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8FC65" w14:textId="54516192" w:rsidR="00E032EE" w:rsidRDefault="00E032EE" w:rsidP="00896B8C">
      <w:pPr>
        <w:pStyle w:val="BodyText"/>
        <w:spacing w:before="90"/>
      </w:pPr>
      <w:bookmarkStart w:id="0" w:name="_Hlk84194665"/>
      <w:bookmarkEnd w:id="0"/>
      <w:r>
        <w:rPr>
          <w:noProof/>
        </w:rPr>
        <w:drawing>
          <wp:anchor distT="0" distB="0" distL="0" distR="0" simplePos="0" relativeHeight="251659264" behindDoc="0" locked="0" layoutInCell="1" allowOverlap="1" wp14:anchorId="267209B0" wp14:editId="7FEA6273">
            <wp:simplePos x="0" y="0"/>
            <wp:positionH relativeFrom="page">
              <wp:posOffset>5256371</wp:posOffset>
            </wp:positionH>
            <wp:positionV relativeFrom="paragraph">
              <wp:posOffset>-70269</wp:posOffset>
            </wp:positionV>
            <wp:extent cx="995560" cy="931908"/>
            <wp:effectExtent l="0" t="0" r="0" b="0"/>
            <wp:wrapNone/>
            <wp:docPr id="3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995560" cy="931908"/>
                    </a:xfrm>
                    <a:prstGeom prst="rect">
                      <a:avLst/>
                    </a:prstGeom>
                  </pic:spPr>
                </pic:pic>
              </a:graphicData>
            </a:graphic>
          </wp:anchor>
        </w:drawing>
      </w:r>
      <w:r>
        <w:t>Group</w:t>
      </w:r>
      <w:r>
        <w:rPr>
          <w:spacing w:val="-2"/>
        </w:rPr>
        <w:t xml:space="preserve"> </w:t>
      </w:r>
      <w:r>
        <w:t>Project</w:t>
      </w:r>
      <w:r>
        <w:rPr>
          <w:spacing w:val="-2"/>
        </w:rPr>
        <w:t xml:space="preserve"> </w:t>
      </w:r>
      <w:r>
        <w:t>Report</w:t>
      </w:r>
    </w:p>
    <w:p w14:paraId="1EF987BF" w14:textId="1E583B3E" w:rsidR="00E032EE" w:rsidRPr="00896B8C" w:rsidRDefault="00E032EE" w:rsidP="00896B8C">
      <w:pPr>
        <w:pStyle w:val="BodyText"/>
      </w:pPr>
      <w:r w:rsidRPr="00896B8C">
        <w:t>Perspectives on Business</w:t>
      </w:r>
      <w:r w:rsidR="00896B8C" w:rsidRPr="00896B8C">
        <w:t xml:space="preserve"> </w:t>
      </w:r>
      <w:r w:rsidRPr="00896B8C">
        <w:t>An</w:t>
      </w:r>
      <w:r w:rsidR="00896B8C" w:rsidRPr="00896B8C">
        <w:t>alytics</w:t>
      </w:r>
    </w:p>
    <w:p w14:paraId="736795B7" w14:textId="65D97BFC" w:rsidR="00E032EE" w:rsidRPr="00896B8C" w:rsidRDefault="00E032EE" w:rsidP="00896B8C">
      <w:pPr>
        <w:pStyle w:val="BodyText"/>
      </w:pPr>
      <w:r w:rsidRPr="00896B8C">
        <w:t xml:space="preserve">Prof. Dr. </w:t>
      </w:r>
      <w:proofErr w:type="spellStart"/>
      <w:r w:rsidRPr="00896B8C">
        <w:t>Gruetzemacher</w:t>
      </w:r>
      <w:proofErr w:type="spellEnd"/>
    </w:p>
    <w:p w14:paraId="67E78451" w14:textId="77777777" w:rsidR="00E032EE" w:rsidRPr="00896B8C" w:rsidRDefault="00E032EE" w:rsidP="00896B8C">
      <w:pPr>
        <w:pStyle w:val="BodyText"/>
      </w:pPr>
      <w:r w:rsidRPr="00896B8C">
        <w:t>Barton School of Business</w:t>
      </w:r>
    </w:p>
    <w:p w14:paraId="37CBF490" w14:textId="77777777" w:rsidR="00E032EE" w:rsidRDefault="00E032EE" w:rsidP="00E032EE">
      <w:pPr>
        <w:pStyle w:val="BodyText"/>
        <w:rPr>
          <w:sz w:val="26"/>
        </w:rPr>
      </w:pPr>
    </w:p>
    <w:p w14:paraId="6A11EDB5" w14:textId="4CD939EE" w:rsidR="00DC3489" w:rsidRDefault="00DC3489" w:rsidP="00DC3489"/>
    <w:p w14:paraId="713467ED" w14:textId="3285E941" w:rsidR="00DC3489" w:rsidRDefault="00DC3489" w:rsidP="00E032EE"/>
    <w:p w14:paraId="565236C2" w14:textId="77777777" w:rsidR="00E032EE" w:rsidRDefault="00E032EE" w:rsidP="00E032EE"/>
    <w:p w14:paraId="19C27742" w14:textId="6FC3C3C3" w:rsidR="00DC3489" w:rsidRDefault="00DC3489" w:rsidP="00DC3489">
      <w:pPr>
        <w:jc w:val="center"/>
      </w:pPr>
    </w:p>
    <w:p w14:paraId="4439F60B" w14:textId="78757DEE" w:rsidR="00896B8C" w:rsidRDefault="00896B8C" w:rsidP="00DC3489">
      <w:pPr>
        <w:jc w:val="center"/>
      </w:pPr>
    </w:p>
    <w:p w14:paraId="4E6D04AD" w14:textId="77777777" w:rsidR="00896B8C" w:rsidRDefault="00896B8C" w:rsidP="00DC3489">
      <w:pPr>
        <w:jc w:val="center"/>
      </w:pPr>
    </w:p>
    <w:p w14:paraId="7B06BC72" w14:textId="4C786D9B" w:rsidR="00896B8C" w:rsidRDefault="00896B8C" w:rsidP="00DC3489">
      <w:pPr>
        <w:jc w:val="center"/>
      </w:pPr>
    </w:p>
    <w:p w14:paraId="4311A774" w14:textId="77777777" w:rsidR="00896B8C" w:rsidRDefault="00896B8C" w:rsidP="00DC3489">
      <w:pPr>
        <w:jc w:val="center"/>
      </w:pPr>
    </w:p>
    <w:p w14:paraId="7B2D62A0" w14:textId="365ED373" w:rsidR="00896B8C" w:rsidRDefault="00896B8C" w:rsidP="00896B8C">
      <w:pPr>
        <w:pStyle w:val="Title"/>
        <w:jc w:val="center"/>
      </w:pPr>
      <w:r>
        <w:t>Credit Card Approval</w:t>
      </w:r>
      <w:r>
        <w:rPr>
          <w:spacing w:val="-1"/>
        </w:rPr>
        <w:t xml:space="preserve"> </w:t>
      </w:r>
      <w:r>
        <w:t>Prediction</w:t>
      </w:r>
    </w:p>
    <w:p w14:paraId="172D8891" w14:textId="510A3A40" w:rsidR="00896B8C" w:rsidRDefault="00896B8C" w:rsidP="00896B8C">
      <w:pPr>
        <w:pStyle w:val="BodyText"/>
        <w:spacing w:before="412"/>
        <w:ind w:left="2160" w:right="2632"/>
        <w:jc w:val="center"/>
      </w:pPr>
      <w:r>
        <w:t>Based</w:t>
      </w:r>
      <w:r>
        <w:rPr>
          <w:spacing w:val="-1"/>
        </w:rPr>
        <w:t xml:space="preserve"> </w:t>
      </w:r>
      <w:r>
        <w:t>on</w:t>
      </w:r>
      <w:r>
        <w:rPr>
          <w:spacing w:val="-1"/>
        </w:rPr>
        <w:t xml:space="preserve"> </w:t>
      </w:r>
      <w:r>
        <w:t>credit card</w:t>
      </w:r>
      <w:r>
        <w:rPr>
          <w:spacing w:val="-2"/>
        </w:rPr>
        <w:t xml:space="preserve"> </w:t>
      </w:r>
      <w:r>
        <w:t>data</w:t>
      </w:r>
      <w:r>
        <w:rPr>
          <w:spacing w:val="-2"/>
        </w:rPr>
        <w:t xml:space="preserve"> </w:t>
      </w:r>
      <w:r>
        <w:t>from Kaggle</w:t>
      </w:r>
    </w:p>
    <w:p w14:paraId="48DCE0A4" w14:textId="77777777" w:rsidR="00896B8C" w:rsidRDefault="00896B8C" w:rsidP="00896B8C">
      <w:pPr>
        <w:pStyle w:val="BodyText"/>
        <w:jc w:val="center"/>
        <w:rPr>
          <w:sz w:val="26"/>
        </w:rPr>
      </w:pPr>
    </w:p>
    <w:p w14:paraId="34E61E83" w14:textId="77777777" w:rsidR="00896B8C" w:rsidRDefault="00896B8C" w:rsidP="00DC3489">
      <w:pPr>
        <w:jc w:val="center"/>
      </w:pPr>
    </w:p>
    <w:p w14:paraId="62C5E39D" w14:textId="5CB9E9B5" w:rsidR="00DC3489" w:rsidRDefault="00DC3489" w:rsidP="00DC3489">
      <w:pPr>
        <w:jc w:val="center"/>
      </w:pPr>
    </w:p>
    <w:p w14:paraId="50A3A02D" w14:textId="319210F0" w:rsidR="00DC3489" w:rsidRDefault="00DC3489" w:rsidP="00DC3489">
      <w:pPr>
        <w:jc w:val="right"/>
        <w:rPr>
          <w:sz w:val="40"/>
          <w:szCs w:val="40"/>
        </w:rPr>
      </w:pPr>
    </w:p>
    <w:p w14:paraId="4BA09364" w14:textId="6A4332C0" w:rsidR="00E032EE" w:rsidRDefault="00E032EE" w:rsidP="00DC3489">
      <w:pPr>
        <w:jc w:val="right"/>
        <w:rPr>
          <w:sz w:val="40"/>
          <w:szCs w:val="40"/>
        </w:rPr>
      </w:pPr>
    </w:p>
    <w:p w14:paraId="2EFEDE45" w14:textId="02A1D3D6" w:rsidR="00E032EE" w:rsidRDefault="00E032EE" w:rsidP="00DC3489">
      <w:pPr>
        <w:jc w:val="right"/>
        <w:rPr>
          <w:sz w:val="40"/>
          <w:szCs w:val="40"/>
        </w:rPr>
      </w:pPr>
    </w:p>
    <w:p w14:paraId="15487942" w14:textId="18609B85" w:rsidR="00E032EE" w:rsidRDefault="00E032EE" w:rsidP="00DC3489">
      <w:pPr>
        <w:jc w:val="right"/>
        <w:rPr>
          <w:sz w:val="40"/>
          <w:szCs w:val="40"/>
        </w:rPr>
      </w:pPr>
    </w:p>
    <w:p w14:paraId="4D3AECD2" w14:textId="689C1445" w:rsidR="00E032EE" w:rsidRDefault="00E032EE" w:rsidP="00DC3489">
      <w:pPr>
        <w:jc w:val="right"/>
        <w:rPr>
          <w:sz w:val="40"/>
          <w:szCs w:val="40"/>
        </w:rPr>
      </w:pPr>
    </w:p>
    <w:p w14:paraId="6B5BEA1A" w14:textId="4030C841" w:rsidR="00037D8B" w:rsidRDefault="00037D8B" w:rsidP="00DC3489">
      <w:pPr>
        <w:rPr>
          <w:sz w:val="40"/>
          <w:szCs w:val="40"/>
        </w:rPr>
      </w:pPr>
    </w:p>
    <w:p w14:paraId="2A7F332A" w14:textId="6CDAAC05" w:rsidR="00037D8B" w:rsidRDefault="00037D8B" w:rsidP="00DC3489">
      <w:pPr>
        <w:rPr>
          <w:sz w:val="40"/>
          <w:szCs w:val="40"/>
        </w:rPr>
      </w:pPr>
    </w:p>
    <w:p w14:paraId="74AC3842" w14:textId="1751E64F" w:rsidR="00E032EE" w:rsidRDefault="00E032EE" w:rsidP="00DC3489">
      <w:pPr>
        <w:rPr>
          <w:sz w:val="40"/>
          <w:szCs w:val="40"/>
        </w:rPr>
      </w:pPr>
    </w:p>
    <w:p w14:paraId="4713B172" w14:textId="47594C5F" w:rsidR="00037D8B" w:rsidRDefault="00037D8B" w:rsidP="00DC3489">
      <w:pPr>
        <w:rPr>
          <w:sz w:val="40"/>
          <w:szCs w:val="40"/>
        </w:rPr>
      </w:pPr>
    </w:p>
    <w:p w14:paraId="47D3A517" w14:textId="77777777" w:rsidR="00896B8C" w:rsidRDefault="00896B8C" w:rsidP="00DC3489">
      <w:pPr>
        <w:rPr>
          <w:sz w:val="40"/>
          <w:szCs w:val="40"/>
        </w:rPr>
      </w:pPr>
    </w:p>
    <w:p w14:paraId="54785E7C" w14:textId="3E4D2DDB" w:rsidR="00DC3489" w:rsidRPr="00472B47" w:rsidRDefault="00DC3489" w:rsidP="00DC3489">
      <w:pPr>
        <w:jc w:val="center"/>
        <w:rPr>
          <w:rFonts w:cs="Times New Roman"/>
          <w:b/>
          <w:bCs/>
        </w:rPr>
      </w:pPr>
      <w:r w:rsidRPr="00472B47">
        <w:rPr>
          <w:rFonts w:cs="Times New Roman"/>
          <w:b/>
          <w:bCs/>
        </w:rPr>
        <w:t>Contents</w:t>
      </w:r>
    </w:p>
    <w:p w14:paraId="28CDABBB" w14:textId="77777777" w:rsidR="00DC3489" w:rsidRPr="00472B47" w:rsidRDefault="00DC3489" w:rsidP="00DC3489">
      <w:pPr>
        <w:rPr>
          <w:rFonts w:cs="Times New Roman"/>
          <w:b/>
          <w:bCs/>
        </w:rPr>
      </w:pPr>
    </w:p>
    <w:p w14:paraId="7541F6AD" w14:textId="77777777" w:rsidR="00DC3489" w:rsidRPr="00472B47" w:rsidRDefault="00DC3489" w:rsidP="00DC3489">
      <w:pPr>
        <w:pStyle w:val="ListParagraph"/>
        <w:numPr>
          <w:ilvl w:val="0"/>
          <w:numId w:val="2"/>
        </w:numPr>
        <w:spacing w:after="0" w:line="240" w:lineRule="auto"/>
        <w:rPr>
          <w:rFonts w:cs="Times New Roman"/>
          <w:b/>
          <w:bCs/>
        </w:rPr>
      </w:pPr>
      <w:r w:rsidRPr="00472B47">
        <w:rPr>
          <w:rFonts w:cs="Times New Roman"/>
          <w:b/>
          <w:bCs/>
        </w:rPr>
        <w:t>Introduction:</w:t>
      </w:r>
    </w:p>
    <w:p w14:paraId="7EA15191" w14:textId="77777777" w:rsidR="00DC3489" w:rsidRPr="00472B47" w:rsidRDefault="00DC3489" w:rsidP="00DC3489">
      <w:pPr>
        <w:pStyle w:val="ListParagraph"/>
        <w:rPr>
          <w:rFonts w:cs="Times New Roman"/>
          <w:b/>
          <w:bCs/>
        </w:rPr>
      </w:pPr>
    </w:p>
    <w:p w14:paraId="0DC3184C" w14:textId="77777777" w:rsidR="00DC3489" w:rsidRPr="00472B47" w:rsidRDefault="00DC3489" w:rsidP="00DC3489">
      <w:pPr>
        <w:pStyle w:val="ListParagraph"/>
        <w:numPr>
          <w:ilvl w:val="1"/>
          <w:numId w:val="2"/>
        </w:numPr>
        <w:spacing w:after="0" w:line="240" w:lineRule="auto"/>
        <w:rPr>
          <w:rFonts w:cs="Times New Roman"/>
        </w:rPr>
      </w:pPr>
      <w:r w:rsidRPr="00472B47">
        <w:rPr>
          <w:rFonts w:cs="Times New Roman"/>
        </w:rPr>
        <w:t xml:space="preserve">  Problem Statement……………………………………………….3</w:t>
      </w:r>
    </w:p>
    <w:p w14:paraId="1087CF63" w14:textId="77777777" w:rsidR="00DC3489" w:rsidRPr="00472B47" w:rsidRDefault="00DC3489" w:rsidP="00DC3489">
      <w:pPr>
        <w:pStyle w:val="ListParagraph"/>
        <w:numPr>
          <w:ilvl w:val="1"/>
          <w:numId w:val="2"/>
        </w:numPr>
        <w:spacing w:after="0" w:line="240" w:lineRule="auto"/>
        <w:rPr>
          <w:rFonts w:cs="Times New Roman"/>
        </w:rPr>
      </w:pPr>
      <w:r w:rsidRPr="00472B47">
        <w:rPr>
          <w:rFonts w:cs="Times New Roman"/>
        </w:rPr>
        <w:t xml:space="preserve">  Data………………………………………………………………3</w:t>
      </w:r>
    </w:p>
    <w:p w14:paraId="452BD026" w14:textId="77777777" w:rsidR="00DC3489" w:rsidRPr="00472B47" w:rsidRDefault="00DC3489" w:rsidP="00DC3489">
      <w:pPr>
        <w:ind w:left="360"/>
        <w:rPr>
          <w:rFonts w:cs="Times New Roman"/>
        </w:rPr>
      </w:pPr>
    </w:p>
    <w:p w14:paraId="3CDD0AB6" w14:textId="77777777" w:rsidR="00DC3489" w:rsidRPr="00472B47" w:rsidRDefault="00DC3489" w:rsidP="00DC3489">
      <w:pPr>
        <w:pStyle w:val="ListParagraph"/>
        <w:numPr>
          <w:ilvl w:val="0"/>
          <w:numId w:val="2"/>
        </w:numPr>
        <w:spacing w:after="0" w:line="240" w:lineRule="auto"/>
        <w:rPr>
          <w:rFonts w:cs="Times New Roman"/>
          <w:b/>
          <w:bCs/>
        </w:rPr>
      </w:pPr>
      <w:r w:rsidRPr="00472B47">
        <w:rPr>
          <w:rFonts w:cs="Times New Roman"/>
          <w:b/>
          <w:bCs/>
        </w:rPr>
        <w:t>Methodology:</w:t>
      </w:r>
    </w:p>
    <w:p w14:paraId="06F0B7D8" w14:textId="77777777" w:rsidR="00DC3489" w:rsidRPr="00472B47" w:rsidRDefault="00DC3489" w:rsidP="00DC3489">
      <w:pPr>
        <w:pStyle w:val="ListParagraph"/>
        <w:rPr>
          <w:rFonts w:cs="Times New Roman"/>
          <w:b/>
          <w:bCs/>
        </w:rPr>
      </w:pPr>
    </w:p>
    <w:p w14:paraId="5BC99722" w14:textId="2969BCD0" w:rsidR="00DC3489" w:rsidRPr="00472B47" w:rsidRDefault="00DC3489" w:rsidP="00DC3489">
      <w:pPr>
        <w:pStyle w:val="ListParagraph"/>
        <w:numPr>
          <w:ilvl w:val="1"/>
          <w:numId w:val="2"/>
        </w:numPr>
        <w:spacing w:after="0" w:line="240" w:lineRule="auto"/>
        <w:rPr>
          <w:rFonts w:cs="Times New Roman"/>
        </w:rPr>
      </w:pPr>
      <w:r w:rsidRPr="00472B47">
        <w:rPr>
          <w:rFonts w:cs="Times New Roman"/>
        </w:rPr>
        <w:t xml:space="preserve">  Pre-Processing……………………………………………………</w:t>
      </w:r>
      <w:r w:rsidR="009C69CF">
        <w:rPr>
          <w:rFonts w:cs="Times New Roman"/>
        </w:rPr>
        <w:t>……</w:t>
      </w:r>
      <w:r w:rsidRPr="00472B47">
        <w:rPr>
          <w:rFonts w:cs="Times New Roman"/>
        </w:rPr>
        <w:t>5</w:t>
      </w:r>
    </w:p>
    <w:p w14:paraId="2C192203" w14:textId="1CFFAF8A" w:rsidR="00DC3489" w:rsidRPr="00472B47" w:rsidRDefault="00DC3489" w:rsidP="00DC3489">
      <w:pPr>
        <w:pStyle w:val="ListParagraph"/>
        <w:numPr>
          <w:ilvl w:val="2"/>
          <w:numId w:val="2"/>
        </w:numPr>
        <w:spacing w:after="0" w:line="240" w:lineRule="auto"/>
        <w:rPr>
          <w:rFonts w:cs="Times New Roman"/>
        </w:rPr>
      </w:pPr>
      <w:r w:rsidRPr="00472B47">
        <w:rPr>
          <w:rFonts w:cs="Times New Roman"/>
        </w:rPr>
        <w:t>Missing Values analysis……………………………………</w:t>
      </w:r>
      <w:r w:rsidR="009C69CF">
        <w:rPr>
          <w:rFonts w:cs="Times New Roman"/>
        </w:rPr>
        <w:t>…...</w:t>
      </w:r>
      <w:r w:rsidR="00AB270B" w:rsidRPr="00472B47">
        <w:rPr>
          <w:rFonts w:cs="Times New Roman"/>
        </w:rPr>
        <w:t>7</w:t>
      </w:r>
    </w:p>
    <w:p w14:paraId="5B3AA7E7" w14:textId="446058B7" w:rsidR="00DC3489" w:rsidRDefault="00DC3489" w:rsidP="00DC3489">
      <w:pPr>
        <w:pStyle w:val="ListParagraph"/>
        <w:numPr>
          <w:ilvl w:val="2"/>
          <w:numId w:val="2"/>
        </w:numPr>
        <w:spacing w:after="0" w:line="240" w:lineRule="auto"/>
        <w:rPr>
          <w:rFonts w:cs="Times New Roman"/>
        </w:rPr>
      </w:pPr>
      <w:r w:rsidRPr="00472B47">
        <w:rPr>
          <w:rFonts w:cs="Times New Roman"/>
        </w:rPr>
        <w:t xml:space="preserve"> Outliers Analysis…………………………………………...</w:t>
      </w:r>
      <w:r w:rsidR="009C69CF">
        <w:rPr>
          <w:rFonts w:cs="Times New Roman"/>
        </w:rPr>
        <w:t>......</w:t>
      </w:r>
      <w:r w:rsidR="00AB270B" w:rsidRPr="00472B47">
        <w:rPr>
          <w:rFonts w:cs="Times New Roman"/>
        </w:rPr>
        <w:t>7</w:t>
      </w:r>
    </w:p>
    <w:p w14:paraId="48E98451" w14:textId="33489317" w:rsidR="009C69CF" w:rsidRPr="00472B47" w:rsidRDefault="009C69CF" w:rsidP="00DC3489">
      <w:pPr>
        <w:pStyle w:val="ListParagraph"/>
        <w:numPr>
          <w:ilvl w:val="2"/>
          <w:numId w:val="2"/>
        </w:numPr>
        <w:spacing w:after="0" w:line="240" w:lineRule="auto"/>
        <w:rPr>
          <w:rFonts w:cs="Times New Roman"/>
        </w:rPr>
      </w:pPr>
      <w:r>
        <w:rPr>
          <w:rFonts w:cs="Times New Roman"/>
        </w:rPr>
        <w:t xml:space="preserve"> Exploratory Data Analysis…………………………………</w:t>
      </w:r>
      <w:proofErr w:type="gramStart"/>
      <w:r>
        <w:rPr>
          <w:rFonts w:cs="Times New Roman"/>
        </w:rPr>
        <w:t>…..</w:t>
      </w:r>
      <w:proofErr w:type="gramEnd"/>
      <w:r>
        <w:rPr>
          <w:rFonts w:cs="Times New Roman"/>
        </w:rPr>
        <w:t>9</w:t>
      </w:r>
    </w:p>
    <w:p w14:paraId="74482873" w14:textId="3F5894CA" w:rsidR="00DC3489" w:rsidRPr="00472B47" w:rsidRDefault="00DC3489" w:rsidP="00DC3489">
      <w:pPr>
        <w:pStyle w:val="ListParagraph"/>
        <w:numPr>
          <w:ilvl w:val="2"/>
          <w:numId w:val="2"/>
        </w:numPr>
        <w:spacing w:after="0" w:line="240" w:lineRule="auto"/>
        <w:rPr>
          <w:rFonts w:cs="Times New Roman"/>
        </w:rPr>
      </w:pPr>
      <w:r w:rsidRPr="00472B47">
        <w:rPr>
          <w:rFonts w:cs="Times New Roman"/>
        </w:rPr>
        <w:t xml:space="preserve"> Feature Selection…………………………………………</w:t>
      </w:r>
      <w:r w:rsidR="009C69CF">
        <w:rPr>
          <w:rFonts w:cs="Times New Roman"/>
        </w:rPr>
        <w:t>……</w:t>
      </w:r>
      <w:r w:rsidRPr="00472B47">
        <w:rPr>
          <w:rFonts w:cs="Times New Roman"/>
        </w:rPr>
        <w:t>1</w:t>
      </w:r>
      <w:r w:rsidR="00AB270B" w:rsidRPr="00472B47">
        <w:rPr>
          <w:rFonts w:cs="Times New Roman"/>
        </w:rPr>
        <w:t>0</w:t>
      </w:r>
    </w:p>
    <w:p w14:paraId="59C68108" w14:textId="7215DD79" w:rsidR="00DC3489" w:rsidRPr="009C69CF" w:rsidRDefault="00DC3489" w:rsidP="009C69CF">
      <w:pPr>
        <w:ind w:left="1080"/>
        <w:rPr>
          <w:rFonts w:cs="Times New Roman"/>
        </w:rPr>
      </w:pPr>
      <w:r w:rsidRPr="00472B47">
        <w:rPr>
          <w:rFonts w:cs="Times New Roman"/>
        </w:rPr>
        <w:t xml:space="preserve">2.1.5   </w:t>
      </w:r>
      <w:r w:rsidR="00056392">
        <w:rPr>
          <w:rFonts w:cs="Times New Roman"/>
        </w:rPr>
        <w:t xml:space="preserve">  </w:t>
      </w:r>
      <w:r w:rsidRPr="00472B47">
        <w:rPr>
          <w:rFonts w:cs="Times New Roman"/>
        </w:rPr>
        <w:t>Feature Scaling……………………………………………</w:t>
      </w:r>
      <w:r w:rsidR="009C69CF">
        <w:rPr>
          <w:rFonts w:cs="Times New Roman"/>
        </w:rPr>
        <w:t>……</w:t>
      </w:r>
      <w:r w:rsidRPr="00472B47">
        <w:rPr>
          <w:rFonts w:cs="Times New Roman"/>
        </w:rPr>
        <w:t>1</w:t>
      </w:r>
      <w:r w:rsidR="00AB270B" w:rsidRPr="00472B47">
        <w:rPr>
          <w:rFonts w:cs="Times New Roman"/>
        </w:rPr>
        <w:t>1</w:t>
      </w:r>
    </w:p>
    <w:p w14:paraId="2F51088B" w14:textId="1C4F0278" w:rsidR="00DC3489" w:rsidRPr="00472B47" w:rsidRDefault="00DC3489" w:rsidP="00DC3489">
      <w:pPr>
        <w:pStyle w:val="ListParagraph"/>
        <w:numPr>
          <w:ilvl w:val="1"/>
          <w:numId w:val="2"/>
        </w:numPr>
        <w:spacing w:after="0" w:line="240" w:lineRule="auto"/>
        <w:rPr>
          <w:rFonts w:cs="Times New Roman"/>
        </w:rPr>
      </w:pPr>
      <w:r w:rsidRPr="00472B47">
        <w:rPr>
          <w:rFonts w:cs="Times New Roman"/>
        </w:rPr>
        <w:t xml:space="preserve">   Modelling………………………………………………………</w:t>
      </w:r>
      <w:r w:rsidR="009C69CF">
        <w:rPr>
          <w:rFonts w:cs="Times New Roman"/>
        </w:rPr>
        <w:t>………</w:t>
      </w:r>
      <w:r w:rsidRPr="00472B47">
        <w:rPr>
          <w:rFonts w:cs="Times New Roman"/>
        </w:rPr>
        <w:t>1</w:t>
      </w:r>
      <w:r w:rsidR="00AB270B" w:rsidRPr="00472B47">
        <w:rPr>
          <w:rFonts w:cs="Times New Roman"/>
        </w:rPr>
        <w:t>3</w:t>
      </w:r>
    </w:p>
    <w:p w14:paraId="52C180E8" w14:textId="08B0512B" w:rsidR="00DC3489" w:rsidRPr="00472B47" w:rsidRDefault="004401A7" w:rsidP="00DC3489">
      <w:pPr>
        <w:pStyle w:val="ListParagraph"/>
        <w:numPr>
          <w:ilvl w:val="2"/>
          <w:numId w:val="2"/>
        </w:numPr>
        <w:spacing w:after="0" w:line="240" w:lineRule="auto"/>
        <w:rPr>
          <w:rFonts w:cs="Times New Roman"/>
        </w:rPr>
      </w:pPr>
      <w:r w:rsidRPr="00472B47">
        <w:rPr>
          <w:rFonts w:cs="Times New Roman"/>
        </w:rPr>
        <w:t>Logistic Regression</w:t>
      </w:r>
      <w:r w:rsidR="009C69CF">
        <w:rPr>
          <w:rFonts w:cs="Times New Roman"/>
        </w:rPr>
        <w:t xml:space="preserve"> using </w:t>
      </w:r>
      <w:proofErr w:type="spellStart"/>
      <w:r w:rsidR="009C69CF">
        <w:rPr>
          <w:rFonts w:cs="Times New Roman"/>
        </w:rPr>
        <w:t>Statmodels</w:t>
      </w:r>
      <w:proofErr w:type="spellEnd"/>
      <w:r w:rsidR="00DC3489" w:rsidRPr="00472B47">
        <w:rPr>
          <w:rFonts w:cs="Times New Roman"/>
        </w:rPr>
        <w:t>……………………</w:t>
      </w:r>
      <w:r w:rsidR="009C69CF">
        <w:rPr>
          <w:rFonts w:cs="Times New Roman"/>
        </w:rPr>
        <w:t>…</w:t>
      </w:r>
      <w:proofErr w:type="gramStart"/>
      <w:r w:rsidR="009C69CF">
        <w:rPr>
          <w:rFonts w:cs="Times New Roman"/>
        </w:rPr>
        <w:t>…..</w:t>
      </w:r>
      <w:proofErr w:type="gramEnd"/>
      <w:r w:rsidR="00DC3489" w:rsidRPr="00472B47">
        <w:rPr>
          <w:rFonts w:cs="Times New Roman"/>
        </w:rPr>
        <w:t>1</w:t>
      </w:r>
      <w:r w:rsidR="00AB270B" w:rsidRPr="00472B47">
        <w:rPr>
          <w:rFonts w:cs="Times New Roman"/>
        </w:rPr>
        <w:t>3</w:t>
      </w:r>
    </w:p>
    <w:p w14:paraId="647B17E6" w14:textId="3CD8E4A9" w:rsidR="00DC3489" w:rsidRPr="00472B47" w:rsidRDefault="009C69CF" w:rsidP="00DC3489">
      <w:pPr>
        <w:pStyle w:val="ListParagraph"/>
        <w:numPr>
          <w:ilvl w:val="2"/>
          <w:numId w:val="2"/>
        </w:numPr>
        <w:spacing w:after="0" w:line="240" w:lineRule="auto"/>
        <w:rPr>
          <w:rFonts w:cs="Times New Roman"/>
        </w:rPr>
      </w:pPr>
      <w:r>
        <w:rPr>
          <w:rFonts w:cs="Times New Roman"/>
        </w:rPr>
        <w:t>Cross Validation</w:t>
      </w:r>
      <w:r w:rsidR="00DC3489" w:rsidRPr="00472B47">
        <w:rPr>
          <w:rFonts w:cs="Times New Roman"/>
        </w:rPr>
        <w:t>……</w:t>
      </w:r>
      <w:r w:rsidR="004401A7" w:rsidRPr="00472B47">
        <w:rPr>
          <w:rFonts w:cs="Times New Roman"/>
        </w:rPr>
        <w:t>…</w:t>
      </w:r>
      <w:r w:rsidR="00DC3489" w:rsidRPr="00472B47">
        <w:rPr>
          <w:rFonts w:cs="Times New Roman"/>
        </w:rPr>
        <w:t>………………………………………...1</w:t>
      </w:r>
      <w:r w:rsidR="00AB270B" w:rsidRPr="00472B47">
        <w:rPr>
          <w:rFonts w:cs="Times New Roman"/>
        </w:rPr>
        <w:t>4</w:t>
      </w:r>
    </w:p>
    <w:p w14:paraId="6150C7AA" w14:textId="7A3932E6" w:rsidR="00DC3489" w:rsidRPr="00472B47" w:rsidRDefault="004401A7" w:rsidP="00DC3489">
      <w:pPr>
        <w:pStyle w:val="ListParagraph"/>
        <w:numPr>
          <w:ilvl w:val="2"/>
          <w:numId w:val="2"/>
        </w:numPr>
        <w:spacing w:after="0" w:line="240" w:lineRule="auto"/>
        <w:rPr>
          <w:rFonts w:cs="Times New Roman"/>
        </w:rPr>
      </w:pPr>
      <w:r w:rsidRPr="00472B47">
        <w:rPr>
          <w:rFonts w:cs="Times New Roman"/>
        </w:rPr>
        <w:t>Random Forest….</w:t>
      </w:r>
      <w:r w:rsidR="00DC3489" w:rsidRPr="00472B47">
        <w:rPr>
          <w:rFonts w:cs="Times New Roman"/>
        </w:rPr>
        <w:t>………………………………………</w:t>
      </w:r>
      <w:proofErr w:type="gramStart"/>
      <w:r w:rsidR="00DC3489" w:rsidRPr="00472B47">
        <w:rPr>
          <w:rFonts w:cs="Times New Roman"/>
        </w:rPr>
        <w:t>…..</w:t>
      </w:r>
      <w:proofErr w:type="gramEnd"/>
      <w:r w:rsidR="00DC3489" w:rsidRPr="00472B47">
        <w:rPr>
          <w:rFonts w:cs="Times New Roman"/>
        </w:rPr>
        <w:t>1</w:t>
      </w:r>
      <w:r w:rsidR="00AB270B" w:rsidRPr="00472B47">
        <w:rPr>
          <w:rFonts w:cs="Times New Roman"/>
        </w:rPr>
        <w:t>5</w:t>
      </w:r>
    </w:p>
    <w:p w14:paraId="7308C149" w14:textId="77777777" w:rsidR="00DC3489" w:rsidRPr="00472B47" w:rsidRDefault="00DC3489" w:rsidP="00DC3489">
      <w:pPr>
        <w:rPr>
          <w:rFonts w:cs="Times New Roman"/>
        </w:rPr>
      </w:pPr>
    </w:p>
    <w:p w14:paraId="31EC0961" w14:textId="09F1314A" w:rsidR="00DC3489" w:rsidRPr="00472B47" w:rsidRDefault="009C69CF" w:rsidP="00DC3489">
      <w:pPr>
        <w:pStyle w:val="ListParagraph"/>
        <w:numPr>
          <w:ilvl w:val="0"/>
          <w:numId w:val="2"/>
        </w:numPr>
        <w:spacing w:after="0" w:line="240" w:lineRule="auto"/>
        <w:rPr>
          <w:rFonts w:cs="Times New Roman"/>
        </w:rPr>
      </w:pPr>
      <w:r>
        <w:rPr>
          <w:rFonts w:cs="Times New Roman"/>
          <w:b/>
          <w:bCs/>
        </w:rPr>
        <w:t>Results</w:t>
      </w:r>
      <w:r w:rsidR="00DC3489" w:rsidRPr="00472B47">
        <w:rPr>
          <w:rFonts w:cs="Times New Roman"/>
          <w:b/>
          <w:bCs/>
        </w:rPr>
        <w:t>:</w:t>
      </w:r>
    </w:p>
    <w:p w14:paraId="47308B74" w14:textId="77777777" w:rsidR="00DC3489" w:rsidRPr="00472B47" w:rsidRDefault="00DC3489" w:rsidP="00DC3489">
      <w:pPr>
        <w:pStyle w:val="ListParagraph"/>
        <w:rPr>
          <w:rFonts w:cs="Times New Roman"/>
        </w:rPr>
      </w:pPr>
    </w:p>
    <w:p w14:paraId="2C62CA57" w14:textId="0343BF7D" w:rsidR="00DC3489" w:rsidRPr="00472B47" w:rsidRDefault="00DC3489" w:rsidP="00DC3489">
      <w:pPr>
        <w:pStyle w:val="ListParagraph"/>
        <w:numPr>
          <w:ilvl w:val="1"/>
          <w:numId w:val="2"/>
        </w:numPr>
        <w:spacing w:after="0" w:line="240" w:lineRule="auto"/>
        <w:rPr>
          <w:rFonts w:cs="Times New Roman"/>
        </w:rPr>
      </w:pPr>
      <w:r w:rsidRPr="00472B47">
        <w:rPr>
          <w:rFonts w:cs="Times New Roman"/>
        </w:rPr>
        <w:t>Model Evaluation………………………………………………….1</w:t>
      </w:r>
      <w:r w:rsidR="00AB270B" w:rsidRPr="00472B47">
        <w:rPr>
          <w:rFonts w:cs="Times New Roman"/>
        </w:rPr>
        <w:t>6</w:t>
      </w:r>
    </w:p>
    <w:p w14:paraId="64F94657" w14:textId="36E7EEB5" w:rsidR="00DC3489" w:rsidRPr="00472B47" w:rsidRDefault="004401A7" w:rsidP="00DC3489">
      <w:pPr>
        <w:pStyle w:val="ListParagraph"/>
        <w:numPr>
          <w:ilvl w:val="2"/>
          <w:numId w:val="2"/>
        </w:numPr>
        <w:spacing w:after="0" w:line="240" w:lineRule="auto"/>
        <w:rPr>
          <w:rFonts w:cs="Times New Roman"/>
        </w:rPr>
      </w:pPr>
      <w:r w:rsidRPr="00472B47">
        <w:rPr>
          <w:rFonts w:cs="Times New Roman"/>
        </w:rPr>
        <w:t>Confusion Matrix……………</w:t>
      </w:r>
      <w:r w:rsidR="00DC3489" w:rsidRPr="00472B47">
        <w:rPr>
          <w:rFonts w:cs="Times New Roman"/>
        </w:rPr>
        <w:t>………………………………1</w:t>
      </w:r>
      <w:r w:rsidR="00AB270B" w:rsidRPr="00472B47">
        <w:rPr>
          <w:rFonts w:cs="Times New Roman"/>
        </w:rPr>
        <w:t>6</w:t>
      </w:r>
    </w:p>
    <w:p w14:paraId="4A0C7689" w14:textId="4E38A55E" w:rsidR="00DC3489" w:rsidRPr="00472B47" w:rsidRDefault="004401A7" w:rsidP="00DC3489">
      <w:pPr>
        <w:pStyle w:val="ListParagraph"/>
        <w:numPr>
          <w:ilvl w:val="2"/>
          <w:numId w:val="2"/>
        </w:numPr>
        <w:spacing w:after="0" w:line="240" w:lineRule="auto"/>
        <w:rPr>
          <w:rFonts w:cs="Times New Roman"/>
        </w:rPr>
      </w:pPr>
      <w:r w:rsidRPr="00472B47">
        <w:rPr>
          <w:rFonts w:cs="Times New Roman"/>
        </w:rPr>
        <w:t>Accuracy……………………</w:t>
      </w:r>
      <w:r w:rsidR="00DC3489" w:rsidRPr="00472B47">
        <w:rPr>
          <w:rFonts w:cs="Times New Roman"/>
        </w:rPr>
        <w:t>……………………………….1</w:t>
      </w:r>
      <w:r w:rsidR="00AB270B" w:rsidRPr="00472B47">
        <w:rPr>
          <w:rFonts w:cs="Times New Roman"/>
        </w:rPr>
        <w:t>6</w:t>
      </w:r>
    </w:p>
    <w:p w14:paraId="380E94DD" w14:textId="23A87426" w:rsidR="004401A7" w:rsidRPr="00472B47" w:rsidRDefault="004401A7" w:rsidP="00DC3489">
      <w:pPr>
        <w:pStyle w:val="ListParagraph"/>
        <w:numPr>
          <w:ilvl w:val="2"/>
          <w:numId w:val="2"/>
        </w:numPr>
        <w:spacing w:after="0" w:line="240" w:lineRule="auto"/>
        <w:rPr>
          <w:rFonts w:cs="Times New Roman"/>
        </w:rPr>
      </w:pPr>
      <w:r w:rsidRPr="00472B47">
        <w:rPr>
          <w:rFonts w:cs="Times New Roman"/>
        </w:rPr>
        <w:t>Recall……………………………………………………….</w:t>
      </w:r>
      <w:r w:rsidR="00AB270B" w:rsidRPr="00472B47">
        <w:rPr>
          <w:rFonts w:cs="Times New Roman"/>
        </w:rPr>
        <w:t>..17</w:t>
      </w:r>
    </w:p>
    <w:p w14:paraId="1A5999F6" w14:textId="22936D36" w:rsidR="004401A7" w:rsidRPr="00472B47" w:rsidRDefault="004E5C25" w:rsidP="00DC3489">
      <w:pPr>
        <w:pStyle w:val="ListParagraph"/>
        <w:numPr>
          <w:ilvl w:val="2"/>
          <w:numId w:val="2"/>
        </w:numPr>
        <w:spacing w:after="0" w:line="240" w:lineRule="auto"/>
        <w:rPr>
          <w:rFonts w:cs="Times New Roman"/>
        </w:rPr>
      </w:pPr>
      <w:r w:rsidRPr="00472B47">
        <w:rPr>
          <w:rFonts w:cs="Times New Roman"/>
        </w:rPr>
        <w:t>Precision</w:t>
      </w:r>
      <w:r w:rsidR="004401A7" w:rsidRPr="00472B47">
        <w:rPr>
          <w:rFonts w:cs="Times New Roman"/>
        </w:rPr>
        <w:t>……………………………………………………</w:t>
      </w:r>
      <w:r w:rsidR="00AB270B" w:rsidRPr="00472B47">
        <w:rPr>
          <w:rFonts w:cs="Times New Roman"/>
        </w:rPr>
        <w:t>...17</w:t>
      </w:r>
    </w:p>
    <w:p w14:paraId="5B2C3411" w14:textId="1C37C304" w:rsidR="00DC3489" w:rsidRPr="00472B47" w:rsidRDefault="00DC3489" w:rsidP="00DC3489">
      <w:pPr>
        <w:pStyle w:val="ListParagraph"/>
        <w:numPr>
          <w:ilvl w:val="1"/>
          <w:numId w:val="2"/>
        </w:numPr>
        <w:spacing w:after="0" w:line="240" w:lineRule="auto"/>
        <w:rPr>
          <w:rFonts w:cs="Times New Roman"/>
        </w:rPr>
      </w:pPr>
      <w:r w:rsidRPr="00472B47">
        <w:rPr>
          <w:rFonts w:cs="Times New Roman"/>
        </w:rPr>
        <w:t>Model Selection…………………………………………………</w:t>
      </w:r>
      <w:proofErr w:type="gramStart"/>
      <w:r w:rsidRPr="00472B47">
        <w:rPr>
          <w:rFonts w:cs="Times New Roman"/>
        </w:rPr>
        <w:t>….</w:t>
      </w:r>
      <w:r w:rsidR="00AB270B" w:rsidRPr="00472B47">
        <w:rPr>
          <w:rFonts w:cs="Times New Roman"/>
        </w:rPr>
        <w:t>.</w:t>
      </w:r>
      <w:proofErr w:type="gramEnd"/>
      <w:r w:rsidR="00AB270B" w:rsidRPr="00472B47">
        <w:rPr>
          <w:rFonts w:cs="Times New Roman"/>
        </w:rPr>
        <w:t>18</w:t>
      </w:r>
    </w:p>
    <w:p w14:paraId="49D66942" w14:textId="77777777" w:rsidR="00DC3489" w:rsidRPr="00472B47" w:rsidRDefault="00DC3489" w:rsidP="00DC3489">
      <w:pPr>
        <w:rPr>
          <w:rFonts w:cs="Times New Roman"/>
        </w:rPr>
      </w:pPr>
    </w:p>
    <w:p w14:paraId="4190F732" w14:textId="77777777" w:rsidR="00DC3489" w:rsidRPr="00472B47" w:rsidRDefault="00DC3489" w:rsidP="00DC3489">
      <w:pPr>
        <w:rPr>
          <w:rFonts w:cs="Times New Roman"/>
        </w:rPr>
      </w:pPr>
      <w:r w:rsidRPr="00472B47">
        <w:rPr>
          <w:rFonts w:cs="Times New Roman"/>
        </w:rPr>
        <w:t xml:space="preserve">    </w:t>
      </w:r>
      <w:r w:rsidRPr="00472B47">
        <w:rPr>
          <w:rFonts w:cs="Times New Roman"/>
          <w:b/>
          <w:bCs/>
        </w:rPr>
        <w:t xml:space="preserve"> </w:t>
      </w:r>
    </w:p>
    <w:p w14:paraId="71681A6B" w14:textId="7DC2EC39" w:rsidR="00DC3489" w:rsidRPr="00472B47" w:rsidRDefault="00DC3489" w:rsidP="00DC3489">
      <w:pPr>
        <w:rPr>
          <w:rFonts w:cs="Times New Roman"/>
        </w:rPr>
      </w:pPr>
      <w:r w:rsidRPr="00472B47">
        <w:rPr>
          <w:rFonts w:cs="Times New Roman"/>
        </w:rPr>
        <w:t xml:space="preserve">       </w:t>
      </w:r>
      <w:r w:rsidRPr="00472B47">
        <w:rPr>
          <w:rFonts w:cs="Times New Roman"/>
          <w:b/>
          <w:bCs/>
        </w:rPr>
        <w:t xml:space="preserve">Appendix A    -   </w:t>
      </w:r>
      <w:r w:rsidRPr="00472B47">
        <w:rPr>
          <w:rFonts w:cs="Times New Roman"/>
        </w:rPr>
        <w:t>Python Code………………………………………</w:t>
      </w:r>
      <w:proofErr w:type="gramStart"/>
      <w:r w:rsidRPr="00472B47">
        <w:rPr>
          <w:rFonts w:cs="Times New Roman"/>
        </w:rPr>
        <w:t>…..</w:t>
      </w:r>
      <w:proofErr w:type="gramEnd"/>
      <w:r w:rsidR="00AB270B" w:rsidRPr="00472B47">
        <w:rPr>
          <w:rFonts w:cs="Times New Roman"/>
        </w:rPr>
        <w:t>19</w:t>
      </w:r>
    </w:p>
    <w:p w14:paraId="41CA723B" w14:textId="77777777" w:rsidR="00DC3489" w:rsidRPr="00472B47" w:rsidRDefault="00DC3489" w:rsidP="00DC3489">
      <w:pPr>
        <w:rPr>
          <w:rFonts w:cs="Times New Roman"/>
        </w:rPr>
      </w:pPr>
      <w:r w:rsidRPr="00472B47">
        <w:rPr>
          <w:rFonts w:cs="Times New Roman"/>
        </w:rPr>
        <w:t xml:space="preserve">                      </w:t>
      </w:r>
    </w:p>
    <w:p w14:paraId="0E8D28EA" w14:textId="77777777" w:rsidR="00DC3489" w:rsidRPr="00472B47" w:rsidRDefault="00DC3489" w:rsidP="00DC3489">
      <w:pPr>
        <w:rPr>
          <w:rFonts w:cs="Times New Roman"/>
        </w:rPr>
      </w:pPr>
    </w:p>
    <w:p w14:paraId="4EE00935" w14:textId="2E6AEE32" w:rsidR="00472B47" w:rsidRDefault="00DC3489" w:rsidP="001F6F36">
      <w:pPr>
        <w:rPr>
          <w:rFonts w:cs="Times New Roman"/>
        </w:rPr>
      </w:pPr>
      <w:r w:rsidRPr="00472B47">
        <w:rPr>
          <w:rFonts w:cs="Times New Roman"/>
        </w:rPr>
        <w:t xml:space="preserve">        </w:t>
      </w:r>
      <w:r w:rsidRPr="00472B47">
        <w:rPr>
          <w:rFonts w:cs="Times New Roman"/>
          <w:b/>
          <w:bCs/>
        </w:rPr>
        <w:t>References……………………………………………………………….</w:t>
      </w:r>
      <w:r w:rsidRPr="00472B47">
        <w:rPr>
          <w:rFonts w:cs="Times New Roman"/>
        </w:rPr>
        <w:t xml:space="preserve"> </w:t>
      </w:r>
      <w:r w:rsidR="00AB270B" w:rsidRPr="00472B47">
        <w:rPr>
          <w:rFonts w:cs="Times New Roman"/>
        </w:rPr>
        <w:t>21</w:t>
      </w:r>
    </w:p>
    <w:p w14:paraId="3141A149" w14:textId="0272C4DD" w:rsidR="00E7156C" w:rsidRDefault="00E7156C" w:rsidP="00260C78">
      <w:pPr>
        <w:pStyle w:val="Heading2"/>
        <w:rPr>
          <w:b/>
          <w:bCs/>
          <w:sz w:val="48"/>
          <w:szCs w:val="48"/>
          <w:u w:val="single"/>
        </w:rPr>
      </w:pPr>
    </w:p>
    <w:p w14:paraId="07F70278" w14:textId="77777777" w:rsidR="00260C78" w:rsidRPr="00260C78" w:rsidRDefault="00260C78" w:rsidP="00260C78"/>
    <w:p w14:paraId="773051C0" w14:textId="326D96DE" w:rsidR="000F0109" w:rsidRPr="00E7156C" w:rsidRDefault="000F0109" w:rsidP="000F0109">
      <w:pPr>
        <w:pStyle w:val="Heading2"/>
        <w:jc w:val="center"/>
        <w:rPr>
          <w:rFonts w:ascii="Times New Roman" w:hAnsi="Times New Roman" w:cs="Times New Roman"/>
          <w:b/>
          <w:bCs/>
          <w:color w:val="000000" w:themeColor="text1"/>
          <w:sz w:val="36"/>
          <w:szCs w:val="36"/>
          <w:u w:val="single"/>
        </w:rPr>
      </w:pPr>
      <w:r w:rsidRPr="00E7156C">
        <w:rPr>
          <w:rFonts w:ascii="Times New Roman" w:hAnsi="Times New Roman" w:cs="Times New Roman"/>
          <w:b/>
          <w:bCs/>
          <w:color w:val="000000" w:themeColor="text1"/>
          <w:sz w:val="36"/>
          <w:szCs w:val="36"/>
          <w:u w:val="single"/>
        </w:rPr>
        <w:lastRenderedPageBreak/>
        <w:t>INTRODUCTION</w:t>
      </w:r>
    </w:p>
    <w:p w14:paraId="13BD3A86" w14:textId="77777777" w:rsidR="000F0109" w:rsidRPr="00E7156C" w:rsidRDefault="000F0109" w:rsidP="000F0109">
      <w:pPr>
        <w:rPr>
          <w:rFonts w:cs="Times New Roman"/>
          <w:color w:val="000000" w:themeColor="text1"/>
          <w:sz w:val="36"/>
          <w:szCs w:val="36"/>
        </w:rPr>
      </w:pPr>
    </w:p>
    <w:p w14:paraId="3681B56F" w14:textId="6C3C61DD" w:rsidR="000F0109" w:rsidRPr="00472B47" w:rsidRDefault="000F0109" w:rsidP="000F0109">
      <w:pPr>
        <w:rPr>
          <w:b/>
          <w:bCs/>
          <w:sz w:val="28"/>
          <w:szCs w:val="28"/>
        </w:rPr>
      </w:pPr>
      <w:r w:rsidRPr="00472B47">
        <w:rPr>
          <w:b/>
          <w:bCs/>
          <w:sz w:val="28"/>
          <w:szCs w:val="28"/>
        </w:rPr>
        <w:t xml:space="preserve">Background – </w:t>
      </w:r>
    </w:p>
    <w:p w14:paraId="114FA3B6" w14:textId="77777777" w:rsidR="009C69CF" w:rsidRDefault="009C69CF" w:rsidP="009C69CF">
      <w:pPr>
        <w:pStyle w:val="BodyText"/>
        <w:rPr>
          <w:shd w:val="clear" w:color="auto" w:fill="FFFFFF"/>
        </w:rPr>
      </w:pPr>
    </w:p>
    <w:p w14:paraId="4F0ED389" w14:textId="41B9D5E6" w:rsidR="00D0743C" w:rsidRPr="00472B47" w:rsidRDefault="00D0743C" w:rsidP="009C69CF">
      <w:pPr>
        <w:pStyle w:val="BodyText"/>
      </w:pPr>
      <w:r w:rsidRPr="00472B47">
        <w:rPr>
          <w:shd w:val="clear" w:color="auto" w:fill="FFFFFF"/>
        </w:rPr>
        <w:t xml:space="preserve">Credit score cards are a common risk control method in the financial industry. It uses personal information and data submitted by credit card applicants to predict the probability of future defaults and credit card borrowings. The bank is able to decide whether to issue a credit card to the applicant. </w:t>
      </w:r>
      <w:r w:rsidRPr="009C69CF">
        <w:t>Credit scores can objectively quantify the magnitude of risk.</w:t>
      </w:r>
      <w:r w:rsidRPr="009C69CF">
        <w:br/>
      </w:r>
    </w:p>
    <w:p w14:paraId="136648C4" w14:textId="0F1ED874" w:rsidR="00D0743C" w:rsidRPr="00472B47" w:rsidRDefault="00D0743C" w:rsidP="009C69CF">
      <w:pPr>
        <w:pStyle w:val="BodyText"/>
        <w:rPr>
          <w:shd w:val="clear" w:color="auto" w:fill="FFFFFF"/>
        </w:rPr>
      </w:pPr>
      <w:r w:rsidRPr="00472B47">
        <w:rPr>
          <w:shd w:val="clear" w:color="auto" w:fill="FFFFFF"/>
        </w:rPr>
        <w:t>Generally speaking, credit score cards are based on historical data. Once encountering large economic fluctuations. Past models may lose their original predictive power. Logistic model is a common method for credit scoring. Because Logistic is suitable for binary classification tasks and can calculate the coefficients of each feature. In order to facilitate understanding</w:t>
      </w:r>
      <w:r w:rsidR="00F93018">
        <w:rPr>
          <w:shd w:val="clear" w:color="auto" w:fill="FFFFFF"/>
        </w:rPr>
        <w:t xml:space="preserve"> </w:t>
      </w:r>
      <w:r w:rsidRPr="00472B47">
        <w:rPr>
          <w:shd w:val="clear" w:color="auto" w:fill="FFFFFF"/>
        </w:rPr>
        <w:t xml:space="preserve">and operation, the score card will multiply the logistic regression coefficient by a certain value </w:t>
      </w:r>
      <w:r w:rsidRPr="00F93018">
        <w:t>(such</w:t>
      </w:r>
      <w:r w:rsidR="00F93018">
        <w:t xml:space="preserve"> </w:t>
      </w:r>
      <w:r w:rsidRPr="00F93018">
        <w:t>as 100) and round it.</w:t>
      </w:r>
      <w:r w:rsidRPr="00472B47">
        <w:br/>
      </w:r>
    </w:p>
    <w:p w14:paraId="441B62FD" w14:textId="47A8021F" w:rsidR="000F0109" w:rsidRPr="00472B47" w:rsidRDefault="00D0743C" w:rsidP="00F93018">
      <w:pPr>
        <w:jc w:val="both"/>
        <w:rPr>
          <w:rFonts w:cs="Times New Roman"/>
          <w:shd w:val="clear" w:color="auto" w:fill="FFFFFF"/>
        </w:rPr>
      </w:pPr>
      <w:r w:rsidRPr="00472B47">
        <w:rPr>
          <w:rFonts w:cs="Times New Roman"/>
          <w:shd w:val="clear" w:color="auto" w:fill="FFFFFF"/>
        </w:rPr>
        <w:t>At present, with the development of machine learning algorithms. More predictive methods such as Boosting, Random Forest, and Support Vector Machines have been introduced into credit card scoring. However, these methods often do not have good transparency. It may be difficult to provide customers and regulators with a reason for rejection or acceptance.</w:t>
      </w:r>
    </w:p>
    <w:p w14:paraId="4C144C24" w14:textId="77777777" w:rsidR="009C69CF" w:rsidRPr="00472B47" w:rsidRDefault="009C69CF" w:rsidP="000F0109">
      <w:pPr>
        <w:rPr>
          <w:rFonts w:cs="Times New Roman"/>
          <w:b/>
          <w:bCs/>
        </w:rPr>
      </w:pPr>
    </w:p>
    <w:p w14:paraId="33400C2C" w14:textId="0D84237D" w:rsidR="000F0109" w:rsidRPr="00472B47" w:rsidRDefault="000F0109" w:rsidP="000F0109">
      <w:pPr>
        <w:rPr>
          <w:rFonts w:cs="Times New Roman"/>
        </w:rPr>
      </w:pPr>
      <w:r w:rsidRPr="00472B47">
        <w:rPr>
          <w:rFonts w:cs="Times New Roman"/>
          <w:b/>
          <w:bCs/>
        </w:rPr>
        <w:t>1.1 Problem Statement</w:t>
      </w:r>
      <w:r w:rsidRPr="00472B47">
        <w:rPr>
          <w:rFonts w:cs="Times New Roman"/>
        </w:rPr>
        <w:t xml:space="preserve"> </w:t>
      </w:r>
    </w:p>
    <w:p w14:paraId="688E1C9A" w14:textId="77777777" w:rsidR="009C69CF" w:rsidRDefault="009C69CF" w:rsidP="00F93018">
      <w:pPr>
        <w:jc w:val="both"/>
        <w:rPr>
          <w:rFonts w:cs="Times New Roman"/>
          <w:shd w:val="clear" w:color="auto" w:fill="FFFFFF"/>
        </w:rPr>
      </w:pPr>
    </w:p>
    <w:p w14:paraId="32631823" w14:textId="374837B6" w:rsidR="000F0109" w:rsidRDefault="00815837" w:rsidP="00F93018">
      <w:pPr>
        <w:jc w:val="both"/>
        <w:rPr>
          <w:rFonts w:cs="Times New Roman"/>
          <w:shd w:val="clear" w:color="auto" w:fill="FFFFFF"/>
        </w:rPr>
      </w:pPr>
      <w:r w:rsidRPr="00815837">
        <w:rPr>
          <w:rFonts w:cs="Times New Roman"/>
          <w:shd w:val="clear" w:color="auto" w:fill="FFFFFF"/>
        </w:rPr>
        <w:t>This dataset's objective is predicting whether an applicant's credit card approval will be approved or not. The dataset contains applicants' basic information and applicants'</w:t>
      </w:r>
      <w:r>
        <w:rPr>
          <w:rFonts w:cs="Times New Roman"/>
          <w:shd w:val="clear" w:color="auto" w:fill="FFFFFF"/>
        </w:rPr>
        <w:t xml:space="preserve"> </w:t>
      </w:r>
      <w:r w:rsidRPr="00815837">
        <w:rPr>
          <w:rFonts w:cs="Times New Roman"/>
          <w:shd w:val="clear" w:color="auto" w:fill="FFFFFF"/>
        </w:rPr>
        <w:t>credit history. There are </w:t>
      </w:r>
      <w:r w:rsidRPr="00815837">
        <w:rPr>
          <w:rStyle w:val="Strong"/>
          <w:rFonts w:cs="Times New Roman"/>
          <w:shd w:val="clear" w:color="auto" w:fill="FFFFFF"/>
        </w:rPr>
        <w:t>433887</w:t>
      </w:r>
      <w:r w:rsidRPr="00815837">
        <w:rPr>
          <w:rFonts w:cs="Times New Roman"/>
          <w:shd w:val="clear" w:color="auto" w:fill="FFFFFF"/>
        </w:rPr>
        <w:t> rows in application.csv. ID is from </w:t>
      </w:r>
      <w:r w:rsidRPr="00815837">
        <w:rPr>
          <w:rStyle w:val="Strong"/>
          <w:rFonts w:cs="Times New Roman"/>
          <w:b w:val="0"/>
          <w:bCs w:val="0"/>
          <w:shd w:val="clear" w:color="auto" w:fill="FFFFFF"/>
        </w:rPr>
        <w:t>5008804</w:t>
      </w:r>
      <w:r w:rsidRPr="00815837">
        <w:rPr>
          <w:rFonts w:cs="Times New Roman"/>
          <w:shd w:val="clear" w:color="auto" w:fill="FFFFFF"/>
        </w:rPr>
        <w:t> to </w:t>
      </w:r>
      <w:r w:rsidRPr="00815837">
        <w:rPr>
          <w:rStyle w:val="Strong"/>
          <w:rFonts w:cs="Times New Roman"/>
          <w:b w:val="0"/>
          <w:bCs w:val="0"/>
          <w:shd w:val="clear" w:color="auto" w:fill="FFFFFF"/>
        </w:rPr>
        <w:t>7999952</w:t>
      </w:r>
      <w:r w:rsidRPr="00815837">
        <w:rPr>
          <w:rFonts w:cs="Times New Roman"/>
          <w:shd w:val="clear" w:color="auto" w:fill="FFFFFF"/>
        </w:rPr>
        <w:t>. In credit_record.csv, there are </w:t>
      </w:r>
      <w:r w:rsidRPr="00815837">
        <w:rPr>
          <w:rStyle w:val="Strong"/>
          <w:rFonts w:cs="Times New Roman"/>
          <w:shd w:val="clear" w:color="auto" w:fill="FFFFFF"/>
        </w:rPr>
        <w:t>1048575</w:t>
      </w:r>
      <w:r w:rsidRPr="00815837">
        <w:rPr>
          <w:rFonts w:cs="Times New Roman"/>
          <w:shd w:val="clear" w:color="auto" w:fill="FFFFFF"/>
        </w:rPr>
        <w:t> rows of </w:t>
      </w:r>
      <w:r w:rsidRPr="00815837">
        <w:rPr>
          <w:rStyle w:val="Strong"/>
          <w:rFonts w:cs="Times New Roman"/>
          <w:b w:val="0"/>
          <w:bCs w:val="0"/>
          <w:shd w:val="clear" w:color="auto" w:fill="FFFFFF"/>
        </w:rPr>
        <w:t>45985</w:t>
      </w:r>
      <w:r w:rsidRPr="00815837">
        <w:rPr>
          <w:rFonts w:cs="Times New Roman"/>
          <w:shd w:val="clear" w:color="auto" w:fill="FFFFFF"/>
        </w:rPr>
        <w:t> ID's credit record. ID is</w:t>
      </w:r>
      <w:r w:rsidR="00F93018">
        <w:rPr>
          <w:rFonts w:cs="Times New Roman"/>
          <w:shd w:val="clear" w:color="auto" w:fill="FFFFFF"/>
        </w:rPr>
        <w:t xml:space="preserve"> </w:t>
      </w:r>
      <w:r w:rsidRPr="00815837">
        <w:rPr>
          <w:rFonts w:cs="Times New Roman"/>
          <w:shd w:val="clear" w:color="auto" w:fill="FFFFFF"/>
        </w:rPr>
        <w:t>from </w:t>
      </w:r>
      <w:r w:rsidRPr="00815837">
        <w:rPr>
          <w:rStyle w:val="Strong"/>
          <w:rFonts w:cs="Times New Roman"/>
          <w:b w:val="0"/>
          <w:bCs w:val="0"/>
          <w:shd w:val="clear" w:color="auto" w:fill="FFFFFF"/>
        </w:rPr>
        <w:t>5001711</w:t>
      </w:r>
      <w:r w:rsidRPr="00815837">
        <w:rPr>
          <w:rFonts w:cs="Times New Roman"/>
          <w:shd w:val="clear" w:color="auto" w:fill="FFFFFF"/>
        </w:rPr>
        <w:t> to </w:t>
      </w:r>
      <w:r w:rsidRPr="00815837">
        <w:rPr>
          <w:rStyle w:val="Strong"/>
          <w:rFonts w:cs="Times New Roman"/>
          <w:b w:val="0"/>
          <w:bCs w:val="0"/>
          <w:shd w:val="clear" w:color="auto" w:fill="FFFFFF"/>
        </w:rPr>
        <w:t>5150487</w:t>
      </w:r>
      <w:r w:rsidRPr="00815837">
        <w:rPr>
          <w:rFonts w:cs="Times New Roman"/>
          <w:shd w:val="clear" w:color="auto" w:fill="FFFFFF"/>
        </w:rPr>
        <w:t>.</w:t>
      </w:r>
    </w:p>
    <w:p w14:paraId="44A08633" w14:textId="23497185" w:rsidR="00815837" w:rsidRDefault="00815837" w:rsidP="000F0109">
      <w:pPr>
        <w:rPr>
          <w:rFonts w:cs="Times New Roman"/>
        </w:rPr>
      </w:pPr>
    </w:p>
    <w:p w14:paraId="5394B7C8" w14:textId="77777777" w:rsidR="009C69CF" w:rsidRPr="00815837" w:rsidRDefault="009C69CF" w:rsidP="000F0109">
      <w:pPr>
        <w:rPr>
          <w:rFonts w:cs="Times New Roman"/>
        </w:rPr>
      </w:pPr>
    </w:p>
    <w:p w14:paraId="08F4C1D6" w14:textId="0AA93A14" w:rsidR="000F0109" w:rsidRPr="00472B47" w:rsidRDefault="000F0109" w:rsidP="000F0109">
      <w:pPr>
        <w:rPr>
          <w:rFonts w:cs="Times New Roman"/>
          <w:b/>
          <w:bCs/>
        </w:rPr>
      </w:pPr>
      <w:r w:rsidRPr="00472B47">
        <w:rPr>
          <w:rFonts w:cs="Times New Roman"/>
          <w:b/>
          <w:bCs/>
        </w:rPr>
        <w:t>1.2 Data</w:t>
      </w:r>
    </w:p>
    <w:p w14:paraId="3726B1D5" w14:textId="77777777" w:rsidR="009C69CF" w:rsidRDefault="009C69CF" w:rsidP="000F0109">
      <w:pPr>
        <w:rPr>
          <w:rFonts w:cs="Times New Roman"/>
        </w:rPr>
      </w:pPr>
    </w:p>
    <w:p w14:paraId="5A7E61A9" w14:textId="2EEC37D5" w:rsidR="000F0109" w:rsidRPr="00472B47" w:rsidRDefault="000F0109" w:rsidP="000F0109">
      <w:pPr>
        <w:rPr>
          <w:rFonts w:cs="Times New Roman"/>
        </w:rPr>
      </w:pPr>
      <w:r w:rsidRPr="00472B47">
        <w:rPr>
          <w:rFonts w:cs="Times New Roman"/>
        </w:rPr>
        <w:t xml:space="preserve">The task is to develop a classification model that will </w:t>
      </w:r>
      <w:r w:rsidR="00472B47" w:rsidRPr="00472B47">
        <w:rPr>
          <w:rFonts w:cs="Times New Roman"/>
        </w:rPr>
        <w:t>classify the</w:t>
      </w:r>
      <w:r w:rsidRPr="00472B47">
        <w:rPr>
          <w:rFonts w:cs="Times New Roman"/>
        </w:rPr>
        <w:t xml:space="preserve"> customers</w:t>
      </w:r>
      <w:r w:rsidR="00472B47" w:rsidRPr="00472B47">
        <w:rPr>
          <w:rFonts w:cs="Times New Roman"/>
        </w:rPr>
        <w:t xml:space="preserve"> into potential ‘good’ or ‘bad’ client</w:t>
      </w:r>
      <w:r w:rsidRPr="00472B47">
        <w:rPr>
          <w:rFonts w:cs="Times New Roman"/>
        </w:rPr>
        <w:t>.</w:t>
      </w:r>
    </w:p>
    <w:p w14:paraId="50EED272" w14:textId="352B4FE9" w:rsidR="00472B47" w:rsidRDefault="00472B47" w:rsidP="000F0109">
      <w:pPr>
        <w:rPr>
          <w:rFonts w:cs="Times New Roman"/>
        </w:rPr>
      </w:pPr>
      <w:r w:rsidRPr="00472B47">
        <w:rPr>
          <w:rFonts w:cs="Times New Roman"/>
        </w:rPr>
        <w:t>There are two tables, which are connected</w:t>
      </w:r>
      <w:r>
        <w:rPr>
          <w:rFonts w:cs="Times New Roman"/>
        </w:rPr>
        <w:t xml:space="preserve"> by ID.</w:t>
      </w:r>
    </w:p>
    <w:p w14:paraId="59A579CE" w14:textId="490726B6" w:rsidR="00636EE2" w:rsidRDefault="00636EE2" w:rsidP="000F0109">
      <w:pPr>
        <w:rPr>
          <w:rFonts w:cs="Times New Roman"/>
        </w:rPr>
      </w:pPr>
      <w:r>
        <w:rPr>
          <w:rFonts w:cs="Times New Roman"/>
        </w:rPr>
        <w:t>application_record.csv contains appliers personal information, which you could use as features for predicting.</w:t>
      </w:r>
    </w:p>
    <w:p w14:paraId="450695C3" w14:textId="77777777" w:rsidR="009C69CF" w:rsidRDefault="00636EE2" w:rsidP="00DC59CD">
      <w:pPr>
        <w:rPr>
          <w:rFonts w:cs="Times New Roman"/>
        </w:rPr>
      </w:pPr>
      <w:r>
        <w:rPr>
          <w:rFonts w:cs="Times New Roman"/>
        </w:rPr>
        <w:t>credit_record.csv records users’ behaviours of credit card.</w:t>
      </w:r>
    </w:p>
    <w:p w14:paraId="094C517C" w14:textId="0C2365D7" w:rsidR="00DC59CD" w:rsidRPr="009C69CF" w:rsidRDefault="00DC59CD" w:rsidP="00DC59CD">
      <w:pPr>
        <w:rPr>
          <w:rFonts w:cs="Times New Roman"/>
        </w:rPr>
      </w:pPr>
      <w:r>
        <w:rPr>
          <w:b/>
          <w:bCs/>
        </w:rPr>
        <w:lastRenderedPageBreak/>
        <w:t>application_record</w:t>
      </w:r>
      <w:r w:rsidR="00D42056">
        <w:rPr>
          <w:b/>
          <w:bCs/>
        </w:rPr>
        <w:t>.csv</w:t>
      </w:r>
      <w:r w:rsidRPr="000F0109">
        <w:rPr>
          <w:b/>
          <w:bCs/>
        </w:rPr>
        <w:t xml:space="preserve"> attributes:</w:t>
      </w:r>
      <w:r>
        <w:t xml:space="preserve"> </w:t>
      </w:r>
    </w:p>
    <w:p w14:paraId="39267E3E" w14:textId="77777777" w:rsidR="00DC59CD" w:rsidRDefault="00DC59CD" w:rsidP="000F0109">
      <w:pPr>
        <w:rPr>
          <w:b/>
          <w:bCs/>
        </w:rPr>
      </w:pPr>
    </w:p>
    <w:p w14:paraId="70C01709" w14:textId="02510925" w:rsidR="00F42978" w:rsidRDefault="00F42978" w:rsidP="00F42978">
      <w:pPr>
        <w:jc w:val="center"/>
        <w:rPr>
          <w:b/>
          <w:bCs/>
        </w:rPr>
      </w:pPr>
      <w:r>
        <w:rPr>
          <w:noProof/>
        </w:rPr>
        <w:drawing>
          <wp:inline distT="0" distB="0" distL="0" distR="0" wp14:anchorId="79D88530" wp14:editId="1037F8EE">
            <wp:extent cx="3337560" cy="497096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62924" cy="5008737"/>
                    </a:xfrm>
                    <a:prstGeom prst="rect">
                      <a:avLst/>
                    </a:prstGeom>
                  </pic:spPr>
                </pic:pic>
              </a:graphicData>
            </a:graphic>
          </wp:inline>
        </w:drawing>
      </w:r>
    </w:p>
    <w:p w14:paraId="0BCEDE09" w14:textId="4A18B422" w:rsidR="000F0109" w:rsidRDefault="00D42056" w:rsidP="000F0109">
      <w:pPr>
        <w:rPr>
          <w:rFonts w:ascii="Arial" w:hAnsi="Arial"/>
          <w:sz w:val="21"/>
          <w:szCs w:val="21"/>
          <w:shd w:val="clear" w:color="auto" w:fill="FFFFFF"/>
        </w:rPr>
      </w:pPr>
      <w:r>
        <w:rPr>
          <w:rFonts w:ascii="Arial" w:hAnsi="Arial"/>
          <w:sz w:val="21"/>
          <w:szCs w:val="21"/>
          <w:shd w:val="clear" w:color="auto" w:fill="FFFFFF"/>
        </w:rPr>
        <w:t>DAYS_BIRTH feature is represented as count backwards from current day (0), -1 means yesterday.</w:t>
      </w:r>
    </w:p>
    <w:p w14:paraId="466F2DEF" w14:textId="22BDD08E" w:rsidR="00D42056" w:rsidRDefault="00D42056" w:rsidP="000F0109">
      <w:pPr>
        <w:rPr>
          <w:rFonts w:ascii="Arial" w:hAnsi="Arial"/>
          <w:sz w:val="21"/>
          <w:szCs w:val="21"/>
          <w:shd w:val="clear" w:color="auto" w:fill="FFFFFF"/>
        </w:rPr>
      </w:pPr>
      <w:r>
        <w:rPr>
          <w:rFonts w:ascii="Arial" w:hAnsi="Arial"/>
          <w:sz w:val="21"/>
          <w:szCs w:val="21"/>
          <w:shd w:val="clear" w:color="auto" w:fill="FFFFFF"/>
        </w:rPr>
        <w:t xml:space="preserve">DAYS_EMPLOYED feature is represented as count backwards from current </w:t>
      </w:r>
      <w:proofErr w:type="gramStart"/>
      <w:r>
        <w:rPr>
          <w:rFonts w:ascii="Arial" w:hAnsi="Arial"/>
          <w:sz w:val="21"/>
          <w:szCs w:val="21"/>
          <w:shd w:val="clear" w:color="auto" w:fill="FFFFFF"/>
        </w:rPr>
        <w:t>day(</w:t>
      </w:r>
      <w:proofErr w:type="gramEnd"/>
      <w:r>
        <w:rPr>
          <w:rFonts w:ascii="Arial" w:hAnsi="Arial"/>
          <w:sz w:val="21"/>
          <w:szCs w:val="21"/>
          <w:shd w:val="clear" w:color="auto" w:fill="FFFFFF"/>
        </w:rPr>
        <w:t>0). If positive, it means the person currently unemployed.</w:t>
      </w:r>
    </w:p>
    <w:p w14:paraId="66F6A13D" w14:textId="77777777" w:rsidR="00CB1E34" w:rsidRPr="00D42056" w:rsidRDefault="00CB1E34" w:rsidP="000F0109">
      <w:pPr>
        <w:rPr>
          <w:rFonts w:ascii="Arial" w:hAnsi="Arial"/>
          <w:sz w:val="21"/>
          <w:szCs w:val="21"/>
          <w:shd w:val="clear" w:color="auto" w:fill="FFFFFF"/>
        </w:rPr>
      </w:pPr>
    </w:p>
    <w:p w14:paraId="6C651A76" w14:textId="777D7351" w:rsidR="009A042B" w:rsidRPr="004376BC" w:rsidRDefault="004376BC" w:rsidP="000F0109">
      <w:r>
        <w:t xml:space="preserve">Here’s how </w:t>
      </w:r>
      <w:r w:rsidR="00D42056">
        <w:t>application_record</w:t>
      </w:r>
      <w:r w:rsidR="009A042B">
        <w:t>.csv</w:t>
      </w:r>
      <w:r>
        <w:t xml:space="preserve"> data looks like:</w:t>
      </w:r>
    </w:p>
    <w:p w14:paraId="58509849" w14:textId="4D9C21FA" w:rsidR="000F0109" w:rsidRDefault="0066363D" w:rsidP="000F0109">
      <w:pPr>
        <w:rPr>
          <w:sz w:val="40"/>
          <w:szCs w:val="40"/>
        </w:rPr>
      </w:pPr>
      <w:r>
        <w:rPr>
          <w:noProof/>
        </w:rPr>
        <w:drawing>
          <wp:inline distT="0" distB="0" distL="0" distR="0" wp14:anchorId="0358EC87" wp14:editId="55ED8EB0">
            <wp:extent cx="6276975" cy="1630680"/>
            <wp:effectExtent l="0" t="0" r="952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79261" cy="1631274"/>
                    </a:xfrm>
                    <a:prstGeom prst="rect">
                      <a:avLst/>
                    </a:prstGeom>
                  </pic:spPr>
                </pic:pic>
              </a:graphicData>
            </a:graphic>
          </wp:inline>
        </w:drawing>
      </w:r>
    </w:p>
    <w:p w14:paraId="79D058F8" w14:textId="3A54C78D" w:rsidR="0066363D" w:rsidRDefault="009A042B" w:rsidP="009A042B">
      <w:pPr>
        <w:jc w:val="center"/>
        <w:rPr>
          <w:sz w:val="40"/>
          <w:szCs w:val="40"/>
        </w:rPr>
      </w:pPr>
      <w:r>
        <w:rPr>
          <w:noProof/>
        </w:rPr>
        <w:lastRenderedPageBreak/>
        <w:drawing>
          <wp:inline distT="0" distB="0" distL="0" distR="0" wp14:anchorId="677324B1" wp14:editId="647A13C1">
            <wp:extent cx="5731510" cy="15849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584960"/>
                    </a:xfrm>
                    <a:prstGeom prst="rect">
                      <a:avLst/>
                    </a:prstGeom>
                  </pic:spPr>
                </pic:pic>
              </a:graphicData>
            </a:graphic>
          </wp:inline>
        </w:drawing>
      </w:r>
    </w:p>
    <w:p w14:paraId="61785066" w14:textId="7CCFE360" w:rsidR="009A042B" w:rsidRDefault="009A042B" w:rsidP="006F656E"/>
    <w:p w14:paraId="451CB606" w14:textId="049968CA" w:rsidR="006F656E" w:rsidRDefault="006F656E" w:rsidP="006F656E">
      <w:r>
        <w:t>application data has 438557 rows and 18 columns.</w:t>
      </w:r>
    </w:p>
    <w:p w14:paraId="5069032B" w14:textId="77777777" w:rsidR="00CE2A00" w:rsidRDefault="00CE2A00" w:rsidP="009A042B">
      <w:pPr>
        <w:jc w:val="center"/>
        <w:rPr>
          <w:sz w:val="40"/>
          <w:szCs w:val="40"/>
        </w:rPr>
      </w:pPr>
    </w:p>
    <w:p w14:paraId="7FD485A7" w14:textId="646C6CF8" w:rsidR="009C48FA" w:rsidRPr="009C48FA" w:rsidRDefault="009C48FA" w:rsidP="009C48FA">
      <w:pPr>
        <w:rPr>
          <w:b/>
          <w:bCs/>
        </w:rPr>
      </w:pPr>
      <w:r>
        <w:rPr>
          <w:b/>
          <w:bCs/>
        </w:rPr>
        <w:t>credit_record.csv</w:t>
      </w:r>
      <w:r w:rsidRPr="000F0109">
        <w:rPr>
          <w:b/>
          <w:bCs/>
        </w:rPr>
        <w:t xml:space="preserve"> attributes:</w:t>
      </w:r>
    </w:p>
    <w:p w14:paraId="4CD1D238" w14:textId="287A9EBD" w:rsidR="009C48FA" w:rsidRDefault="009C48FA" w:rsidP="009A042B">
      <w:pPr>
        <w:jc w:val="center"/>
        <w:rPr>
          <w:sz w:val="40"/>
          <w:szCs w:val="40"/>
        </w:rPr>
      </w:pPr>
      <w:r>
        <w:rPr>
          <w:noProof/>
        </w:rPr>
        <w:drawing>
          <wp:inline distT="0" distB="0" distL="0" distR="0" wp14:anchorId="03287DD3" wp14:editId="67786948">
            <wp:extent cx="5731510" cy="2026894"/>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026894"/>
                    </a:xfrm>
                    <a:prstGeom prst="rect">
                      <a:avLst/>
                    </a:prstGeom>
                  </pic:spPr>
                </pic:pic>
              </a:graphicData>
            </a:graphic>
          </wp:inline>
        </w:drawing>
      </w:r>
    </w:p>
    <w:p w14:paraId="6325F46C" w14:textId="421ECC18" w:rsidR="009C48FA" w:rsidRDefault="009C48FA" w:rsidP="000F0109"/>
    <w:p w14:paraId="32888E09" w14:textId="3BBDB687" w:rsidR="009C48FA" w:rsidRDefault="009C48FA" w:rsidP="000F0109"/>
    <w:p w14:paraId="781028EA" w14:textId="77777777" w:rsidR="009C48FA" w:rsidRDefault="009C48FA" w:rsidP="000F0109"/>
    <w:p w14:paraId="0476682D" w14:textId="034DD950" w:rsidR="004376BC" w:rsidRDefault="009A042B" w:rsidP="000F0109">
      <w:r>
        <w:t>credit_record.csv</w:t>
      </w:r>
      <w:r w:rsidR="004376BC">
        <w:t xml:space="preserve"> data</w:t>
      </w:r>
      <w:r>
        <w:t xml:space="preserve"> looks like</w:t>
      </w:r>
      <w:r w:rsidR="004376BC">
        <w:t>:</w:t>
      </w:r>
    </w:p>
    <w:p w14:paraId="113C3B22" w14:textId="5ACF584F" w:rsidR="004376BC" w:rsidRDefault="009A042B" w:rsidP="009A042B">
      <w:pPr>
        <w:jc w:val="center"/>
      </w:pPr>
      <w:r>
        <w:rPr>
          <w:noProof/>
        </w:rPr>
        <w:drawing>
          <wp:inline distT="0" distB="0" distL="0" distR="0" wp14:anchorId="5F7BAC6F" wp14:editId="26930115">
            <wp:extent cx="2943225" cy="1752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3225" cy="1752600"/>
                    </a:xfrm>
                    <a:prstGeom prst="rect">
                      <a:avLst/>
                    </a:prstGeom>
                  </pic:spPr>
                </pic:pic>
              </a:graphicData>
            </a:graphic>
          </wp:inline>
        </w:drawing>
      </w:r>
    </w:p>
    <w:p w14:paraId="0B0C49B4" w14:textId="77777777" w:rsidR="00CB1E34" w:rsidRDefault="00665BB5" w:rsidP="000F0109">
      <w:r>
        <w:t>with 1048575 rows and 3 columns.</w:t>
      </w:r>
    </w:p>
    <w:p w14:paraId="02BAD452" w14:textId="52F48E84" w:rsidR="001F6F36" w:rsidRPr="00CB1E34" w:rsidRDefault="00EB1459" w:rsidP="000F0109">
      <w:r w:rsidRPr="001F6F36">
        <w:rPr>
          <w:rFonts w:cs="Times New Roman"/>
        </w:rPr>
        <w:lastRenderedPageBreak/>
        <w:t xml:space="preserve">Here, the STATUS feature is very important as it is the target variable for the model. As credit_record.csv is the </w:t>
      </w:r>
      <w:proofErr w:type="gramStart"/>
      <w:r w:rsidRPr="001F6F36">
        <w:rPr>
          <w:rFonts w:cs="Times New Roman"/>
        </w:rPr>
        <w:t>users</w:t>
      </w:r>
      <w:proofErr w:type="gramEnd"/>
      <w:r w:rsidRPr="001F6F36">
        <w:rPr>
          <w:rFonts w:cs="Times New Roman"/>
        </w:rPr>
        <w:t xml:space="preserve"> behaviour of credit card. The STATUS is classified into </w:t>
      </w:r>
      <w:r w:rsidR="001F6F36" w:rsidRPr="001F6F36">
        <w:rPr>
          <w:rFonts w:cs="Times New Roman"/>
        </w:rPr>
        <w:t>eight</w:t>
      </w:r>
      <w:r w:rsidRPr="001F6F36">
        <w:rPr>
          <w:rFonts w:cs="Times New Roman"/>
        </w:rPr>
        <w:t xml:space="preserve"> categories</w:t>
      </w:r>
      <w:r w:rsidR="001F6F36" w:rsidRPr="001F6F36">
        <w:rPr>
          <w:rFonts w:cs="Times New Roman"/>
        </w:rPr>
        <w:t xml:space="preserve">. </w:t>
      </w:r>
    </w:p>
    <w:p w14:paraId="0BE561F2" w14:textId="433936B3" w:rsidR="001F6F36" w:rsidRPr="001F6F36" w:rsidRDefault="001F6F36" w:rsidP="00CB1E34">
      <w:pPr>
        <w:ind w:left="1440"/>
        <w:rPr>
          <w:rFonts w:cs="Times New Roman"/>
          <w:shd w:val="clear" w:color="auto" w:fill="FFFFFF"/>
        </w:rPr>
      </w:pPr>
      <w:r w:rsidRPr="001F6F36">
        <w:rPr>
          <w:rFonts w:cs="Times New Roman"/>
          <w:shd w:val="clear" w:color="auto" w:fill="FFFFFF"/>
        </w:rPr>
        <w:t xml:space="preserve">0: 1-29 days past due </w:t>
      </w:r>
      <w:r w:rsidR="00A43790">
        <w:rPr>
          <w:rFonts w:cs="Times New Roman"/>
          <w:shd w:val="clear" w:color="auto" w:fill="FFFFFF"/>
        </w:rPr>
        <w:t xml:space="preserve">    </w:t>
      </w:r>
      <w:r w:rsidR="00CB1E34">
        <w:rPr>
          <w:rFonts w:cs="Times New Roman"/>
          <w:shd w:val="clear" w:color="auto" w:fill="FFFFFF"/>
        </w:rPr>
        <w:tab/>
      </w:r>
      <w:r w:rsidR="00A43790">
        <w:rPr>
          <w:rFonts w:cs="Times New Roman"/>
          <w:shd w:val="clear" w:color="auto" w:fill="FFFFFF"/>
        </w:rPr>
        <w:t xml:space="preserve">       </w:t>
      </w:r>
      <w:r w:rsidR="00A43790">
        <w:rPr>
          <w:rFonts w:cs="Times New Roman"/>
          <w:shd w:val="clear" w:color="auto" w:fill="FFFFFF"/>
        </w:rPr>
        <w:tab/>
      </w:r>
      <w:r w:rsidR="00A43790" w:rsidRPr="001F6F36">
        <w:rPr>
          <w:rFonts w:cs="Times New Roman"/>
          <w:shd w:val="clear" w:color="auto" w:fill="FFFFFF"/>
        </w:rPr>
        <w:t>4: 120-149 days overdue</w:t>
      </w:r>
    </w:p>
    <w:p w14:paraId="52B26A8E" w14:textId="169D2FA0" w:rsidR="001F6F36" w:rsidRPr="001F6F36" w:rsidRDefault="001F6F36" w:rsidP="00CB1E34">
      <w:pPr>
        <w:ind w:left="5040" w:hanging="3600"/>
        <w:rPr>
          <w:rFonts w:cs="Times New Roman"/>
          <w:shd w:val="clear" w:color="auto" w:fill="FFFFFF"/>
        </w:rPr>
      </w:pPr>
      <w:r w:rsidRPr="001F6F36">
        <w:rPr>
          <w:rFonts w:cs="Times New Roman"/>
          <w:shd w:val="clear" w:color="auto" w:fill="FFFFFF"/>
        </w:rPr>
        <w:t xml:space="preserve">1: 30-59 days past due </w:t>
      </w:r>
      <w:r w:rsidR="00A43790">
        <w:rPr>
          <w:rFonts w:cs="Times New Roman"/>
          <w:shd w:val="clear" w:color="auto" w:fill="FFFFFF"/>
        </w:rPr>
        <w:t xml:space="preserve">  </w:t>
      </w:r>
      <w:r w:rsidR="00CB1E34">
        <w:rPr>
          <w:rFonts w:cs="Times New Roman"/>
          <w:shd w:val="clear" w:color="auto" w:fill="FFFFFF"/>
        </w:rPr>
        <w:tab/>
      </w:r>
      <w:r w:rsidR="00A43790" w:rsidRPr="001F6F36">
        <w:rPr>
          <w:rFonts w:cs="Times New Roman"/>
          <w:shd w:val="clear" w:color="auto" w:fill="FFFFFF"/>
        </w:rPr>
        <w:t xml:space="preserve">5: Overdue or bad debts, write-offs </w:t>
      </w:r>
      <w:proofErr w:type="gramStart"/>
      <w:r w:rsidR="00A43790" w:rsidRPr="001F6F36">
        <w:rPr>
          <w:rFonts w:cs="Times New Roman"/>
          <w:shd w:val="clear" w:color="auto" w:fill="FFFFFF"/>
        </w:rPr>
        <w:t xml:space="preserve">for </w:t>
      </w:r>
      <w:r w:rsidR="00CB1E34">
        <w:rPr>
          <w:rFonts w:cs="Times New Roman"/>
          <w:shd w:val="clear" w:color="auto" w:fill="FFFFFF"/>
        </w:rPr>
        <w:t xml:space="preserve"> </w:t>
      </w:r>
      <w:r w:rsidR="00A43790" w:rsidRPr="001F6F36">
        <w:rPr>
          <w:rFonts w:cs="Times New Roman"/>
          <w:shd w:val="clear" w:color="auto" w:fill="FFFFFF"/>
        </w:rPr>
        <w:t>more</w:t>
      </w:r>
      <w:proofErr w:type="gramEnd"/>
      <w:r w:rsidR="00A43790" w:rsidRPr="001F6F36">
        <w:rPr>
          <w:rFonts w:cs="Times New Roman"/>
          <w:shd w:val="clear" w:color="auto" w:fill="FFFFFF"/>
        </w:rPr>
        <w:t xml:space="preserve"> than 150 days</w:t>
      </w:r>
    </w:p>
    <w:p w14:paraId="450DCF45" w14:textId="23929E20" w:rsidR="001F6F36" w:rsidRPr="001F6F36" w:rsidRDefault="001F6F36" w:rsidP="00CB1E34">
      <w:pPr>
        <w:ind w:left="720" w:firstLine="720"/>
        <w:rPr>
          <w:rFonts w:cs="Times New Roman"/>
          <w:shd w:val="clear" w:color="auto" w:fill="FFFFFF"/>
        </w:rPr>
      </w:pPr>
      <w:r w:rsidRPr="001F6F36">
        <w:rPr>
          <w:rFonts w:cs="Times New Roman"/>
          <w:shd w:val="clear" w:color="auto" w:fill="FFFFFF"/>
        </w:rPr>
        <w:t xml:space="preserve">2: 60-89 days overdue </w:t>
      </w:r>
      <w:r w:rsidR="00A43790">
        <w:rPr>
          <w:rFonts w:cs="Times New Roman"/>
          <w:shd w:val="clear" w:color="auto" w:fill="FFFFFF"/>
        </w:rPr>
        <w:t xml:space="preserve">   </w:t>
      </w:r>
      <w:r w:rsidR="00A43790">
        <w:rPr>
          <w:rFonts w:cs="Times New Roman"/>
          <w:shd w:val="clear" w:color="auto" w:fill="FFFFFF"/>
        </w:rPr>
        <w:tab/>
      </w:r>
      <w:r w:rsidR="00CB1E34">
        <w:rPr>
          <w:rFonts w:cs="Times New Roman"/>
          <w:shd w:val="clear" w:color="auto" w:fill="FFFFFF"/>
        </w:rPr>
        <w:tab/>
      </w:r>
      <w:r w:rsidR="00A43790" w:rsidRPr="001F6F36">
        <w:rPr>
          <w:rFonts w:cs="Times New Roman"/>
          <w:shd w:val="clear" w:color="auto" w:fill="FFFFFF"/>
        </w:rPr>
        <w:t>C: paid off that month</w:t>
      </w:r>
    </w:p>
    <w:p w14:paraId="5B799E10" w14:textId="4AC8FEE0" w:rsidR="001F6F36" w:rsidRPr="001F6F36" w:rsidRDefault="001F6F36" w:rsidP="00CB1E34">
      <w:pPr>
        <w:ind w:left="720" w:firstLine="720"/>
        <w:rPr>
          <w:rFonts w:cs="Times New Roman"/>
          <w:shd w:val="clear" w:color="auto" w:fill="FFFFFF"/>
        </w:rPr>
      </w:pPr>
      <w:r w:rsidRPr="001F6F36">
        <w:rPr>
          <w:rFonts w:cs="Times New Roman"/>
          <w:shd w:val="clear" w:color="auto" w:fill="FFFFFF"/>
        </w:rPr>
        <w:t xml:space="preserve">3: 90-119 days overdue </w:t>
      </w:r>
      <w:r w:rsidR="00A43790">
        <w:rPr>
          <w:rFonts w:cs="Times New Roman"/>
          <w:shd w:val="clear" w:color="auto" w:fill="FFFFFF"/>
        </w:rPr>
        <w:t xml:space="preserve">  </w:t>
      </w:r>
      <w:r w:rsidR="00A43790">
        <w:rPr>
          <w:rFonts w:cs="Times New Roman"/>
          <w:shd w:val="clear" w:color="auto" w:fill="FFFFFF"/>
        </w:rPr>
        <w:tab/>
      </w:r>
      <w:r w:rsidR="00CB1E34">
        <w:rPr>
          <w:rFonts w:cs="Times New Roman"/>
          <w:shd w:val="clear" w:color="auto" w:fill="FFFFFF"/>
        </w:rPr>
        <w:tab/>
      </w:r>
      <w:r w:rsidR="00A43790" w:rsidRPr="001F6F36">
        <w:rPr>
          <w:rFonts w:cs="Times New Roman"/>
          <w:shd w:val="clear" w:color="auto" w:fill="FFFFFF"/>
        </w:rPr>
        <w:t>X: No loan for the month</w:t>
      </w:r>
    </w:p>
    <w:p w14:paraId="43511391" w14:textId="3959EBE3" w:rsidR="00A43790" w:rsidRDefault="00EB1459" w:rsidP="00A43790">
      <w:pPr>
        <w:jc w:val="both"/>
        <w:rPr>
          <w:rFonts w:cs="Times New Roman"/>
        </w:rPr>
      </w:pPr>
      <w:r w:rsidRPr="001F6F36">
        <w:rPr>
          <w:rFonts w:cs="Times New Roman"/>
        </w:rPr>
        <w:t xml:space="preserve"> </w:t>
      </w:r>
    </w:p>
    <w:p w14:paraId="3BF9271C" w14:textId="5C89B7E1" w:rsidR="00A43790" w:rsidRDefault="00CE2A00" w:rsidP="00CE2A00">
      <w:pPr>
        <w:jc w:val="center"/>
        <w:rPr>
          <w:rFonts w:cs="Times New Roman"/>
        </w:rPr>
      </w:pPr>
      <w:r>
        <w:rPr>
          <w:noProof/>
        </w:rPr>
        <w:drawing>
          <wp:inline distT="0" distB="0" distL="0" distR="0" wp14:anchorId="5DE89BBF" wp14:editId="5583AE7D">
            <wp:extent cx="3916631" cy="3368040"/>
            <wp:effectExtent l="0" t="0" r="825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39349" cy="3387576"/>
                    </a:xfrm>
                    <a:prstGeom prst="rect">
                      <a:avLst/>
                    </a:prstGeom>
                  </pic:spPr>
                </pic:pic>
              </a:graphicData>
            </a:graphic>
          </wp:inline>
        </w:drawing>
      </w:r>
    </w:p>
    <w:p w14:paraId="45223528" w14:textId="740835B5" w:rsidR="00056392" w:rsidRDefault="00056392" w:rsidP="00056392">
      <w:pPr>
        <w:jc w:val="center"/>
      </w:pPr>
      <w:r>
        <w:t>Fig. 2.1 bar-graph for distribution in STATUS feature</w:t>
      </w:r>
    </w:p>
    <w:p w14:paraId="3C4DEE36" w14:textId="14B86390" w:rsidR="00A43790" w:rsidRDefault="00A43790" w:rsidP="00A43790">
      <w:pPr>
        <w:jc w:val="both"/>
        <w:rPr>
          <w:rFonts w:cs="Times New Roman"/>
        </w:rPr>
      </w:pPr>
    </w:p>
    <w:p w14:paraId="07B8F8F8" w14:textId="77777777" w:rsidR="00A43790" w:rsidRDefault="00A43790" w:rsidP="00A43790">
      <w:pPr>
        <w:jc w:val="both"/>
      </w:pPr>
      <w:r w:rsidRPr="001F6F36">
        <w:t xml:space="preserve">categorizing 'STATUS' column to binary classification   </w:t>
      </w:r>
    </w:p>
    <w:p w14:paraId="5E33E3CF" w14:textId="77777777" w:rsidR="00A43790" w:rsidRPr="00A43790" w:rsidRDefault="00A43790" w:rsidP="00A43790">
      <w:pPr>
        <w:jc w:val="both"/>
        <w:rPr>
          <w:rFonts w:cs="Times New Roman"/>
        </w:rPr>
      </w:pPr>
      <w:r>
        <w:t>[C, X, 0] =&gt;</w:t>
      </w:r>
      <w:r w:rsidRPr="001F6F36">
        <w:t>0: Good Client and</w:t>
      </w:r>
      <w:r>
        <w:t xml:space="preserve"> [1,2,3,4,5] =&gt;</w:t>
      </w:r>
      <w:r w:rsidRPr="001F6F36">
        <w:t xml:space="preserve"> 1: bad client</w:t>
      </w:r>
    </w:p>
    <w:p w14:paraId="50DB641F" w14:textId="77777777" w:rsidR="008805D4" w:rsidRPr="008805D4" w:rsidRDefault="008805D4" w:rsidP="008805D4"/>
    <w:p w14:paraId="5E23591F" w14:textId="2205BAC9" w:rsidR="008805D4" w:rsidRPr="008805D4" w:rsidRDefault="008805D4" w:rsidP="008805D4">
      <w:r w:rsidRPr="008805D4">
        <w:t>Both the datasets can be merged on ‘ID’ 36457 records can be matched.</w:t>
      </w:r>
    </w:p>
    <w:p w14:paraId="6DD92EAA" w14:textId="28AC3D92" w:rsidR="008805D4" w:rsidRPr="008805D4" w:rsidRDefault="008805D4" w:rsidP="00A43790">
      <w:r w:rsidRPr="008805D4">
        <w:rPr>
          <w:noProof/>
        </w:rPr>
        <w:drawing>
          <wp:inline distT="0" distB="0" distL="0" distR="0" wp14:anchorId="22E68A68" wp14:editId="05041064">
            <wp:extent cx="5731510" cy="4254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5450"/>
                    </a:xfrm>
                    <a:prstGeom prst="rect">
                      <a:avLst/>
                    </a:prstGeom>
                  </pic:spPr>
                </pic:pic>
              </a:graphicData>
            </a:graphic>
          </wp:inline>
        </w:drawing>
      </w:r>
    </w:p>
    <w:p w14:paraId="04F09322" w14:textId="32614F12" w:rsidR="008805D4" w:rsidRPr="008805D4" w:rsidRDefault="008805D4" w:rsidP="00A43790">
      <w:r w:rsidRPr="008805D4">
        <w:t>After merging both the datasets we have,</w:t>
      </w:r>
    </w:p>
    <w:p w14:paraId="5DFFB14F" w14:textId="0A0817AE" w:rsidR="004376BC" w:rsidRPr="00CB1E34" w:rsidRDefault="008805D4" w:rsidP="00A43790">
      <w:r w:rsidRPr="008805D4">
        <w:t>36457 rows, 19 columns</w:t>
      </w:r>
    </w:p>
    <w:p w14:paraId="413AD6B3" w14:textId="3A27636E" w:rsidR="004376BC" w:rsidRPr="00E7156C" w:rsidRDefault="00E7156C" w:rsidP="00A43790">
      <w:pPr>
        <w:pStyle w:val="Heading1"/>
        <w:jc w:val="center"/>
        <w:rPr>
          <w:rFonts w:ascii="Times New Roman" w:hAnsi="Times New Roman" w:cs="Times New Roman"/>
          <w:b/>
          <w:bCs/>
          <w:color w:val="000000" w:themeColor="text1"/>
          <w:sz w:val="36"/>
          <w:szCs w:val="36"/>
        </w:rPr>
      </w:pPr>
      <w:r w:rsidRPr="00E7156C">
        <w:rPr>
          <w:rFonts w:ascii="Times New Roman" w:hAnsi="Times New Roman" w:cs="Times New Roman"/>
          <w:b/>
          <w:bCs/>
          <w:color w:val="000000" w:themeColor="text1"/>
          <w:sz w:val="36"/>
          <w:szCs w:val="36"/>
        </w:rPr>
        <w:lastRenderedPageBreak/>
        <w:t>2.</w:t>
      </w:r>
      <w:r w:rsidR="004376BC" w:rsidRPr="00E7156C">
        <w:rPr>
          <w:rFonts w:ascii="Times New Roman" w:hAnsi="Times New Roman" w:cs="Times New Roman"/>
          <w:b/>
          <w:bCs/>
          <w:color w:val="000000" w:themeColor="text1"/>
          <w:sz w:val="36"/>
          <w:szCs w:val="36"/>
        </w:rPr>
        <w:t>METHODOLOGY</w:t>
      </w:r>
    </w:p>
    <w:p w14:paraId="094B68EC" w14:textId="77777777" w:rsidR="004376BC" w:rsidRPr="00E7156C" w:rsidRDefault="004376BC" w:rsidP="004376BC">
      <w:pPr>
        <w:rPr>
          <w:rFonts w:cs="Times New Roman"/>
          <w:b/>
          <w:bCs/>
          <w:color w:val="000000" w:themeColor="text1"/>
        </w:rPr>
      </w:pPr>
    </w:p>
    <w:p w14:paraId="2E6C9A06" w14:textId="0A9DE668" w:rsidR="004376BC" w:rsidRDefault="004376BC" w:rsidP="00CB1E34">
      <w:pPr>
        <w:tabs>
          <w:tab w:val="left" w:pos="740"/>
        </w:tabs>
        <w:spacing w:line="0" w:lineRule="atLeast"/>
        <w:ind w:left="20"/>
        <w:rPr>
          <w:rFonts w:eastAsia="Arial" w:cs="Times New Roman"/>
          <w:b/>
        </w:rPr>
      </w:pPr>
      <w:r w:rsidRPr="00CB1E34">
        <w:rPr>
          <w:rFonts w:eastAsia="Arial" w:cs="Times New Roman"/>
          <w:b/>
        </w:rPr>
        <w:t>2.1</w:t>
      </w:r>
      <w:r w:rsidR="00CB1E34">
        <w:rPr>
          <w:rFonts w:eastAsia="Times New Roman" w:cs="Times New Roman"/>
        </w:rPr>
        <w:t xml:space="preserve"> </w:t>
      </w:r>
      <w:r w:rsidRPr="00CB1E34">
        <w:rPr>
          <w:rFonts w:eastAsia="Arial" w:cs="Times New Roman"/>
          <w:b/>
        </w:rPr>
        <w:t>Pre-Processing</w:t>
      </w:r>
    </w:p>
    <w:p w14:paraId="669CE99D" w14:textId="77777777" w:rsidR="00815837" w:rsidRPr="00CB1E34" w:rsidRDefault="00815837" w:rsidP="00CB1E34">
      <w:pPr>
        <w:tabs>
          <w:tab w:val="left" w:pos="740"/>
        </w:tabs>
        <w:spacing w:line="0" w:lineRule="atLeast"/>
        <w:ind w:left="20"/>
        <w:rPr>
          <w:rFonts w:eastAsia="Arial" w:cs="Times New Roman"/>
          <w:b/>
        </w:rPr>
      </w:pPr>
    </w:p>
    <w:p w14:paraId="76259246" w14:textId="5AE9D5BB" w:rsidR="007D3A4F" w:rsidRPr="00056392" w:rsidRDefault="004376BC" w:rsidP="00056392">
      <w:pPr>
        <w:spacing w:line="258" w:lineRule="auto"/>
        <w:ind w:left="20" w:right="20" w:hanging="7"/>
        <w:jc w:val="both"/>
        <w:rPr>
          <w:rFonts w:eastAsia="Arial" w:cs="Times New Roman"/>
        </w:rPr>
      </w:pPr>
      <w:r w:rsidRPr="00CB1E34">
        <w:rPr>
          <w:rFonts w:eastAsia="Arial" w:cs="Times New Roman"/>
        </w:rPr>
        <w:t xml:space="preserve">Any classification model requires that we look at the data before we start modelling. However, in data mining terms </w:t>
      </w:r>
      <w:r w:rsidRPr="00815837">
        <w:rPr>
          <w:rFonts w:eastAsia="Arial" w:cs="Times New Roman"/>
          <w:iCs/>
        </w:rPr>
        <w:t>looking at data</w:t>
      </w:r>
      <w:r w:rsidRPr="00CB1E34">
        <w:rPr>
          <w:rFonts w:eastAsia="Arial" w:cs="Times New Roman"/>
        </w:rPr>
        <w:t xml:space="preserve"> refers to so much more than just looking. Looking at data refers to exploring the data, cleaning the data as well as visualizing the data</w:t>
      </w:r>
      <w:r w:rsidR="00815837">
        <w:rPr>
          <w:rFonts w:eastAsia="Arial" w:cs="Times New Roman"/>
        </w:rPr>
        <w:t>.</w:t>
      </w:r>
      <w:r w:rsidRPr="00CB1E34">
        <w:rPr>
          <w:rFonts w:eastAsia="Arial" w:cs="Times New Roman"/>
        </w:rPr>
        <w:t xml:space="preserve"> </w:t>
      </w:r>
      <w:r w:rsidR="00815837">
        <w:rPr>
          <w:rFonts w:eastAsia="Arial" w:cs="Times New Roman"/>
        </w:rPr>
        <w:t>Now, that both the datasets are merged we have some missing values in the final data.</w:t>
      </w:r>
    </w:p>
    <w:p w14:paraId="57DF3C98" w14:textId="77777777" w:rsidR="00056392" w:rsidRDefault="00056392" w:rsidP="00CB1E34">
      <w:pPr>
        <w:rPr>
          <w:b/>
          <w:bCs/>
          <w:sz w:val="28"/>
          <w:szCs w:val="28"/>
        </w:rPr>
      </w:pPr>
    </w:p>
    <w:p w14:paraId="7D3B0C74" w14:textId="15A8B473" w:rsidR="00056392" w:rsidRDefault="00181974" w:rsidP="00CB1E34">
      <w:pPr>
        <w:rPr>
          <w:b/>
          <w:bCs/>
          <w:sz w:val="28"/>
          <w:szCs w:val="28"/>
        </w:rPr>
      </w:pPr>
      <w:r>
        <w:rPr>
          <w:b/>
          <w:bCs/>
          <w:sz w:val="28"/>
          <w:szCs w:val="28"/>
        </w:rPr>
        <w:t>2.1.</w:t>
      </w:r>
      <w:r w:rsidR="00655305">
        <w:rPr>
          <w:b/>
          <w:bCs/>
          <w:sz w:val="28"/>
          <w:szCs w:val="28"/>
        </w:rPr>
        <w:t>1</w:t>
      </w:r>
      <w:r>
        <w:rPr>
          <w:b/>
          <w:bCs/>
          <w:sz w:val="28"/>
          <w:szCs w:val="28"/>
        </w:rPr>
        <w:t xml:space="preserve"> Missing Values Analysis:</w:t>
      </w:r>
    </w:p>
    <w:p w14:paraId="6682C67A" w14:textId="77777777" w:rsidR="00056392" w:rsidRPr="00CB1E34" w:rsidRDefault="00056392" w:rsidP="00CB1E34">
      <w:pPr>
        <w:rPr>
          <w:b/>
          <w:bCs/>
          <w:sz w:val="28"/>
          <w:szCs w:val="28"/>
        </w:rPr>
      </w:pPr>
    </w:p>
    <w:p w14:paraId="2A43E144" w14:textId="42FA12A3" w:rsidR="00181974" w:rsidRDefault="00181974" w:rsidP="00181974">
      <w:pPr>
        <w:jc w:val="both"/>
      </w:pPr>
      <w:r>
        <w:t>In classification modelling we have to look into data weather the data is clean, does it have any missing values. If it does have any missing then those values have to be replaced by mathematical methods</w:t>
      </w:r>
      <w:r w:rsidR="00815837">
        <w:t xml:space="preserve"> or</w:t>
      </w:r>
      <w:r>
        <w:t xml:space="preserve"> if the </w:t>
      </w:r>
      <w:r w:rsidR="00815837">
        <w:t xml:space="preserve">missing data </w:t>
      </w:r>
      <w:r>
        <w:t>number is insignificant</w:t>
      </w:r>
      <w:r w:rsidR="006D6BE1">
        <w:t>,</w:t>
      </w:r>
      <w:r>
        <w:t xml:space="preserve"> they can be removed.</w:t>
      </w:r>
    </w:p>
    <w:p w14:paraId="37364B36" w14:textId="38F02C1C" w:rsidR="00F93018" w:rsidRDefault="00F93018" w:rsidP="00181974">
      <w:pPr>
        <w:jc w:val="both"/>
      </w:pPr>
    </w:p>
    <w:p w14:paraId="70D911AD" w14:textId="6F32BF0D" w:rsidR="00F93018" w:rsidRDefault="00F93018" w:rsidP="00F93018">
      <w:pPr>
        <w:jc w:val="center"/>
      </w:pPr>
      <w:r>
        <w:rPr>
          <w:noProof/>
        </w:rPr>
        <w:drawing>
          <wp:inline distT="0" distB="0" distL="0" distR="0" wp14:anchorId="0C77B069" wp14:editId="5F3ADD91">
            <wp:extent cx="3413760" cy="325328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21361" cy="3260527"/>
                    </a:xfrm>
                    <a:prstGeom prst="rect">
                      <a:avLst/>
                    </a:prstGeom>
                  </pic:spPr>
                </pic:pic>
              </a:graphicData>
            </a:graphic>
          </wp:inline>
        </w:drawing>
      </w:r>
    </w:p>
    <w:p w14:paraId="69E76A93" w14:textId="7E534BA3" w:rsidR="00056392" w:rsidRDefault="00056392" w:rsidP="00056392">
      <w:pPr>
        <w:jc w:val="center"/>
      </w:pPr>
      <w:r>
        <w:t>Fig. 2.2 heat-map for null-values in features</w:t>
      </w:r>
    </w:p>
    <w:p w14:paraId="1233F89D" w14:textId="42051DCC" w:rsidR="006D6BE1" w:rsidRDefault="00F93018" w:rsidP="007D3A4F">
      <w:r>
        <w:t xml:space="preserve">From the above visualization it is clear that </w:t>
      </w:r>
      <w:proofErr w:type="spellStart"/>
      <w:r>
        <w:t>occupation_type</w:t>
      </w:r>
      <w:proofErr w:type="spellEnd"/>
      <w:r w:rsidR="00056392">
        <w:t>,</w:t>
      </w:r>
      <w:r>
        <w:t xml:space="preserve"> has missing values as it is a categorical variable 11323 rows has missing values from 36457 rows </w:t>
      </w:r>
      <w:r w:rsidR="006D6BE1">
        <w:t>which is around 30% as it is a categorical variable. we are going to remove them. After removing we are left with 25134 rows.</w:t>
      </w:r>
    </w:p>
    <w:p w14:paraId="0CA60706" w14:textId="77777777" w:rsidR="00963938" w:rsidRDefault="00963938" w:rsidP="007D3A4F">
      <w:pPr>
        <w:rPr>
          <w:b/>
          <w:bCs/>
          <w:sz w:val="28"/>
          <w:szCs w:val="28"/>
        </w:rPr>
      </w:pPr>
    </w:p>
    <w:p w14:paraId="25946FCC" w14:textId="43ED9626" w:rsidR="007D3A4F" w:rsidRPr="006D6BE1" w:rsidRDefault="007D3A4F" w:rsidP="007D3A4F">
      <w:r>
        <w:rPr>
          <w:b/>
          <w:bCs/>
          <w:sz w:val="28"/>
          <w:szCs w:val="28"/>
        </w:rPr>
        <w:lastRenderedPageBreak/>
        <w:t>2.1.</w:t>
      </w:r>
      <w:r w:rsidR="00655305">
        <w:rPr>
          <w:b/>
          <w:bCs/>
          <w:sz w:val="28"/>
          <w:szCs w:val="28"/>
        </w:rPr>
        <w:t>2</w:t>
      </w:r>
      <w:r>
        <w:rPr>
          <w:b/>
          <w:bCs/>
          <w:sz w:val="28"/>
          <w:szCs w:val="28"/>
        </w:rPr>
        <w:t xml:space="preserve"> Outlier Analysis:</w:t>
      </w:r>
    </w:p>
    <w:p w14:paraId="277A9AE1" w14:textId="20851708" w:rsidR="007D3A4F" w:rsidRDefault="00963938" w:rsidP="000F0109">
      <w:r w:rsidRPr="00963938">
        <w:t>An outlier is a value or point that </w:t>
      </w:r>
      <w:hyperlink r:id="rId18" w:history="1">
        <w:r w:rsidRPr="00963938">
          <w:t>differs substantially from the rest of the data</w:t>
        </w:r>
      </w:hyperlink>
      <w:r w:rsidRPr="00963938">
        <w:t>.</w:t>
      </w:r>
      <w:r w:rsidRPr="00963938">
        <w:t xml:space="preserve"> </w:t>
      </w:r>
      <w:r w:rsidR="007D3A4F">
        <w:t xml:space="preserve">Outliers in the data may occur due to poor measurement quality or some external reasons. As they may </w:t>
      </w:r>
      <w:r w:rsidR="006D6BE1">
        <w:t>a</w:t>
      </w:r>
      <w:r w:rsidR="007D3A4F">
        <w:t>ffect in our prediction modelling</w:t>
      </w:r>
      <w:r w:rsidR="00056392">
        <w:t>,</w:t>
      </w:r>
      <w:r w:rsidR="007D3A4F">
        <w:t xml:space="preserve"> we have to deal with </w:t>
      </w:r>
      <w:r>
        <w:t>them</w:t>
      </w:r>
      <w:r w:rsidR="007D3A4F">
        <w:t>. In a simple way we can detect outliers by plotting box plots of the different variables in the data set.</w:t>
      </w:r>
    </w:p>
    <w:p w14:paraId="52A66EB4" w14:textId="77777777" w:rsidR="00056392" w:rsidRDefault="00056392" w:rsidP="000F0109"/>
    <w:p w14:paraId="2DB5F804" w14:textId="3B1502EA" w:rsidR="004376BC" w:rsidRDefault="006D6BE1" w:rsidP="006D6BE1">
      <w:pPr>
        <w:jc w:val="center"/>
      </w:pPr>
      <w:r>
        <w:rPr>
          <w:noProof/>
        </w:rPr>
        <w:drawing>
          <wp:inline distT="0" distB="0" distL="0" distR="0" wp14:anchorId="360270C2" wp14:editId="1CEC6F96">
            <wp:extent cx="5052186" cy="3489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71786" cy="3503500"/>
                    </a:xfrm>
                    <a:prstGeom prst="rect">
                      <a:avLst/>
                    </a:prstGeom>
                  </pic:spPr>
                </pic:pic>
              </a:graphicData>
            </a:graphic>
          </wp:inline>
        </w:drawing>
      </w:r>
    </w:p>
    <w:p w14:paraId="388D1262" w14:textId="094FD868" w:rsidR="007D3A4F" w:rsidRDefault="00A639E1" w:rsidP="00A639E1">
      <w:pPr>
        <w:jc w:val="center"/>
      </w:pPr>
      <w:r>
        <w:t>Fig. 2.3</w:t>
      </w:r>
      <w:r w:rsidR="00056392">
        <w:t xml:space="preserve"> box-plots for outliers in features</w:t>
      </w:r>
    </w:p>
    <w:p w14:paraId="16F34845" w14:textId="77777777" w:rsidR="00E25214" w:rsidRDefault="00E25214" w:rsidP="000F0109"/>
    <w:p w14:paraId="48F36AE3" w14:textId="77777777" w:rsidR="0029020F" w:rsidRDefault="0029020F" w:rsidP="006D6BE1">
      <w:pPr>
        <w:jc w:val="both"/>
      </w:pPr>
      <w:r>
        <w:t xml:space="preserve">An outlier is a data point that differs significantly from other observations. Box plot diagram is a graphical method typically depicted by quartiles and inter quartiles that helps in defining the upper limit and lower limit beyond which any data lying will be considered as outliers. </w:t>
      </w:r>
    </w:p>
    <w:p w14:paraId="04114F64" w14:textId="77777777" w:rsidR="0029020F" w:rsidRDefault="0029020F" w:rsidP="006D6BE1">
      <w:pPr>
        <w:jc w:val="both"/>
      </w:pPr>
    </w:p>
    <w:p w14:paraId="32AE264A" w14:textId="2A2DC079" w:rsidR="004376BC" w:rsidRDefault="00E25214" w:rsidP="006D6BE1">
      <w:pPr>
        <w:jc w:val="both"/>
      </w:pPr>
      <w:r>
        <w:t xml:space="preserve">From this we can see that </w:t>
      </w:r>
      <w:proofErr w:type="spellStart"/>
      <w:r w:rsidR="003B05FC">
        <w:t>ChldNo</w:t>
      </w:r>
      <w:proofErr w:type="spellEnd"/>
      <w:r w:rsidR="003B05FC">
        <w:t xml:space="preserve">, </w:t>
      </w:r>
      <w:proofErr w:type="spellStart"/>
      <w:r w:rsidR="003B05FC">
        <w:t>inc</w:t>
      </w:r>
      <w:proofErr w:type="spellEnd"/>
      <w:r w:rsidR="003B05FC">
        <w:t xml:space="preserve">, </w:t>
      </w:r>
      <w:proofErr w:type="spellStart"/>
      <w:r w:rsidR="003B05FC">
        <w:t>famsize</w:t>
      </w:r>
      <w:proofErr w:type="spellEnd"/>
      <w:r w:rsidR="003B05FC">
        <w:t xml:space="preserve">, </w:t>
      </w:r>
      <w:proofErr w:type="spellStart"/>
      <w:r w:rsidR="003B05FC">
        <w:t>worktm</w:t>
      </w:r>
      <w:proofErr w:type="spellEnd"/>
      <w:r w:rsidR="003B05FC">
        <w:t xml:space="preserve"> columns </w:t>
      </w:r>
      <w:r>
        <w:t xml:space="preserve">have outliers so this may affect the model so we have to detect them as we have </w:t>
      </w:r>
      <w:r w:rsidR="003B05FC">
        <w:t xml:space="preserve">thousands </w:t>
      </w:r>
      <w:r>
        <w:t>of observation</w:t>
      </w:r>
      <w:r w:rsidR="003B05FC">
        <w:t>s</w:t>
      </w:r>
      <w:r w:rsidR="00056392">
        <w:t>,</w:t>
      </w:r>
      <w:r>
        <w:t xml:space="preserve"> we can remove them.</w:t>
      </w:r>
    </w:p>
    <w:p w14:paraId="0C0E63EA" w14:textId="194B0683" w:rsidR="00E25214" w:rsidRDefault="00E25214" w:rsidP="006D6BE1">
      <w:pPr>
        <w:jc w:val="both"/>
      </w:pPr>
      <w:r>
        <w:t xml:space="preserve">Here is the method to remove the outliers from the data with the </w:t>
      </w:r>
      <w:r w:rsidR="003B05FC">
        <w:t>1</w:t>
      </w:r>
      <w:r w:rsidR="003B05FC">
        <w:rPr>
          <w:vertAlign w:val="superscript"/>
        </w:rPr>
        <w:t>st</w:t>
      </w:r>
      <w:r>
        <w:t xml:space="preserve"> and </w:t>
      </w:r>
      <w:r w:rsidR="003B05FC">
        <w:t>99</w:t>
      </w:r>
      <w:r w:rsidRPr="0003147A">
        <w:rPr>
          <w:vertAlign w:val="superscript"/>
        </w:rPr>
        <w:t>th</w:t>
      </w:r>
      <w:r>
        <w:t xml:space="preserve"> percentile calculating the MIN and MAX then removing all the data points less than MIN and greater than MAX.</w:t>
      </w:r>
    </w:p>
    <w:p w14:paraId="65E7035B" w14:textId="1B815DF4" w:rsidR="003B05FC" w:rsidRDefault="003B05FC" w:rsidP="006D6BE1">
      <w:pPr>
        <w:jc w:val="both"/>
      </w:pPr>
    </w:p>
    <w:p w14:paraId="4CFE1EE0" w14:textId="7DA8EB0C" w:rsidR="003B05FC" w:rsidRDefault="003B05FC" w:rsidP="006D6BE1">
      <w:pPr>
        <w:jc w:val="both"/>
      </w:pPr>
      <w:r>
        <w:t>After removing all the outliers from the data</w:t>
      </w:r>
      <w:r w:rsidR="00056392">
        <w:t>-set</w:t>
      </w:r>
      <w:r>
        <w:t xml:space="preserve"> we are left with</w:t>
      </w:r>
      <w:r w:rsidR="00056392">
        <w:t xml:space="preserve"> 25043 rows.</w:t>
      </w:r>
    </w:p>
    <w:p w14:paraId="3851300F" w14:textId="77777777" w:rsidR="009C69CF" w:rsidRDefault="009C69CF" w:rsidP="00CB1E34">
      <w:pPr>
        <w:rPr>
          <w:b/>
          <w:bCs/>
          <w:sz w:val="28"/>
          <w:szCs w:val="28"/>
        </w:rPr>
      </w:pPr>
    </w:p>
    <w:p w14:paraId="55CE57E1" w14:textId="73D9E995" w:rsidR="00CB1E34" w:rsidRPr="00655305" w:rsidRDefault="00CB1E34" w:rsidP="00CB1E34">
      <w:pPr>
        <w:rPr>
          <w:rFonts w:cs="Times New Roman"/>
          <w:b/>
          <w:bCs/>
          <w:sz w:val="28"/>
          <w:szCs w:val="28"/>
        </w:rPr>
      </w:pPr>
      <w:r w:rsidRPr="00655305">
        <w:rPr>
          <w:rFonts w:cs="Times New Roman"/>
          <w:b/>
          <w:bCs/>
          <w:sz w:val="28"/>
          <w:szCs w:val="28"/>
        </w:rPr>
        <w:lastRenderedPageBreak/>
        <w:t>2.1.</w:t>
      </w:r>
      <w:r w:rsidR="00655305">
        <w:rPr>
          <w:rFonts w:cs="Times New Roman"/>
          <w:b/>
          <w:bCs/>
          <w:sz w:val="28"/>
          <w:szCs w:val="28"/>
        </w:rPr>
        <w:t>3</w:t>
      </w:r>
      <w:r w:rsidRPr="00655305">
        <w:rPr>
          <w:rFonts w:cs="Times New Roman"/>
          <w:b/>
          <w:bCs/>
          <w:sz w:val="28"/>
          <w:szCs w:val="28"/>
        </w:rPr>
        <w:t xml:space="preserve"> Exploratory Data Analysis:</w:t>
      </w:r>
    </w:p>
    <w:p w14:paraId="1E8CC414" w14:textId="77777777" w:rsidR="003B05FC" w:rsidRDefault="003B05FC" w:rsidP="00CB1E34">
      <w:pPr>
        <w:rPr>
          <w:rFonts w:cs="Times New Roman"/>
        </w:rPr>
      </w:pPr>
    </w:p>
    <w:p w14:paraId="0207C47F" w14:textId="4FAF98FB" w:rsidR="00CB1E34" w:rsidRPr="00CB1E34" w:rsidRDefault="00CB1E34" w:rsidP="00CB1E34">
      <w:pPr>
        <w:rPr>
          <w:rFonts w:cs="Times New Roman"/>
        </w:rPr>
      </w:pPr>
      <w:r w:rsidRPr="00CB1E34">
        <w:rPr>
          <w:rFonts w:cs="Times New Roman"/>
        </w:rPr>
        <w:t>Organizing, Plotting and Summarizing the data.</w:t>
      </w:r>
    </w:p>
    <w:p w14:paraId="1021F575" w14:textId="06536949" w:rsidR="00CB1E34" w:rsidRDefault="00CB1E34" w:rsidP="006606BC">
      <w:pPr>
        <w:rPr>
          <w:rFonts w:eastAsia="Times New Roman" w:cs="Times New Roman"/>
          <w:color w:val="000000"/>
          <w:lang w:eastAsia="en-IN"/>
        </w:rPr>
      </w:pPr>
      <w:r w:rsidRPr="00CB1E34">
        <w:rPr>
          <w:rFonts w:cs="Times New Roman"/>
        </w:rPr>
        <w:t>By visualising the data</w:t>
      </w:r>
      <w:r w:rsidR="006606BC">
        <w:rPr>
          <w:rFonts w:cs="Times New Roman"/>
        </w:rPr>
        <w:t>,</w:t>
      </w:r>
      <w:r w:rsidRPr="00CB1E34">
        <w:rPr>
          <w:rFonts w:cs="Times New Roman"/>
        </w:rPr>
        <w:t xml:space="preserve"> we can know how the data is distributed and then we can detect the pattern in the data. </w:t>
      </w:r>
    </w:p>
    <w:p w14:paraId="48FAC5B3" w14:textId="77777777" w:rsidR="006606BC" w:rsidRPr="00F039CF" w:rsidRDefault="006606BC" w:rsidP="006606BC">
      <w:pPr>
        <w:rPr>
          <w:rFonts w:eastAsia="Times New Roman" w:cs="Times New Roman"/>
          <w:color w:val="000000"/>
          <w:lang w:eastAsia="en-IN"/>
        </w:rPr>
      </w:pPr>
    </w:p>
    <w:p w14:paraId="01D24E98" w14:textId="59BE893F" w:rsidR="00CB1E34" w:rsidRDefault="00056392" w:rsidP="006606BC">
      <w:pPr>
        <w:jc w:val="right"/>
        <w:rPr>
          <w:rFonts w:cs="Times New Roman"/>
        </w:rPr>
      </w:pPr>
      <w:r>
        <w:rPr>
          <w:noProof/>
        </w:rPr>
        <w:drawing>
          <wp:inline distT="0" distB="0" distL="0" distR="0" wp14:anchorId="5BF4325E" wp14:editId="4341DFFD">
            <wp:extent cx="2621280" cy="2049764"/>
            <wp:effectExtent l="0" t="0" r="762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5552" cy="2060924"/>
                    </a:xfrm>
                    <a:prstGeom prst="rect">
                      <a:avLst/>
                    </a:prstGeom>
                  </pic:spPr>
                </pic:pic>
              </a:graphicData>
            </a:graphic>
          </wp:inline>
        </w:drawing>
      </w:r>
      <w:r w:rsidR="006606BC">
        <w:rPr>
          <w:noProof/>
        </w:rPr>
        <w:drawing>
          <wp:inline distT="0" distB="0" distL="0" distR="0" wp14:anchorId="083D73FF" wp14:editId="3897A6FF">
            <wp:extent cx="2887980" cy="2075392"/>
            <wp:effectExtent l="0" t="0" r="762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04534" cy="2087288"/>
                    </a:xfrm>
                    <a:prstGeom prst="rect">
                      <a:avLst/>
                    </a:prstGeom>
                  </pic:spPr>
                </pic:pic>
              </a:graphicData>
            </a:graphic>
          </wp:inline>
        </w:drawing>
      </w:r>
    </w:p>
    <w:p w14:paraId="7DA40B4D" w14:textId="7C642CB3" w:rsidR="00BA2E8E" w:rsidRDefault="00BA2E8E" w:rsidP="00BA2E8E">
      <w:pPr>
        <w:jc w:val="center"/>
        <w:rPr>
          <w:rFonts w:cs="Times New Roman"/>
        </w:rPr>
      </w:pPr>
      <w:r>
        <w:rPr>
          <w:rFonts w:cs="Times New Roman"/>
        </w:rPr>
        <w:t>Fig. 2.</w:t>
      </w:r>
      <w:r w:rsidR="00896B8C">
        <w:rPr>
          <w:rFonts w:cs="Times New Roman"/>
        </w:rPr>
        <w:t>4 pie-charts of gender dist. &amp; car ownership</w:t>
      </w:r>
    </w:p>
    <w:p w14:paraId="1B9C0098" w14:textId="77777777" w:rsidR="00896B8C" w:rsidRDefault="00896B8C" w:rsidP="00BA2E8E">
      <w:pPr>
        <w:jc w:val="center"/>
        <w:rPr>
          <w:rFonts w:cs="Times New Roman"/>
        </w:rPr>
      </w:pPr>
    </w:p>
    <w:p w14:paraId="1A2ED0E5" w14:textId="0BF3B2A2" w:rsidR="00896B8C" w:rsidRDefault="00896B8C" w:rsidP="00896B8C">
      <w:pPr>
        <w:rPr>
          <w:rFonts w:cs="Times New Roman"/>
        </w:rPr>
      </w:pPr>
      <w:r>
        <w:rPr>
          <w:rFonts w:cs="Times New Roman"/>
        </w:rPr>
        <w:t>From the visualizations it is clear that most of the applications submitted and approvals are females. It is interesting to know that majority of applications do not own a car.</w:t>
      </w:r>
    </w:p>
    <w:p w14:paraId="43F637DD" w14:textId="77777777" w:rsidR="00896B8C" w:rsidRPr="007D3A4F" w:rsidRDefault="00896B8C" w:rsidP="00BA2E8E">
      <w:pPr>
        <w:jc w:val="center"/>
        <w:rPr>
          <w:rFonts w:cs="Times New Roman"/>
        </w:rPr>
      </w:pPr>
    </w:p>
    <w:p w14:paraId="4DEFCA2F" w14:textId="77777777" w:rsidR="00E032EE" w:rsidRDefault="00BA2E8E" w:rsidP="00BA2E8E">
      <w:pPr>
        <w:jc w:val="center"/>
        <w:rPr>
          <w:rFonts w:ascii="Helvetica" w:hAnsi="Helvetica"/>
          <w:color w:val="000000"/>
          <w:sz w:val="21"/>
          <w:szCs w:val="21"/>
          <w:shd w:val="clear" w:color="auto" w:fill="FFFFFF"/>
        </w:rPr>
      </w:pPr>
      <w:r>
        <w:rPr>
          <w:noProof/>
        </w:rPr>
        <w:drawing>
          <wp:inline distT="0" distB="0" distL="0" distR="0" wp14:anchorId="733DE5DC" wp14:editId="50338B0D">
            <wp:extent cx="4057053" cy="209550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79055" cy="2106864"/>
                    </a:xfrm>
                    <a:prstGeom prst="rect">
                      <a:avLst/>
                    </a:prstGeom>
                  </pic:spPr>
                </pic:pic>
              </a:graphicData>
            </a:graphic>
          </wp:inline>
        </w:drawing>
      </w:r>
    </w:p>
    <w:p w14:paraId="47574D80" w14:textId="135C0F60" w:rsidR="00BA2E8E" w:rsidRPr="00133EFE" w:rsidRDefault="00CB1E34" w:rsidP="00BA2E8E">
      <w:pPr>
        <w:jc w:val="center"/>
        <w:rPr>
          <w:rFonts w:cs="Times New Roman"/>
          <w:noProof/>
        </w:rPr>
      </w:pPr>
      <w:r w:rsidRPr="00133EFE">
        <w:rPr>
          <w:rFonts w:cs="Times New Roman"/>
          <w:color w:val="000000"/>
          <w:shd w:val="clear" w:color="auto" w:fill="FFFFFF"/>
        </w:rPr>
        <w:t>Fig. 2.</w:t>
      </w:r>
      <w:r w:rsidR="00896B8C" w:rsidRPr="00133EFE">
        <w:rPr>
          <w:rFonts w:cs="Times New Roman"/>
          <w:color w:val="000000"/>
          <w:shd w:val="clear" w:color="auto" w:fill="FFFFFF"/>
        </w:rPr>
        <w:t xml:space="preserve">5 pie-chart </w:t>
      </w:r>
      <w:r w:rsidR="00BF288E" w:rsidRPr="00133EFE">
        <w:rPr>
          <w:rFonts w:cs="Times New Roman"/>
          <w:color w:val="000000"/>
          <w:shd w:val="clear" w:color="auto" w:fill="FFFFFF"/>
        </w:rPr>
        <w:t>of Real-estate property ownership</w:t>
      </w:r>
    </w:p>
    <w:p w14:paraId="1BB7E718" w14:textId="4285A0C3" w:rsidR="00BA2E8E" w:rsidRDefault="00896B8C" w:rsidP="00BF288E">
      <w:pPr>
        <w:rPr>
          <w:noProof/>
        </w:rPr>
      </w:pPr>
      <w:r>
        <w:rPr>
          <w:noProof/>
        </w:rPr>
        <w:t xml:space="preserve"> </w:t>
      </w:r>
    </w:p>
    <w:p w14:paraId="1B753E4C" w14:textId="2DA4422C" w:rsidR="00BF288E" w:rsidRDefault="00BF288E" w:rsidP="00BF288E">
      <w:pPr>
        <w:rPr>
          <w:noProof/>
        </w:rPr>
      </w:pPr>
      <w:r>
        <w:rPr>
          <w:noProof/>
        </w:rPr>
        <w:t>Majority of the applications own real-estate property</w:t>
      </w:r>
    </w:p>
    <w:p w14:paraId="7C1DBC76" w14:textId="3DAEA32D" w:rsidR="00CB1E34" w:rsidRDefault="00BA2E8E" w:rsidP="00BF288E">
      <w:pPr>
        <w:rPr>
          <w:rFonts w:ascii="Helvetica" w:hAnsi="Helvetica"/>
          <w:color w:val="000000"/>
          <w:sz w:val="21"/>
          <w:szCs w:val="21"/>
          <w:shd w:val="clear" w:color="auto" w:fill="FFFFFF"/>
        </w:rPr>
      </w:pPr>
      <w:r>
        <w:rPr>
          <w:noProof/>
        </w:rPr>
        <w:lastRenderedPageBreak/>
        <w:drawing>
          <wp:inline distT="0" distB="0" distL="0" distR="0" wp14:anchorId="07CAAE97" wp14:editId="255F3F49">
            <wp:extent cx="2583180" cy="2800686"/>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32959" cy="2854656"/>
                    </a:xfrm>
                    <a:prstGeom prst="rect">
                      <a:avLst/>
                    </a:prstGeom>
                  </pic:spPr>
                </pic:pic>
              </a:graphicData>
            </a:graphic>
          </wp:inline>
        </w:drawing>
      </w:r>
      <w:r w:rsidR="00BF288E">
        <w:rPr>
          <w:noProof/>
        </w:rPr>
        <w:t xml:space="preserve">          </w:t>
      </w:r>
      <w:r>
        <w:rPr>
          <w:noProof/>
        </w:rPr>
        <w:drawing>
          <wp:inline distT="0" distB="0" distL="0" distR="0" wp14:anchorId="3048B142" wp14:editId="09352123">
            <wp:extent cx="2697480" cy="2778768"/>
            <wp:effectExtent l="0" t="0" r="762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3411" cy="2826083"/>
                    </a:xfrm>
                    <a:prstGeom prst="rect">
                      <a:avLst/>
                    </a:prstGeom>
                  </pic:spPr>
                </pic:pic>
              </a:graphicData>
            </a:graphic>
          </wp:inline>
        </w:drawing>
      </w:r>
    </w:p>
    <w:p w14:paraId="1229CEEF" w14:textId="6D82BBD8" w:rsidR="00BA2E8E" w:rsidRPr="00133EFE" w:rsidRDefault="00BA2E8E" w:rsidP="00BA2E8E">
      <w:pPr>
        <w:jc w:val="center"/>
        <w:rPr>
          <w:rFonts w:cs="Times New Roman"/>
          <w:color w:val="000000"/>
          <w:shd w:val="clear" w:color="auto" w:fill="FFFFFF"/>
        </w:rPr>
      </w:pPr>
      <w:r w:rsidRPr="00133EFE">
        <w:rPr>
          <w:rFonts w:cs="Times New Roman"/>
          <w:color w:val="000000"/>
          <w:shd w:val="clear" w:color="auto" w:fill="FFFFFF"/>
        </w:rPr>
        <w:t>Fig. 2.6</w:t>
      </w:r>
      <w:r w:rsidR="00BF288E" w:rsidRPr="00133EFE">
        <w:rPr>
          <w:rFonts w:cs="Times New Roman"/>
          <w:color w:val="000000"/>
          <w:shd w:val="clear" w:color="auto" w:fill="FFFFFF"/>
        </w:rPr>
        <w:t xml:space="preserve"> Pie-charts for categorical dist. of children</w:t>
      </w:r>
      <w:r w:rsidR="00914420" w:rsidRPr="00133EFE">
        <w:rPr>
          <w:rFonts w:cs="Times New Roman"/>
          <w:color w:val="000000"/>
          <w:shd w:val="clear" w:color="auto" w:fill="FFFFFF"/>
        </w:rPr>
        <w:t xml:space="preserve"> &amp; Income-type</w:t>
      </w:r>
      <w:r w:rsidR="00BF288E" w:rsidRPr="00133EFE">
        <w:rPr>
          <w:rFonts w:cs="Times New Roman"/>
          <w:color w:val="000000"/>
          <w:shd w:val="clear" w:color="auto" w:fill="FFFFFF"/>
        </w:rPr>
        <w:t xml:space="preserve"> </w:t>
      </w:r>
    </w:p>
    <w:p w14:paraId="5F34C9C1" w14:textId="77777777" w:rsidR="00655305" w:rsidRDefault="00655305" w:rsidP="00914420">
      <w:pPr>
        <w:rPr>
          <w:rFonts w:ascii="Helvetica" w:hAnsi="Helvetica"/>
          <w:color w:val="000000"/>
          <w:sz w:val="21"/>
          <w:szCs w:val="21"/>
          <w:shd w:val="clear" w:color="auto" w:fill="FFFFFF"/>
        </w:rPr>
      </w:pPr>
    </w:p>
    <w:p w14:paraId="4B6D33AC" w14:textId="072CDD3D" w:rsidR="00914420" w:rsidRDefault="00914420" w:rsidP="00914420">
      <w:pPr>
        <w:rPr>
          <w:rFonts w:ascii="Helvetica" w:hAnsi="Helvetica"/>
          <w:color w:val="000000"/>
          <w:sz w:val="21"/>
          <w:szCs w:val="21"/>
          <w:shd w:val="clear" w:color="auto" w:fill="FFFFFF"/>
        </w:rPr>
      </w:pPr>
      <w:r>
        <w:rPr>
          <w:rFonts w:ascii="Helvetica" w:hAnsi="Helvetica"/>
          <w:color w:val="000000"/>
          <w:sz w:val="21"/>
          <w:szCs w:val="21"/>
          <w:shd w:val="clear" w:color="auto" w:fill="FFFFFF"/>
        </w:rPr>
        <w:t>Majority of the applicants don’t have children</w:t>
      </w:r>
      <w:r w:rsidR="00655305">
        <w:rPr>
          <w:rFonts w:ascii="Helvetica" w:hAnsi="Helvetica"/>
          <w:color w:val="000000"/>
          <w:sz w:val="21"/>
          <w:szCs w:val="21"/>
          <w:shd w:val="clear" w:color="auto" w:fill="FFFFFF"/>
        </w:rPr>
        <w:t xml:space="preserve"> and the distribution of the income type most of them are working type.</w:t>
      </w:r>
    </w:p>
    <w:p w14:paraId="5F3024C1" w14:textId="77777777" w:rsidR="00655305" w:rsidRDefault="00655305" w:rsidP="00914420">
      <w:pPr>
        <w:rPr>
          <w:rFonts w:ascii="Helvetica" w:hAnsi="Helvetica"/>
          <w:color w:val="000000"/>
          <w:sz w:val="21"/>
          <w:szCs w:val="21"/>
          <w:shd w:val="clear" w:color="auto" w:fill="FFFFFF"/>
        </w:rPr>
      </w:pPr>
    </w:p>
    <w:p w14:paraId="02451651" w14:textId="2F75C8D7" w:rsidR="00E032EE" w:rsidRDefault="00E032EE" w:rsidP="00BA2E8E">
      <w:pPr>
        <w:jc w:val="center"/>
        <w:rPr>
          <w:rFonts w:ascii="Helvetica" w:hAnsi="Helvetica"/>
          <w:color w:val="000000"/>
          <w:sz w:val="21"/>
          <w:szCs w:val="21"/>
          <w:shd w:val="clear" w:color="auto" w:fill="FFFFFF"/>
        </w:rPr>
      </w:pPr>
    </w:p>
    <w:p w14:paraId="54A6A86A" w14:textId="191982F9" w:rsidR="00E032EE" w:rsidRDefault="00E032EE" w:rsidP="00655305">
      <w:pPr>
        <w:rPr>
          <w:rFonts w:ascii="Helvetica" w:hAnsi="Helvetica"/>
          <w:color w:val="000000"/>
          <w:sz w:val="21"/>
          <w:szCs w:val="21"/>
          <w:shd w:val="clear" w:color="auto" w:fill="FFFFFF"/>
        </w:rPr>
      </w:pPr>
      <w:r>
        <w:rPr>
          <w:noProof/>
        </w:rPr>
        <w:drawing>
          <wp:inline distT="0" distB="0" distL="0" distR="0" wp14:anchorId="68DD1F9B" wp14:editId="590AD9BE">
            <wp:extent cx="2827020" cy="253918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6380" cy="2565554"/>
                    </a:xfrm>
                    <a:prstGeom prst="rect">
                      <a:avLst/>
                    </a:prstGeom>
                  </pic:spPr>
                </pic:pic>
              </a:graphicData>
            </a:graphic>
          </wp:inline>
        </w:drawing>
      </w:r>
      <w:r w:rsidR="00655305">
        <w:rPr>
          <w:noProof/>
        </w:rPr>
        <w:t xml:space="preserve">  </w:t>
      </w:r>
      <w:r w:rsidR="00655305">
        <w:rPr>
          <w:noProof/>
        </w:rPr>
        <w:drawing>
          <wp:inline distT="0" distB="0" distL="0" distR="0" wp14:anchorId="6CBD3A3A" wp14:editId="063D0C8C">
            <wp:extent cx="2804160" cy="2663734"/>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17707" cy="2676603"/>
                    </a:xfrm>
                    <a:prstGeom prst="rect">
                      <a:avLst/>
                    </a:prstGeom>
                  </pic:spPr>
                </pic:pic>
              </a:graphicData>
            </a:graphic>
          </wp:inline>
        </w:drawing>
      </w:r>
    </w:p>
    <w:p w14:paraId="5958DA96" w14:textId="3BB2D676" w:rsidR="00E032EE" w:rsidRPr="00133EFE" w:rsidRDefault="00914420" w:rsidP="00E032EE">
      <w:pPr>
        <w:rPr>
          <w:rFonts w:cs="Times New Roman"/>
          <w:color w:val="000000"/>
          <w:shd w:val="clear" w:color="auto" w:fill="FFFFFF"/>
        </w:rPr>
      </w:pPr>
      <w:r w:rsidRPr="00133EFE">
        <w:rPr>
          <w:rFonts w:cs="Times New Roman"/>
          <w:color w:val="000000"/>
          <w:shd w:val="clear" w:color="auto" w:fill="FFFFFF"/>
        </w:rPr>
        <w:t>Fig. 2.7 Pie-chart of applicants Education</w:t>
      </w:r>
      <w:r w:rsidR="00655305" w:rsidRPr="00133EFE">
        <w:rPr>
          <w:rFonts w:cs="Times New Roman"/>
          <w:color w:val="000000"/>
          <w:shd w:val="clear" w:color="auto" w:fill="FFFFFF"/>
        </w:rPr>
        <w:t xml:space="preserve">               </w:t>
      </w:r>
      <w:r w:rsidR="00655305" w:rsidRPr="00133EFE">
        <w:rPr>
          <w:rFonts w:cs="Times New Roman"/>
          <w:color w:val="000000"/>
          <w:shd w:val="clear" w:color="auto" w:fill="FFFFFF"/>
        </w:rPr>
        <w:tab/>
        <w:t xml:space="preserve">     Fig. 2.8 Bar-chart of family status</w:t>
      </w:r>
    </w:p>
    <w:p w14:paraId="69A6BF2A" w14:textId="0BA32EA4" w:rsidR="00E032EE" w:rsidRDefault="00E032EE" w:rsidP="00E032EE">
      <w:pPr>
        <w:jc w:val="center"/>
        <w:rPr>
          <w:rFonts w:ascii="Helvetica" w:hAnsi="Helvetica"/>
          <w:color w:val="000000"/>
          <w:sz w:val="21"/>
          <w:szCs w:val="21"/>
          <w:shd w:val="clear" w:color="auto" w:fill="FFFFFF"/>
        </w:rPr>
      </w:pPr>
    </w:p>
    <w:p w14:paraId="0FA09660" w14:textId="77777777" w:rsidR="00655305" w:rsidRDefault="00655305" w:rsidP="00CB1E34">
      <w:pPr>
        <w:jc w:val="both"/>
        <w:rPr>
          <w:rFonts w:ascii="Helvetica" w:hAnsi="Helvetica"/>
          <w:color w:val="000000"/>
          <w:sz w:val="21"/>
          <w:szCs w:val="21"/>
          <w:shd w:val="clear" w:color="auto" w:fill="FFFFFF"/>
        </w:rPr>
      </w:pPr>
    </w:p>
    <w:p w14:paraId="1BD3F142" w14:textId="405D9DA2" w:rsidR="00CB1E34" w:rsidRPr="007D3A4F" w:rsidRDefault="00CB1E34" w:rsidP="00CB1E34">
      <w:pPr>
        <w:jc w:val="both"/>
        <w:rPr>
          <w:rFonts w:ascii="Helvetica" w:hAnsi="Helvetica"/>
          <w:color w:val="000000"/>
          <w:sz w:val="21"/>
          <w:szCs w:val="21"/>
          <w:shd w:val="clear" w:color="auto" w:fill="FFFFFF"/>
        </w:rPr>
      </w:pPr>
      <w:r>
        <w:rPr>
          <w:rFonts w:ascii="Helvetica" w:hAnsi="Helvetica"/>
          <w:color w:val="000000"/>
          <w:sz w:val="21"/>
          <w:szCs w:val="21"/>
          <w:shd w:val="clear" w:color="auto" w:fill="FFFFFF"/>
        </w:rPr>
        <w:t xml:space="preserve">from the above plots we can see that </w:t>
      </w:r>
      <w:r w:rsidR="00655305">
        <w:rPr>
          <w:rFonts w:ascii="Helvetica" w:hAnsi="Helvetica"/>
          <w:color w:val="000000"/>
          <w:sz w:val="21"/>
          <w:szCs w:val="21"/>
          <w:shd w:val="clear" w:color="auto" w:fill="FFFFFF"/>
        </w:rPr>
        <w:t>most of the applicants are secondary education and major of them are married.</w:t>
      </w:r>
    </w:p>
    <w:p w14:paraId="5E549953" w14:textId="1C5335AA" w:rsidR="00E25214" w:rsidRDefault="00E25214" w:rsidP="00E25214">
      <w:pPr>
        <w:rPr>
          <w:b/>
          <w:bCs/>
          <w:sz w:val="28"/>
          <w:szCs w:val="28"/>
        </w:rPr>
      </w:pPr>
    </w:p>
    <w:p w14:paraId="3F3E85E9" w14:textId="1DDE4DC1" w:rsidR="00056392" w:rsidRDefault="00E032EE" w:rsidP="00133EFE">
      <w:pPr>
        <w:jc w:val="center"/>
        <w:rPr>
          <w:b/>
          <w:bCs/>
          <w:sz w:val="28"/>
          <w:szCs w:val="28"/>
        </w:rPr>
      </w:pPr>
      <w:r>
        <w:rPr>
          <w:noProof/>
        </w:rPr>
        <w:drawing>
          <wp:inline distT="0" distB="0" distL="0" distR="0" wp14:anchorId="6D39DDEF" wp14:editId="6F4AA664">
            <wp:extent cx="5234940" cy="2243380"/>
            <wp:effectExtent l="0" t="0" r="381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01310" cy="2271822"/>
                    </a:xfrm>
                    <a:prstGeom prst="rect">
                      <a:avLst/>
                    </a:prstGeom>
                  </pic:spPr>
                </pic:pic>
              </a:graphicData>
            </a:graphic>
          </wp:inline>
        </w:drawing>
      </w:r>
    </w:p>
    <w:p w14:paraId="48E43D07" w14:textId="2F05DD99" w:rsidR="00303D9A" w:rsidRDefault="00133EFE" w:rsidP="00E25214">
      <w:pPr>
        <w:rPr>
          <w:rFonts w:cs="Times New Roman"/>
          <w:color w:val="000000"/>
          <w:shd w:val="clear" w:color="auto" w:fill="FFFFFF"/>
        </w:rPr>
      </w:pPr>
      <w:r>
        <w:rPr>
          <w:b/>
          <w:bCs/>
          <w:sz w:val="28"/>
          <w:szCs w:val="28"/>
        </w:rPr>
        <w:tab/>
      </w:r>
      <w:r>
        <w:rPr>
          <w:b/>
          <w:bCs/>
          <w:sz w:val="28"/>
          <w:szCs w:val="28"/>
        </w:rPr>
        <w:tab/>
      </w:r>
      <w:r>
        <w:rPr>
          <w:b/>
          <w:bCs/>
          <w:sz w:val="28"/>
          <w:szCs w:val="28"/>
        </w:rPr>
        <w:tab/>
      </w:r>
      <w:r>
        <w:rPr>
          <w:b/>
          <w:bCs/>
          <w:sz w:val="28"/>
          <w:szCs w:val="28"/>
        </w:rPr>
        <w:tab/>
      </w:r>
      <w:r w:rsidRPr="00133EFE">
        <w:rPr>
          <w:rFonts w:cs="Times New Roman"/>
          <w:color w:val="000000"/>
          <w:shd w:val="clear" w:color="auto" w:fill="FFFFFF"/>
        </w:rPr>
        <w:t>Fig. 2.</w:t>
      </w:r>
      <w:r w:rsidR="00303D9A">
        <w:rPr>
          <w:rFonts w:cs="Times New Roman"/>
          <w:color w:val="000000"/>
          <w:shd w:val="clear" w:color="auto" w:fill="FFFFFF"/>
        </w:rPr>
        <w:t>9</w:t>
      </w:r>
      <w:r w:rsidRPr="00133EFE">
        <w:rPr>
          <w:rFonts w:cs="Times New Roman"/>
          <w:color w:val="000000"/>
          <w:shd w:val="clear" w:color="auto" w:fill="FFFFFF"/>
        </w:rPr>
        <w:t xml:space="preserve"> Bar-chart of family status</w:t>
      </w:r>
    </w:p>
    <w:p w14:paraId="0F130D6D" w14:textId="77777777" w:rsidR="00135351" w:rsidRPr="00135351" w:rsidRDefault="00135351" w:rsidP="00E25214">
      <w:pPr>
        <w:rPr>
          <w:rFonts w:cs="Times New Roman"/>
          <w:color w:val="000000"/>
          <w:shd w:val="clear" w:color="auto" w:fill="FFFFFF"/>
        </w:rPr>
      </w:pPr>
    </w:p>
    <w:p w14:paraId="3E35E056" w14:textId="5601DF75" w:rsidR="00135351" w:rsidRPr="001E6DAA" w:rsidRDefault="00303D9A" w:rsidP="00E25214">
      <w:r>
        <w:t>As the Age is given in terms of days, we have to convert them to years in the same way work-experience is in terms of days so converting it into years as well.</w:t>
      </w:r>
    </w:p>
    <w:p w14:paraId="6B6E6CBE" w14:textId="064E9469" w:rsidR="00133EFE" w:rsidRDefault="00E032EE" w:rsidP="00133EFE">
      <w:pPr>
        <w:jc w:val="center"/>
        <w:rPr>
          <w:b/>
          <w:bCs/>
          <w:sz w:val="28"/>
          <w:szCs w:val="28"/>
        </w:rPr>
      </w:pPr>
      <w:r>
        <w:rPr>
          <w:noProof/>
        </w:rPr>
        <w:drawing>
          <wp:inline distT="0" distB="0" distL="0" distR="0" wp14:anchorId="4377E04A" wp14:editId="0AB0F138">
            <wp:extent cx="3185160" cy="2262990"/>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52896" cy="2311115"/>
                    </a:xfrm>
                    <a:prstGeom prst="rect">
                      <a:avLst/>
                    </a:prstGeom>
                  </pic:spPr>
                </pic:pic>
              </a:graphicData>
            </a:graphic>
          </wp:inline>
        </w:drawing>
      </w:r>
    </w:p>
    <w:p w14:paraId="1066B20D" w14:textId="1EFB0C1C" w:rsidR="00133EFE" w:rsidRPr="00133EFE" w:rsidRDefault="00133EFE" w:rsidP="00133EFE">
      <w:pPr>
        <w:ind w:left="2160" w:firstLine="720"/>
        <w:rPr>
          <w:rFonts w:cs="Times New Roman"/>
          <w:color w:val="000000"/>
          <w:shd w:val="clear" w:color="auto" w:fill="FFFFFF"/>
        </w:rPr>
      </w:pPr>
      <w:r w:rsidRPr="00133EFE">
        <w:rPr>
          <w:rFonts w:cs="Times New Roman"/>
          <w:color w:val="000000"/>
          <w:shd w:val="clear" w:color="auto" w:fill="FFFFFF"/>
        </w:rPr>
        <w:t>Fig. 2.</w:t>
      </w:r>
      <w:r w:rsidR="00303D9A">
        <w:rPr>
          <w:rFonts w:cs="Times New Roman"/>
          <w:color w:val="000000"/>
          <w:shd w:val="clear" w:color="auto" w:fill="FFFFFF"/>
        </w:rPr>
        <w:t>10</w:t>
      </w:r>
      <w:r w:rsidRPr="00133EFE">
        <w:rPr>
          <w:rFonts w:cs="Times New Roman"/>
          <w:color w:val="000000"/>
          <w:shd w:val="clear" w:color="auto" w:fill="FFFFFF"/>
        </w:rPr>
        <w:t xml:space="preserve"> </w:t>
      </w:r>
      <w:r w:rsidR="00303D9A">
        <w:rPr>
          <w:rFonts w:cs="Times New Roman"/>
          <w:color w:val="000000"/>
          <w:shd w:val="clear" w:color="auto" w:fill="FFFFFF"/>
        </w:rPr>
        <w:t>Histogram for Age distribution</w:t>
      </w:r>
    </w:p>
    <w:p w14:paraId="0FA03C77" w14:textId="4C5B10C5" w:rsidR="00133EFE" w:rsidRDefault="00133EFE" w:rsidP="00133EFE">
      <w:pPr>
        <w:jc w:val="center"/>
        <w:rPr>
          <w:b/>
          <w:bCs/>
          <w:sz w:val="28"/>
          <w:szCs w:val="28"/>
        </w:rPr>
      </w:pPr>
    </w:p>
    <w:p w14:paraId="5C9F26A3" w14:textId="7D02F4B6" w:rsidR="001E6DAA" w:rsidRDefault="001E6DAA" w:rsidP="00133EFE">
      <w:pPr>
        <w:jc w:val="center"/>
        <w:rPr>
          <w:b/>
          <w:bCs/>
          <w:sz w:val="28"/>
          <w:szCs w:val="28"/>
        </w:rPr>
      </w:pPr>
      <w:r>
        <w:rPr>
          <w:noProof/>
        </w:rPr>
        <w:drawing>
          <wp:inline distT="0" distB="0" distL="0" distR="0" wp14:anchorId="7572EEE3" wp14:editId="5D6398DB">
            <wp:extent cx="3329940" cy="1833984"/>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50903" cy="1845530"/>
                    </a:xfrm>
                    <a:prstGeom prst="rect">
                      <a:avLst/>
                    </a:prstGeom>
                  </pic:spPr>
                </pic:pic>
              </a:graphicData>
            </a:graphic>
          </wp:inline>
        </w:drawing>
      </w:r>
    </w:p>
    <w:p w14:paraId="4C4E72BB" w14:textId="77777777" w:rsidR="001E6DAA" w:rsidRDefault="00135351" w:rsidP="00E25214">
      <w:proofErr w:type="spellStart"/>
      <w:r>
        <w:lastRenderedPageBreak/>
        <w:t>Flag_Phone</w:t>
      </w:r>
      <w:proofErr w:type="spellEnd"/>
      <w:r>
        <w:t xml:space="preserve"> column has only one </w:t>
      </w:r>
      <w:r w:rsidR="001E6DAA">
        <w:t xml:space="preserve">value </w:t>
      </w:r>
      <w:proofErr w:type="spellStart"/>
      <w:r w:rsidR="001E6DAA">
        <w:t>through out</w:t>
      </w:r>
      <w:proofErr w:type="spellEnd"/>
      <w:r w:rsidR="001E6DAA">
        <w:t xml:space="preserve"> the data set so removing it from the data.</w:t>
      </w:r>
    </w:p>
    <w:p w14:paraId="287AC686" w14:textId="05DB6215" w:rsidR="00E25214" w:rsidRPr="001E6DAA" w:rsidRDefault="00E25214" w:rsidP="00E25214">
      <w:r>
        <w:rPr>
          <w:b/>
          <w:bCs/>
          <w:sz w:val="28"/>
          <w:szCs w:val="28"/>
        </w:rPr>
        <w:t>2.1.4 Feature Selection:</w:t>
      </w:r>
    </w:p>
    <w:p w14:paraId="556969C3" w14:textId="213CE270" w:rsidR="00E25214" w:rsidRDefault="00E25214" w:rsidP="00E25214">
      <w:r>
        <w:t xml:space="preserve">In the </w:t>
      </w:r>
      <w:r w:rsidR="0029020F">
        <w:t>classification</w:t>
      </w:r>
      <w:r>
        <w:t xml:space="preserve"> modelling feature selection is about selecting the independent variables which will be helpful in predicting the target variable. It is also </w:t>
      </w:r>
      <w:proofErr w:type="spellStart"/>
      <w:proofErr w:type="gramStart"/>
      <w:r>
        <w:t>know</w:t>
      </w:r>
      <w:proofErr w:type="spellEnd"/>
      <w:proofErr w:type="gramEnd"/>
      <w:r>
        <w:t xml:space="preserve"> as Dimensionality Reduction. For numerical data we can use correlation plot</w:t>
      </w:r>
    </w:p>
    <w:p w14:paraId="77F2E339" w14:textId="3C0401C3" w:rsidR="00E25214" w:rsidRDefault="00E25214" w:rsidP="00E25214"/>
    <w:p w14:paraId="00C459A7" w14:textId="614292E2" w:rsidR="00E25214" w:rsidRDefault="006606BC" w:rsidP="0029020F">
      <w:pPr>
        <w:jc w:val="center"/>
      </w:pPr>
      <w:r>
        <w:rPr>
          <w:noProof/>
        </w:rPr>
        <w:drawing>
          <wp:inline distT="0" distB="0" distL="0" distR="0" wp14:anchorId="5209D3FF" wp14:editId="0A357E23">
            <wp:extent cx="4564380" cy="4600790"/>
            <wp:effectExtent l="0" t="0" r="762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6011" cy="4612514"/>
                    </a:xfrm>
                    <a:prstGeom prst="rect">
                      <a:avLst/>
                    </a:prstGeom>
                  </pic:spPr>
                </pic:pic>
              </a:graphicData>
            </a:graphic>
          </wp:inline>
        </w:drawing>
      </w:r>
    </w:p>
    <w:p w14:paraId="0C73D2FD" w14:textId="0C7D1699" w:rsidR="00A639E1" w:rsidRDefault="00A639E1" w:rsidP="004D2416">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t>Fig. 2.4</w:t>
      </w:r>
      <w:r w:rsidR="001E6DAA">
        <w:rPr>
          <w:rFonts w:ascii="Helvetica" w:hAnsi="Helvetica"/>
          <w:color w:val="000000"/>
          <w:sz w:val="21"/>
          <w:szCs w:val="21"/>
          <w:shd w:val="clear" w:color="auto" w:fill="FFFFFF"/>
        </w:rPr>
        <w:t xml:space="preserve"> </w:t>
      </w:r>
    </w:p>
    <w:p w14:paraId="6F763C32" w14:textId="78944520" w:rsidR="0029020F" w:rsidRPr="0029020F" w:rsidRDefault="0029020F" w:rsidP="00E25214">
      <w:pPr>
        <w:rPr>
          <w:u w:val="single"/>
        </w:rPr>
      </w:pPr>
      <w:r w:rsidRPr="0029020F">
        <w:rPr>
          <w:u w:val="single"/>
        </w:rPr>
        <w:t>Correlation</w:t>
      </w:r>
      <w:r>
        <w:rPr>
          <w:u w:val="single"/>
        </w:rPr>
        <w:t>:</w:t>
      </w:r>
    </w:p>
    <w:p w14:paraId="0E9E271C" w14:textId="77777777" w:rsidR="0029020F" w:rsidRDefault="0029020F" w:rsidP="00E25214">
      <w:r>
        <w:t>1. It show whether and how strongly pairs of variables are related to each other.</w:t>
      </w:r>
    </w:p>
    <w:p w14:paraId="46B4B3B2" w14:textId="32AF3E4A" w:rsidR="0029020F" w:rsidRDefault="0029020F" w:rsidP="00E25214">
      <w:r>
        <w:t xml:space="preserve">2. Correlation takes values between -1 to +1, wherein values close to +1 represents strong positive correlation and values close to -1 represents strong negative correlation. </w:t>
      </w:r>
    </w:p>
    <w:p w14:paraId="798C4B2A" w14:textId="644F0661" w:rsidR="0029020F" w:rsidRDefault="0029020F" w:rsidP="00E25214">
      <w:pPr>
        <w:rPr>
          <w:rFonts w:cs="Times New Roman"/>
          <w:color w:val="000000"/>
          <w:shd w:val="clear" w:color="auto" w:fill="FFFFFF"/>
        </w:rPr>
      </w:pPr>
      <w:r>
        <w:t>3. Value 0 represents no relation between variables. Since all the independent variables are of numeric type no need to perform chi square test as it is only applicable if there is any categorical variable in the dataset.</w:t>
      </w:r>
      <w:r w:rsidRPr="00E25214">
        <w:rPr>
          <w:rFonts w:cs="Times New Roman"/>
          <w:color w:val="000000"/>
          <w:shd w:val="clear" w:color="auto" w:fill="FFFFFF"/>
        </w:rPr>
        <w:t xml:space="preserve"> </w:t>
      </w:r>
    </w:p>
    <w:p w14:paraId="4D2070BF" w14:textId="25C108C9" w:rsidR="0029020F" w:rsidRDefault="004D2416" w:rsidP="0029020F">
      <w:pPr>
        <w:rPr>
          <w:rFonts w:cs="Times New Roman"/>
          <w:color w:val="000000"/>
          <w:shd w:val="clear" w:color="auto" w:fill="FFFFFF"/>
        </w:rPr>
      </w:pPr>
      <w:r>
        <w:rPr>
          <w:rFonts w:cs="Times New Roman"/>
          <w:color w:val="000000"/>
          <w:shd w:val="clear" w:color="auto" w:fill="FFFFFF"/>
        </w:rPr>
        <w:lastRenderedPageBreak/>
        <w:t xml:space="preserve">Here, </w:t>
      </w:r>
      <w:proofErr w:type="spellStart"/>
      <w:r>
        <w:rPr>
          <w:rFonts w:cs="Times New Roman"/>
          <w:color w:val="000000"/>
          <w:shd w:val="clear" w:color="auto" w:fill="FFFFFF"/>
        </w:rPr>
        <w:t>ChldNo</w:t>
      </w:r>
      <w:proofErr w:type="spellEnd"/>
      <w:r>
        <w:rPr>
          <w:rFonts w:cs="Times New Roman"/>
          <w:color w:val="000000"/>
          <w:shd w:val="clear" w:color="auto" w:fill="FFFFFF"/>
        </w:rPr>
        <w:t xml:space="preserve"> and </w:t>
      </w:r>
      <w:proofErr w:type="spellStart"/>
      <w:r>
        <w:rPr>
          <w:rFonts w:cs="Times New Roman"/>
          <w:color w:val="000000"/>
          <w:shd w:val="clear" w:color="auto" w:fill="FFFFFF"/>
        </w:rPr>
        <w:t>famsize</w:t>
      </w:r>
      <w:proofErr w:type="spellEnd"/>
      <w:r>
        <w:rPr>
          <w:rFonts w:cs="Times New Roman"/>
          <w:color w:val="000000"/>
          <w:shd w:val="clear" w:color="auto" w:fill="FFFFFF"/>
        </w:rPr>
        <w:t xml:space="preserve"> are highly correlated so any one of the </w:t>
      </w:r>
      <w:proofErr w:type="gramStart"/>
      <w:r>
        <w:rPr>
          <w:rFonts w:cs="Times New Roman"/>
          <w:color w:val="000000"/>
          <w:shd w:val="clear" w:color="auto" w:fill="FFFFFF"/>
        </w:rPr>
        <w:t>feature</w:t>
      </w:r>
      <w:proofErr w:type="gramEnd"/>
      <w:r>
        <w:rPr>
          <w:rFonts w:cs="Times New Roman"/>
          <w:color w:val="000000"/>
          <w:shd w:val="clear" w:color="auto" w:fill="FFFFFF"/>
        </w:rPr>
        <w:t xml:space="preserve"> can be used in the analysis. </w:t>
      </w:r>
    </w:p>
    <w:p w14:paraId="42280F51" w14:textId="77777777" w:rsidR="00A72832" w:rsidRDefault="00A72832" w:rsidP="0029020F">
      <w:pPr>
        <w:rPr>
          <w:b/>
          <w:bCs/>
          <w:sz w:val="28"/>
          <w:szCs w:val="28"/>
        </w:rPr>
      </w:pPr>
    </w:p>
    <w:p w14:paraId="087A51A3" w14:textId="25445C43" w:rsidR="0029020F" w:rsidRDefault="0029020F" w:rsidP="0029020F">
      <w:pPr>
        <w:rPr>
          <w:b/>
          <w:bCs/>
          <w:sz w:val="28"/>
          <w:szCs w:val="28"/>
        </w:rPr>
      </w:pPr>
      <w:r>
        <w:rPr>
          <w:b/>
          <w:bCs/>
          <w:sz w:val="28"/>
          <w:szCs w:val="28"/>
        </w:rPr>
        <w:t>2.1.5 Feature S</w:t>
      </w:r>
      <w:r w:rsidR="00A72832">
        <w:rPr>
          <w:b/>
          <w:bCs/>
          <w:sz w:val="28"/>
          <w:szCs w:val="28"/>
        </w:rPr>
        <w:t>caling:</w:t>
      </w:r>
    </w:p>
    <w:p w14:paraId="26A86E8E" w14:textId="77777777" w:rsidR="0029020F" w:rsidRDefault="0029020F" w:rsidP="0029020F">
      <w:pPr>
        <w:jc w:val="both"/>
      </w:pPr>
    </w:p>
    <w:p w14:paraId="0FDFCCAF" w14:textId="2A0D8D64" w:rsidR="0058341E" w:rsidRPr="0058341E" w:rsidRDefault="0029020F" w:rsidP="0058341E">
      <w:pPr>
        <w:jc w:val="both"/>
        <w:rPr>
          <w:rFonts w:cs="Times New Roman"/>
        </w:rPr>
      </w:pPr>
      <w:r>
        <w:t xml:space="preserve">While working to learn about data it is important to scale the features to a range which are </w:t>
      </w:r>
      <w:proofErr w:type="spellStart"/>
      <w:r>
        <w:t>centered</w:t>
      </w:r>
      <w:proofErr w:type="spellEnd"/>
      <w:r>
        <w:t xml:space="preserve"> around zero. It is done to bring the feature on a same scale. This is done so that the variance of the features </w:t>
      </w:r>
      <w:proofErr w:type="gramStart"/>
      <w:r>
        <w:t>are</w:t>
      </w:r>
      <w:proofErr w:type="gramEnd"/>
      <w:r>
        <w:t xml:space="preserve"> in the same range. If a feature’s variance is orders of magnitude more than the variance of other features, that particular feature might dominate other features in the dataset, which is not something we want happening in our model. Before choosing the data scaling method, we need to check the distribution of data. If the data is uniformly distributed, then Standardization is the suitable method for the scaling purpose. On the other hand, if the data is not normally distributed, we go with Normalization scaling method. Normalization is bringing all the variables into proportion with one another. Normalization is the process of reducing unwanted variation either within or between variables and the range lies between 0 and 1.</w:t>
      </w:r>
      <w:r w:rsidR="00A72832">
        <w:rPr>
          <w:rFonts w:cs="Times New Roman"/>
        </w:rPr>
        <w:t xml:space="preserve"> But here the data we are dealing with has various types of data like categorical, continuous and numerical data.</w:t>
      </w:r>
      <w:r w:rsidR="0058341E">
        <w:rPr>
          <w:rFonts w:cs="Times New Roman"/>
        </w:rPr>
        <w:t xml:space="preserve"> </w:t>
      </w:r>
    </w:p>
    <w:p w14:paraId="58A94BCD" w14:textId="05510BF5" w:rsidR="00657381" w:rsidRPr="0058341E" w:rsidRDefault="0058341E" w:rsidP="0058341E">
      <w:pPr>
        <w:rPr>
          <w:lang w:eastAsia="en-IN"/>
        </w:rPr>
      </w:pPr>
      <w:r w:rsidRPr="0058341E">
        <w:rPr>
          <w:shd w:val="clear" w:color="auto" w:fill="FFFFFF"/>
        </w:rPr>
        <w:t>Categorical variables are those which can take values from a finite set. For such variables, the values that they take up can have an intrinsic ordering (for e.g., </w:t>
      </w:r>
      <w:r w:rsidRPr="0058341E">
        <w:rPr>
          <w:rStyle w:val="Emphasis"/>
          <w:rFonts w:cs="Times New Roman"/>
          <w:i w:val="0"/>
          <w:iCs w:val="0"/>
          <w:color w:val="292929"/>
          <w:spacing w:val="-1"/>
          <w:shd w:val="clear" w:color="auto" w:fill="FFFFFF"/>
        </w:rPr>
        <w:t>speed: {low, medium, high}</w:t>
      </w:r>
      <w:r w:rsidRPr="0058341E">
        <w:rPr>
          <w:shd w:val="clear" w:color="auto" w:fill="FFFFFF"/>
        </w:rPr>
        <w:t>). Such variables are called as </w:t>
      </w:r>
      <w:r w:rsidRPr="0058341E">
        <w:rPr>
          <w:rStyle w:val="Emphasis"/>
          <w:rFonts w:cs="Times New Roman"/>
          <w:i w:val="0"/>
          <w:iCs w:val="0"/>
          <w:color w:val="292929"/>
          <w:spacing w:val="-1"/>
          <w:shd w:val="clear" w:color="auto" w:fill="FFFFFF"/>
        </w:rPr>
        <w:t>Ordinal Categorical Variables</w:t>
      </w:r>
      <w:r w:rsidRPr="0058341E">
        <w:rPr>
          <w:shd w:val="clear" w:color="auto" w:fill="FFFFFF"/>
        </w:rPr>
        <w:t>. On the other hand, some categorical variables may not have any intrinsic ordering (for e.g., </w:t>
      </w:r>
      <w:r w:rsidRPr="0058341E">
        <w:rPr>
          <w:rStyle w:val="Emphasis"/>
          <w:rFonts w:cs="Times New Roman"/>
          <w:i w:val="0"/>
          <w:iCs w:val="0"/>
          <w:color w:val="292929"/>
          <w:spacing w:val="-1"/>
          <w:shd w:val="clear" w:color="auto" w:fill="FFFFFF"/>
        </w:rPr>
        <w:t>Gender: {Male, Female}</w:t>
      </w:r>
      <w:r w:rsidRPr="0058341E">
        <w:rPr>
          <w:shd w:val="clear" w:color="auto" w:fill="FFFFFF"/>
        </w:rPr>
        <w:t>). Such categorical variables are called as </w:t>
      </w:r>
      <w:r w:rsidRPr="0058341E">
        <w:rPr>
          <w:rStyle w:val="Emphasis"/>
          <w:rFonts w:cs="Times New Roman"/>
          <w:i w:val="0"/>
          <w:iCs w:val="0"/>
          <w:color w:val="292929"/>
          <w:spacing w:val="-1"/>
          <w:shd w:val="clear" w:color="auto" w:fill="FFFFFF"/>
        </w:rPr>
        <w:t>Nominal Categorical Variables</w:t>
      </w:r>
      <w:r w:rsidRPr="0058341E">
        <w:rPr>
          <w:rStyle w:val="Emphasis"/>
          <w:rFonts w:cs="Times New Roman"/>
          <w:color w:val="292929"/>
          <w:spacing w:val="-1"/>
          <w:shd w:val="clear" w:color="auto" w:fill="FFFFFF"/>
        </w:rPr>
        <w:t>.</w:t>
      </w:r>
    </w:p>
    <w:p w14:paraId="61CADFF1" w14:textId="2841ACF3" w:rsidR="00E45198" w:rsidRDefault="0058341E" w:rsidP="00A72832">
      <w:pPr>
        <w:jc w:val="both"/>
        <w:rPr>
          <w:rFonts w:cs="Times New Roman"/>
        </w:rPr>
      </w:pPr>
      <w:r>
        <w:rPr>
          <w:rFonts w:cs="Times New Roman"/>
        </w:rPr>
        <w:t xml:space="preserve">The continuous variables we have like Age, work experience, income </w:t>
      </w:r>
      <w:proofErr w:type="gramStart"/>
      <w:r>
        <w:rPr>
          <w:rFonts w:cs="Times New Roman"/>
        </w:rPr>
        <w:t>are</w:t>
      </w:r>
      <w:proofErr w:type="gramEnd"/>
      <w:r>
        <w:rPr>
          <w:rFonts w:cs="Times New Roman"/>
        </w:rPr>
        <w:t xml:space="preserve"> converted into categories by dividing them into bins and w</w:t>
      </w:r>
      <w:r w:rsidR="00A72832">
        <w:rPr>
          <w:rFonts w:cs="Times New Roman"/>
        </w:rPr>
        <w:t xml:space="preserve">e are going to convert categorical variables columns to numerical as a part of one-hot encoding and we have categorical variables and we can convert them to dummy variables so that the dataset is ready for modelling. </w:t>
      </w:r>
    </w:p>
    <w:p w14:paraId="0741F45C" w14:textId="181F1F99" w:rsidR="0058341E" w:rsidRDefault="0058341E" w:rsidP="0058341E">
      <w:pPr>
        <w:rPr>
          <w:rStyle w:val="Emphasis"/>
          <w:rFonts w:cs="Times New Roman"/>
          <w:i w:val="0"/>
          <w:iCs w:val="0"/>
          <w:color w:val="292929"/>
          <w:spacing w:val="-1"/>
          <w:shd w:val="clear" w:color="auto" w:fill="FFFFFF"/>
        </w:rPr>
      </w:pPr>
      <w:proofErr w:type="spellStart"/>
      <w:r w:rsidRPr="0058341E">
        <w:rPr>
          <w:rStyle w:val="Emphasis"/>
          <w:rFonts w:cs="Times New Roman"/>
          <w:i w:val="0"/>
          <w:iCs w:val="0"/>
          <w:color w:val="292929"/>
          <w:spacing w:val="-1"/>
          <w:shd w:val="clear" w:color="auto" w:fill="FFFFFF"/>
        </w:rPr>
        <w:t>pd.get_dummies</w:t>
      </w:r>
      <w:proofErr w:type="spellEnd"/>
      <w:r w:rsidRPr="0058341E">
        <w:rPr>
          <w:rStyle w:val="Emphasis"/>
          <w:rFonts w:cs="Times New Roman"/>
          <w:color w:val="292929"/>
          <w:spacing w:val="-1"/>
          <w:shd w:val="clear" w:color="auto" w:fill="FFFFFF"/>
        </w:rPr>
        <w:t> </w:t>
      </w:r>
      <w:r w:rsidRPr="0058341E">
        <w:rPr>
          <w:shd w:val="clear" w:color="auto" w:fill="FFFFFF"/>
        </w:rPr>
        <w:t>(</w:t>
      </w:r>
      <w:hyperlink r:id="rId31" w:tgtFrame="_blank" w:history="1">
        <w:r w:rsidRPr="0058341E">
          <w:rPr>
            <w:rStyle w:val="Hyperlink"/>
            <w:rFonts w:cs="Times New Roman"/>
            <w:spacing w:val="-1"/>
            <w:shd w:val="clear" w:color="auto" w:fill="FFFFFF"/>
          </w:rPr>
          <w:t>documentation</w:t>
        </w:r>
      </w:hyperlink>
      <w:r w:rsidRPr="0058341E">
        <w:rPr>
          <w:shd w:val="clear" w:color="auto" w:fill="FFFFFF"/>
        </w:rPr>
        <w:t>)</w:t>
      </w:r>
      <w:r w:rsidRPr="0058341E">
        <w:rPr>
          <w:rStyle w:val="Emphasis"/>
          <w:rFonts w:cs="Times New Roman"/>
          <w:color w:val="292929"/>
          <w:spacing w:val="-1"/>
          <w:shd w:val="clear" w:color="auto" w:fill="FFFFFF"/>
        </w:rPr>
        <w:t> </w:t>
      </w:r>
      <w:r w:rsidRPr="0058341E">
        <w:rPr>
          <w:shd w:val="clear" w:color="auto" w:fill="FFFFFF"/>
        </w:rPr>
        <w:t>returns a new data</w:t>
      </w:r>
      <w:r>
        <w:rPr>
          <w:shd w:val="clear" w:color="auto" w:fill="FFFFFF"/>
        </w:rPr>
        <w:t>-</w:t>
      </w:r>
      <w:r w:rsidRPr="0058341E">
        <w:rPr>
          <w:shd w:val="clear" w:color="auto" w:fill="FFFFFF"/>
        </w:rPr>
        <w:t>frame that contains one-hot-encoded columns. We can observe that not all the columns were encoded. This is because, if no columns are passed to </w:t>
      </w:r>
      <w:proofErr w:type="spellStart"/>
      <w:r w:rsidRPr="0058341E">
        <w:rPr>
          <w:rStyle w:val="Emphasis"/>
          <w:rFonts w:cs="Times New Roman"/>
          <w:i w:val="0"/>
          <w:iCs w:val="0"/>
          <w:color w:val="292929"/>
          <w:spacing w:val="-1"/>
          <w:shd w:val="clear" w:color="auto" w:fill="FFFFFF"/>
        </w:rPr>
        <w:t>pd.get_dummies</w:t>
      </w:r>
      <w:proofErr w:type="spellEnd"/>
      <w:r w:rsidRPr="0058341E">
        <w:rPr>
          <w:shd w:val="clear" w:color="auto" w:fill="FFFFFF"/>
        </w:rPr>
        <w:t> so as to tell which columns to one-hot-encode, by default it takes the columns with data-type </w:t>
      </w:r>
      <w:r w:rsidRPr="0058341E">
        <w:rPr>
          <w:rStyle w:val="Emphasis"/>
          <w:rFonts w:cs="Times New Roman"/>
          <w:color w:val="292929"/>
          <w:spacing w:val="-1"/>
          <w:shd w:val="clear" w:color="auto" w:fill="FFFFFF"/>
        </w:rPr>
        <w:t>‘object’. </w:t>
      </w:r>
      <w:r w:rsidRPr="0058341E">
        <w:rPr>
          <w:shd w:val="clear" w:color="auto" w:fill="FFFFFF"/>
        </w:rPr>
        <w:t>It then encodes them and returns a new data</w:t>
      </w:r>
      <w:r>
        <w:rPr>
          <w:shd w:val="clear" w:color="auto" w:fill="FFFFFF"/>
        </w:rPr>
        <w:t>-</w:t>
      </w:r>
      <w:r w:rsidRPr="0058341E">
        <w:rPr>
          <w:shd w:val="clear" w:color="auto" w:fill="FFFFFF"/>
        </w:rPr>
        <w:t>frame with new columns that replace the old categorical column</w:t>
      </w:r>
      <w:r w:rsidRPr="0058341E">
        <w:rPr>
          <w:rStyle w:val="Emphasis"/>
          <w:rFonts w:cs="Times New Roman"/>
          <w:i w:val="0"/>
          <w:iCs w:val="0"/>
          <w:color w:val="292929"/>
          <w:spacing w:val="-1"/>
          <w:shd w:val="clear" w:color="auto" w:fill="FFFFFF"/>
        </w:rPr>
        <w:t>.</w:t>
      </w:r>
    </w:p>
    <w:p w14:paraId="7D0BEB53" w14:textId="4D4FB893" w:rsidR="006875F0" w:rsidRDefault="006875F0" w:rsidP="0058341E">
      <w:pPr>
        <w:rPr>
          <w:rStyle w:val="Emphasis"/>
          <w:rFonts w:cs="Times New Roman"/>
          <w:i w:val="0"/>
          <w:iCs w:val="0"/>
          <w:color w:val="292929"/>
          <w:spacing w:val="-1"/>
          <w:shd w:val="clear" w:color="auto" w:fill="FFFFFF"/>
        </w:rPr>
      </w:pPr>
    </w:p>
    <w:p w14:paraId="0668CF20" w14:textId="77777777" w:rsidR="006875F0" w:rsidRPr="0058341E" w:rsidRDefault="006875F0" w:rsidP="0058341E"/>
    <w:p w14:paraId="508E03CF" w14:textId="77777777" w:rsidR="00260C78" w:rsidRDefault="0058341E" w:rsidP="00E25214">
      <w:pPr>
        <w:rPr>
          <w:rFonts w:cs="Times New Roman"/>
        </w:rPr>
      </w:pPr>
      <w:r>
        <w:rPr>
          <w:noProof/>
        </w:rPr>
        <w:drawing>
          <wp:inline distT="0" distB="0" distL="0" distR="0" wp14:anchorId="3EAA5575" wp14:editId="0EDFF9E9">
            <wp:extent cx="5731510" cy="137922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379220"/>
                    </a:xfrm>
                    <a:prstGeom prst="rect">
                      <a:avLst/>
                    </a:prstGeom>
                  </pic:spPr>
                </pic:pic>
              </a:graphicData>
            </a:graphic>
          </wp:inline>
        </w:drawing>
      </w:r>
    </w:p>
    <w:p w14:paraId="6472755E" w14:textId="1D6BEDC9" w:rsidR="006875F0" w:rsidRDefault="00E45198" w:rsidP="00E25214">
      <w:pPr>
        <w:rPr>
          <w:rFonts w:cs="Times New Roman"/>
        </w:rPr>
      </w:pPr>
      <w:r>
        <w:rPr>
          <w:rFonts w:cs="Times New Roman"/>
        </w:rPr>
        <w:lastRenderedPageBreak/>
        <w:t xml:space="preserve">As we have observed that the data set which is provided to us is an imbalanced data set the target variables in the target column are not equally distributed. So, we try resampling the target variable as we have </w:t>
      </w:r>
      <w:r w:rsidR="007D7575">
        <w:rPr>
          <w:rFonts w:cs="Times New Roman"/>
        </w:rPr>
        <w:t>88</w:t>
      </w:r>
      <w:r>
        <w:rPr>
          <w:rFonts w:cs="Times New Roman"/>
        </w:rPr>
        <w:t xml:space="preserve">% </w:t>
      </w:r>
      <w:proofErr w:type="gramStart"/>
      <w:r>
        <w:rPr>
          <w:rFonts w:cs="Times New Roman"/>
        </w:rPr>
        <w:t>of  0</w:t>
      </w:r>
      <w:proofErr w:type="gramEnd"/>
      <w:r>
        <w:rPr>
          <w:rFonts w:cs="Times New Roman"/>
        </w:rPr>
        <w:t>’s and only 1</w:t>
      </w:r>
      <w:r w:rsidR="007D7575">
        <w:rPr>
          <w:rFonts w:cs="Times New Roman"/>
        </w:rPr>
        <w:t>2</w:t>
      </w:r>
      <w:r>
        <w:rPr>
          <w:rFonts w:cs="Times New Roman"/>
        </w:rPr>
        <w:t xml:space="preserve">% of 1’s </w:t>
      </w:r>
      <w:r w:rsidR="006875F0">
        <w:rPr>
          <w:rFonts w:cs="Times New Roman"/>
        </w:rPr>
        <w:t>.</w:t>
      </w:r>
    </w:p>
    <w:p w14:paraId="62638CA0" w14:textId="2016C519" w:rsidR="006875F0" w:rsidRDefault="006875F0" w:rsidP="00E25214">
      <w:pPr>
        <w:rPr>
          <w:rFonts w:cs="Times New Roman"/>
        </w:rPr>
      </w:pPr>
    </w:p>
    <w:p w14:paraId="1E7A9727" w14:textId="4EE45A2E" w:rsidR="006875F0" w:rsidRDefault="006875F0" w:rsidP="006875F0">
      <w:pPr>
        <w:jc w:val="center"/>
        <w:rPr>
          <w:rFonts w:cs="Times New Roman"/>
        </w:rPr>
      </w:pPr>
      <w:r>
        <w:rPr>
          <w:noProof/>
        </w:rPr>
        <w:drawing>
          <wp:inline distT="0" distB="0" distL="0" distR="0" wp14:anchorId="6049FDB7" wp14:editId="038B265F">
            <wp:extent cx="2598420" cy="191533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07442" cy="1921981"/>
                    </a:xfrm>
                    <a:prstGeom prst="rect">
                      <a:avLst/>
                    </a:prstGeom>
                  </pic:spPr>
                </pic:pic>
              </a:graphicData>
            </a:graphic>
          </wp:inline>
        </w:drawing>
      </w:r>
    </w:p>
    <w:p w14:paraId="29646DC8" w14:textId="7EF6FA57" w:rsidR="006875F0" w:rsidRDefault="006875F0" w:rsidP="006875F0">
      <w:pPr>
        <w:jc w:val="center"/>
        <w:rPr>
          <w:rFonts w:cs="Times New Roman"/>
        </w:rPr>
      </w:pPr>
      <w:r>
        <w:rPr>
          <w:rFonts w:cs="Times New Roman"/>
        </w:rPr>
        <w:t>Fig. 2.x</w:t>
      </w:r>
    </w:p>
    <w:p w14:paraId="2DA396A9" w14:textId="63EED357" w:rsidR="00E45198" w:rsidRDefault="00E45198" w:rsidP="00E25214">
      <w:pPr>
        <w:rPr>
          <w:rFonts w:cs="Times New Roman"/>
        </w:rPr>
      </w:pPr>
      <w:r>
        <w:rPr>
          <w:rFonts w:cs="Times New Roman"/>
        </w:rPr>
        <w:t xml:space="preserve">we use over sampling technique so that 1’s match with the 0’s as well so that the model cannot be </w:t>
      </w:r>
      <w:proofErr w:type="spellStart"/>
      <w:r>
        <w:rPr>
          <w:rFonts w:cs="Times New Roman"/>
        </w:rPr>
        <w:t>baised</w:t>
      </w:r>
      <w:proofErr w:type="spellEnd"/>
      <w:r>
        <w:rPr>
          <w:rFonts w:cs="Times New Roman"/>
        </w:rPr>
        <w:t>.</w:t>
      </w:r>
    </w:p>
    <w:p w14:paraId="5C2E94A2" w14:textId="77777777" w:rsidR="006875F0" w:rsidRDefault="006875F0" w:rsidP="00E25214">
      <w:pPr>
        <w:rPr>
          <w:rFonts w:cs="Times New Roman"/>
        </w:rPr>
      </w:pPr>
    </w:p>
    <w:p w14:paraId="5B00764C" w14:textId="77777777" w:rsidR="007D7575" w:rsidRDefault="007D7575" w:rsidP="00E25214">
      <w:pPr>
        <w:rPr>
          <w:rFonts w:cs="Times New Roman"/>
        </w:rPr>
      </w:pPr>
    </w:p>
    <w:p w14:paraId="6A4D9ABA" w14:textId="3BC732AE" w:rsidR="00E45198" w:rsidRDefault="00E45198" w:rsidP="00E25214">
      <w:pPr>
        <w:rPr>
          <w:rFonts w:cs="Times New Roman"/>
          <w:b/>
          <w:bCs/>
          <w:sz w:val="32"/>
          <w:szCs w:val="32"/>
        </w:rPr>
      </w:pPr>
      <w:r w:rsidRPr="00E45198">
        <w:rPr>
          <w:rFonts w:cs="Times New Roman"/>
          <w:b/>
          <w:bCs/>
          <w:sz w:val="32"/>
          <w:szCs w:val="32"/>
        </w:rPr>
        <w:t>Resampling</w:t>
      </w:r>
      <w:r>
        <w:rPr>
          <w:rFonts w:cs="Times New Roman"/>
          <w:b/>
          <w:bCs/>
          <w:sz w:val="32"/>
          <w:szCs w:val="32"/>
        </w:rPr>
        <w:t>:</w:t>
      </w:r>
    </w:p>
    <w:p w14:paraId="4F25B823" w14:textId="5A8D81E4" w:rsidR="007D7575" w:rsidRPr="007D7575" w:rsidRDefault="007D7575" w:rsidP="00E25214">
      <w:pPr>
        <w:rPr>
          <w:rFonts w:cs="Times New Roman"/>
          <w:shd w:val="clear" w:color="auto" w:fill="FFFFFF"/>
        </w:rPr>
      </w:pPr>
      <w:r w:rsidRPr="007D7575">
        <w:rPr>
          <w:rFonts w:cs="Times New Roman"/>
          <w:shd w:val="clear" w:color="auto" w:fill="FFFFFF"/>
        </w:rPr>
        <w:t>A widely adopted technique for dealing with highly unbalanced datasets is called resampling. It consists of removing samples from the majority class (under-sampling) and / or adding more examples from the minority class (over-sampling).</w:t>
      </w:r>
    </w:p>
    <w:p w14:paraId="01BCDD40" w14:textId="6EEF3AB4" w:rsidR="007D7575" w:rsidRPr="007D7575" w:rsidRDefault="007D7575" w:rsidP="007D7575">
      <w:pPr>
        <w:jc w:val="center"/>
        <w:rPr>
          <w:rFonts w:cs="Times New Roman"/>
          <w:b/>
          <w:bCs/>
        </w:rPr>
      </w:pPr>
      <w:r w:rsidRPr="007D7575">
        <w:rPr>
          <w:rFonts w:cs="Times New Roman"/>
          <w:noProof/>
        </w:rPr>
        <w:drawing>
          <wp:inline distT="0" distB="0" distL="0" distR="0" wp14:anchorId="12D00702" wp14:editId="1FDCA694">
            <wp:extent cx="5731510" cy="173672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736725"/>
                    </a:xfrm>
                    <a:prstGeom prst="rect">
                      <a:avLst/>
                    </a:prstGeom>
                  </pic:spPr>
                </pic:pic>
              </a:graphicData>
            </a:graphic>
          </wp:inline>
        </w:drawing>
      </w:r>
    </w:p>
    <w:p w14:paraId="1D8BEE0A" w14:textId="23D61105" w:rsidR="007D7575" w:rsidRDefault="007D7575" w:rsidP="003A4E4B">
      <w:pPr>
        <w:rPr>
          <w:rFonts w:cs="Times New Roman"/>
          <w:shd w:val="clear" w:color="auto" w:fill="FFFFFF"/>
        </w:rPr>
      </w:pPr>
      <w:r w:rsidRPr="007D7575">
        <w:rPr>
          <w:rFonts w:cs="Times New Roman"/>
          <w:shd w:val="clear" w:color="auto" w:fill="FFFFFF"/>
        </w:rPr>
        <w:t>Despite the advantage of balancing classes, these techniques also have their weaknesses. The simplest implementation of over-sampling is to duplicate random records from the minority class, which can cause overfitting. In under-sampling, the simplest technique involves removing random records from the majority class, which can cause loss of information.</w:t>
      </w:r>
    </w:p>
    <w:p w14:paraId="6657B6FE" w14:textId="77777777" w:rsidR="003A4E4B" w:rsidRPr="003A4E4B" w:rsidRDefault="003A4E4B" w:rsidP="003A4E4B">
      <w:pPr>
        <w:rPr>
          <w:rFonts w:cs="Times New Roman"/>
          <w:shd w:val="clear" w:color="auto" w:fill="FFFFFF"/>
        </w:rPr>
      </w:pPr>
    </w:p>
    <w:p w14:paraId="036B786A" w14:textId="4CF73434" w:rsidR="003A4E4B" w:rsidRPr="003A4E4B" w:rsidRDefault="007D7575" w:rsidP="003A4E4B">
      <w:pPr>
        <w:pStyle w:val="Heading2"/>
        <w:spacing w:before="0" w:after="270"/>
        <w:rPr>
          <w:rFonts w:ascii="Times New Roman" w:hAnsi="Times New Roman" w:cs="Times New Roman"/>
          <w:b/>
          <w:bCs/>
          <w:color w:val="000000"/>
          <w:sz w:val="24"/>
          <w:szCs w:val="24"/>
        </w:rPr>
      </w:pPr>
      <w:r w:rsidRPr="007D7575">
        <w:rPr>
          <w:rFonts w:ascii="Times New Roman" w:hAnsi="Times New Roman" w:cs="Times New Roman"/>
          <w:b/>
          <w:bCs/>
          <w:color w:val="000000"/>
          <w:sz w:val="24"/>
          <w:szCs w:val="24"/>
        </w:rPr>
        <w:lastRenderedPageBreak/>
        <w:t>Over-sampling: SMOTE</w:t>
      </w:r>
    </w:p>
    <w:p w14:paraId="1481BF1D" w14:textId="429A837C" w:rsidR="007D7575" w:rsidRDefault="007D7575" w:rsidP="007D7575">
      <w:pPr>
        <w:pStyle w:val="NormalWeb"/>
        <w:spacing w:before="0" w:beforeAutospacing="0" w:after="240" w:afterAutospacing="0"/>
      </w:pPr>
      <w:r w:rsidRPr="007D7575">
        <w:t>SMOTE (Synthetic Minority Oversampling T</w:t>
      </w:r>
      <w:r>
        <w:t>e</w:t>
      </w:r>
      <w:r w:rsidRPr="007D7575">
        <w:t>chnique) consists of synthesizing elements for the minority class, based on those that already exist. It works randomly pic</w:t>
      </w:r>
      <w:r>
        <w:t>ki</w:t>
      </w:r>
      <w:r w:rsidRPr="007D7575">
        <w:t xml:space="preserve">ng a point from the minority class and computing the k-nearest </w:t>
      </w:r>
      <w:proofErr w:type="spellStart"/>
      <w:r w:rsidRPr="007D7575">
        <w:t>neighbors</w:t>
      </w:r>
      <w:proofErr w:type="spellEnd"/>
      <w:r w:rsidRPr="007D7575">
        <w:t xml:space="preserve"> for this point. The synthetic points are added between the chosen point and its </w:t>
      </w:r>
      <w:proofErr w:type="spellStart"/>
      <w:r w:rsidRPr="007D7575">
        <w:t>neighbors</w:t>
      </w:r>
      <w:proofErr w:type="spellEnd"/>
      <w:r w:rsidRPr="007D7575">
        <w:t>.</w:t>
      </w:r>
    </w:p>
    <w:p w14:paraId="3CB308A9" w14:textId="77777777" w:rsidR="003A4E4B" w:rsidRDefault="003A4E4B" w:rsidP="007D7575">
      <w:pPr>
        <w:pStyle w:val="NormalWeb"/>
        <w:spacing w:before="0" w:beforeAutospacing="0" w:after="240" w:afterAutospacing="0"/>
      </w:pPr>
    </w:p>
    <w:p w14:paraId="7ACCD846" w14:textId="77777777" w:rsidR="006875F0" w:rsidRDefault="006875F0" w:rsidP="007D7575">
      <w:pPr>
        <w:pStyle w:val="NormalWeb"/>
        <w:spacing w:before="0" w:beforeAutospacing="0" w:after="240" w:afterAutospacing="0"/>
      </w:pPr>
    </w:p>
    <w:p w14:paraId="11F4B3BC" w14:textId="5E6F969C" w:rsidR="007D7575" w:rsidRPr="007D7575" w:rsidRDefault="007D7575" w:rsidP="007D7575">
      <w:pPr>
        <w:pStyle w:val="NormalWeb"/>
        <w:spacing w:before="0" w:beforeAutospacing="0" w:after="240" w:afterAutospacing="0"/>
        <w:jc w:val="center"/>
      </w:pPr>
      <w:r>
        <w:rPr>
          <w:noProof/>
        </w:rPr>
        <w:drawing>
          <wp:inline distT="0" distB="0" distL="0" distR="0" wp14:anchorId="79F1C1B9" wp14:editId="58DE1F56">
            <wp:extent cx="5448300" cy="1694369"/>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70496" cy="1701272"/>
                    </a:xfrm>
                    <a:prstGeom prst="rect">
                      <a:avLst/>
                    </a:prstGeom>
                  </pic:spPr>
                </pic:pic>
              </a:graphicData>
            </a:graphic>
          </wp:inline>
        </w:drawing>
      </w:r>
    </w:p>
    <w:p w14:paraId="28A7F0AD" w14:textId="7BD57AC9" w:rsidR="00A639E1" w:rsidRDefault="00A639E1" w:rsidP="00E25214">
      <w:pPr>
        <w:rPr>
          <w:rFonts w:cs="Times New Roman"/>
        </w:rPr>
      </w:pPr>
    </w:p>
    <w:p w14:paraId="47D471D2" w14:textId="77777777" w:rsidR="007D7575" w:rsidRDefault="007D7575" w:rsidP="00E25214">
      <w:pPr>
        <w:rPr>
          <w:rFonts w:cs="Times New Roman"/>
        </w:rPr>
      </w:pPr>
    </w:p>
    <w:p w14:paraId="794E5CBA" w14:textId="77777777" w:rsidR="007D7575" w:rsidRDefault="007D7575" w:rsidP="00E25214">
      <w:pPr>
        <w:rPr>
          <w:rFonts w:cs="Times New Roman"/>
        </w:rPr>
      </w:pPr>
    </w:p>
    <w:p w14:paraId="43092549" w14:textId="77777777" w:rsidR="007D7575" w:rsidRDefault="007D7575" w:rsidP="00E25214">
      <w:pPr>
        <w:rPr>
          <w:rFonts w:cs="Times New Roman"/>
        </w:rPr>
      </w:pPr>
    </w:p>
    <w:p w14:paraId="2FC9A556" w14:textId="4E48343F" w:rsidR="00A639E1" w:rsidRDefault="00A639E1" w:rsidP="00E25214">
      <w:pPr>
        <w:rPr>
          <w:rFonts w:cs="Times New Roman"/>
        </w:rPr>
      </w:pPr>
      <w:r>
        <w:rPr>
          <w:rFonts w:cs="Times New Roman"/>
        </w:rPr>
        <w:t>After sampling we have a balanced data set</w:t>
      </w:r>
      <w:r w:rsidR="007D7575">
        <w:rPr>
          <w:rFonts w:cs="Times New Roman"/>
        </w:rPr>
        <w:t>,</w:t>
      </w:r>
    </w:p>
    <w:p w14:paraId="107DB675" w14:textId="5CD87B46" w:rsidR="00A639E1" w:rsidRDefault="006875F0" w:rsidP="007D7575">
      <w:pPr>
        <w:jc w:val="center"/>
        <w:rPr>
          <w:rFonts w:cs="Times New Roman"/>
        </w:rPr>
      </w:pPr>
      <w:r>
        <w:rPr>
          <w:noProof/>
        </w:rPr>
        <w:drawing>
          <wp:inline distT="0" distB="0" distL="0" distR="0" wp14:anchorId="77FE01EB" wp14:editId="17D4C797">
            <wp:extent cx="2941320" cy="213578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47393" cy="2140193"/>
                    </a:xfrm>
                    <a:prstGeom prst="rect">
                      <a:avLst/>
                    </a:prstGeom>
                  </pic:spPr>
                </pic:pic>
              </a:graphicData>
            </a:graphic>
          </wp:inline>
        </w:drawing>
      </w:r>
    </w:p>
    <w:p w14:paraId="75D51D7F" w14:textId="5E0E4AD1" w:rsidR="00A639E1" w:rsidRDefault="00A639E1" w:rsidP="00A639E1">
      <w:pPr>
        <w:jc w:val="center"/>
        <w:rPr>
          <w:rFonts w:cs="Times New Roman"/>
        </w:rPr>
      </w:pPr>
      <w:r>
        <w:rPr>
          <w:rFonts w:cs="Times New Roman"/>
        </w:rPr>
        <w:t>Fig. 2.5</w:t>
      </w:r>
    </w:p>
    <w:p w14:paraId="655923CB" w14:textId="4E1427BB" w:rsidR="00A639E1" w:rsidRDefault="00A639E1" w:rsidP="00A639E1">
      <w:pPr>
        <w:jc w:val="center"/>
        <w:rPr>
          <w:rFonts w:cs="Times New Roman"/>
        </w:rPr>
      </w:pPr>
    </w:p>
    <w:p w14:paraId="76451BA1" w14:textId="5441E281" w:rsidR="003A4E4B" w:rsidRDefault="003A4E4B" w:rsidP="00A639E1">
      <w:pPr>
        <w:jc w:val="center"/>
        <w:rPr>
          <w:rFonts w:cs="Times New Roman"/>
        </w:rPr>
      </w:pPr>
    </w:p>
    <w:p w14:paraId="53217025" w14:textId="77777777" w:rsidR="00260C78" w:rsidRDefault="00260C78" w:rsidP="00A639E1">
      <w:pPr>
        <w:rPr>
          <w:rFonts w:cs="Times New Roman"/>
        </w:rPr>
      </w:pPr>
    </w:p>
    <w:p w14:paraId="4E9DC40B" w14:textId="7334FED7" w:rsidR="00A639E1" w:rsidRPr="00510823" w:rsidRDefault="00A639E1" w:rsidP="00A639E1">
      <w:pPr>
        <w:rPr>
          <w:b/>
          <w:bCs/>
          <w:sz w:val="32"/>
          <w:szCs w:val="32"/>
        </w:rPr>
      </w:pPr>
      <w:r w:rsidRPr="005B6125">
        <w:rPr>
          <w:b/>
          <w:bCs/>
          <w:sz w:val="32"/>
          <w:szCs w:val="32"/>
        </w:rPr>
        <w:lastRenderedPageBreak/>
        <w:t>2.2 Modelling:</w:t>
      </w:r>
    </w:p>
    <w:p w14:paraId="33A7DE84" w14:textId="0FCD80DA" w:rsidR="00A639E1" w:rsidRDefault="00A639E1" w:rsidP="00A639E1">
      <w:r>
        <w:t>In modelling we first have to split the clean dataset to train-set and test-set and then develop different models and evaluate them by metrics.</w:t>
      </w:r>
    </w:p>
    <w:p w14:paraId="59D4D468" w14:textId="357CE351" w:rsidR="00510823" w:rsidRDefault="00510823" w:rsidP="00510823">
      <w:pPr>
        <w:jc w:val="center"/>
      </w:pPr>
      <w:r>
        <w:rPr>
          <w:noProof/>
        </w:rPr>
        <w:drawing>
          <wp:inline distT="0" distB="0" distL="0" distR="0" wp14:anchorId="132978FD" wp14:editId="78798EF7">
            <wp:extent cx="4227749" cy="1554480"/>
            <wp:effectExtent l="0" t="0" r="190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5914" cy="1568513"/>
                    </a:xfrm>
                    <a:prstGeom prst="rect">
                      <a:avLst/>
                    </a:prstGeom>
                  </pic:spPr>
                </pic:pic>
              </a:graphicData>
            </a:graphic>
          </wp:inline>
        </w:drawing>
      </w:r>
    </w:p>
    <w:p w14:paraId="34D55A19" w14:textId="77777777" w:rsidR="00510823" w:rsidRPr="00510823" w:rsidRDefault="00510823" w:rsidP="00510823">
      <w:pPr>
        <w:rPr>
          <w:b/>
          <w:bCs/>
        </w:rPr>
      </w:pPr>
      <w:r w:rsidRPr="00510823">
        <w:rPr>
          <w:rStyle w:val="Strong"/>
          <w:rFonts w:cs="Times New Roman"/>
          <w:b w:val="0"/>
          <w:bCs w:val="0"/>
          <w:color w:val="222222"/>
        </w:rPr>
        <w:t>You can split the dataset into train and test set using the </w:t>
      </w:r>
      <w:proofErr w:type="spellStart"/>
      <w:r w:rsidR="00C27AF6">
        <w:fldChar w:fldCharType="begin"/>
      </w:r>
      <w:r w:rsidR="00C27AF6">
        <w:instrText xml:space="preserve"> HYPERLINK "https://scikit-learn.org/stable/modules/generated/sklearn.model_selection.train_test_split.html" \t "_blank" </w:instrText>
      </w:r>
      <w:r w:rsidR="00C27AF6">
        <w:fldChar w:fldCharType="separate"/>
      </w:r>
      <w:r w:rsidRPr="00510823">
        <w:rPr>
          <w:b/>
          <w:bCs/>
        </w:rPr>
        <w:t>train_test_split</w:t>
      </w:r>
      <w:proofErr w:type="spellEnd"/>
      <w:r w:rsidRPr="00510823">
        <w:rPr>
          <w:b/>
          <w:bCs/>
        </w:rPr>
        <w:t>()</w:t>
      </w:r>
      <w:r w:rsidR="00C27AF6">
        <w:rPr>
          <w:b/>
          <w:bCs/>
        </w:rPr>
        <w:fldChar w:fldCharType="end"/>
      </w:r>
      <w:r w:rsidRPr="00510823">
        <w:rPr>
          <w:rStyle w:val="Strong"/>
          <w:rFonts w:cs="Times New Roman"/>
          <w:b w:val="0"/>
          <w:bCs w:val="0"/>
          <w:color w:val="222222"/>
        </w:rPr>
        <w:t xml:space="preserve"> method of the </w:t>
      </w:r>
      <w:proofErr w:type="spellStart"/>
      <w:r w:rsidRPr="00510823">
        <w:rPr>
          <w:rStyle w:val="Strong"/>
          <w:rFonts w:cs="Times New Roman"/>
          <w:b w:val="0"/>
          <w:bCs w:val="0"/>
          <w:color w:val="222222"/>
        </w:rPr>
        <w:t>sklearn</w:t>
      </w:r>
      <w:proofErr w:type="spellEnd"/>
      <w:r w:rsidRPr="00510823">
        <w:rPr>
          <w:rStyle w:val="Strong"/>
          <w:rFonts w:cs="Times New Roman"/>
          <w:b w:val="0"/>
          <w:bCs w:val="0"/>
          <w:color w:val="222222"/>
        </w:rPr>
        <w:t xml:space="preserve"> library</w:t>
      </w:r>
      <w:r w:rsidRPr="00510823">
        <w:rPr>
          <w:b/>
          <w:bCs/>
        </w:rPr>
        <w:t>.</w:t>
      </w:r>
    </w:p>
    <w:p w14:paraId="77EE39AF" w14:textId="77777777" w:rsidR="00510823" w:rsidRPr="00510823" w:rsidRDefault="00510823" w:rsidP="00510823">
      <w:r w:rsidRPr="00510823">
        <w:t>It accepts one </w:t>
      </w:r>
      <w:r w:rsidRPr="00510823">
        <w:rPr>
          <w:rStyle w:val="Strong"/>
          <w:rFonts w:cs="Times New Roman"/>
          <w:b w:val="0"/>
          <w:bCs w:val="0"/>
          <w:color w:val="222222"/>
        </w:rPr>
        <w:t>mandatory parameter</w:t>
      </w:r>
      <w:r w:rsidRPr="00510823">
        <w:rPr>
          <w:b/>
          <w:bCs/>
        </w:rPr>
        <w:t>.</w:t>
      </w:r>
    </w:p>
    <w:p w14:paraId="0927EF28" w14:textId="6F29EAE2" w:rsidR="00510823" w:rsidRPr="00510823" w:rsidRDefault="00510823" w:rsidP="00510823">
      <w:pPr>
        <w:pStyle w:val="ListParagraph"/>
        <w:numPr>
          <w:ilvl w:val="0"/>
          <w:numId w:val="10"/>
        </w:numPr>
      </w:pPr>
      <w:r w:rsidRPr="00510823">
        <w:rPr>
          <w:rStyle w:val="typ"/>
          <w:rFonts w:cs="Times New Roman"/>
          <w:color w:val="222222"/>
        </w:rPr>
        <w:t>Input</w:t>
      </w:r>
      <w:r w:rsidRPr="00510823">
        <w:rPr>
          <w:rStyle w:val="pln"/>
          <w:rFonts w:cs="Times New Roman"/>
          <w:color w:val="222222"/>
        </w:rPr>
        <w:t> </w:t>
      </w:r>
      <w:r w:rsidRPr="00510823">
        <w:rPr>
          <w:rStyle w:val="typ"/>
          <w:rFonts w:cs="Times New Roman"/>
          <w:color w:val="222222"/>
        </w:rPr>
        <w:t>Dataset</w:t>
      </w:r>
      <w:r w:rsidRPr="00510823">
        <w:t xml:space="preserve"> – It is a sequence of array-like objects of the same size. Allowed inputs are lists, NumPy arrays, </w:t>
      </w:r>
      <w:proofErr w:type="spellStart"/>
      <w:r w:rsidRPr="00510823">
        <w:t>scipy</w:t>
      </w:r>
      <w:proofErr w:type="spellEnd"/>
      <w:r w:rsidRPr="00510823">
        <w:t xml:space="preserve">-sparse matrices, or </w:t>
      </w:r>
      <w:proofErr w:type="gramStart"/>
      <w:r w:rsidRPr="00510823">
        <w:t>pandas</w:t>
      </w:r>
      <w:proofErr w:type="gramEnd"/>
      <w:r w:rsidRPr="00510823">
        <w:t xml:space="preserve"> data frames.</w:t>
      </w:r>
    </w:p>
    <w:p w14:paraId="5C0E7951" w14:textId="77777777" w:rsidR="00510823" w:rsidRPr="00510823" w:rsidRDefault="00510823" w:rsidP="00510823">
      <w:r w:rsidRPr="00510823">
        <w:t>It also accepts few other </w:t>
      </w:r>
      <w:r w:rsidRPr="00510823">
        <w:rPr>
          <w:rStyle w:val="Strong"/>
          <w:rFonts w:cs="Times New Roman"/>
          <w:color w:val="222222"/>
        </w:rPr>
        <w:t>optional parameters</w:t>
      </w:r>
      <w:r w:rsidRPr="00510823">
        <w:t>.</w:t>
      </w:r>
    </w:p>
    <w:p w14:paraId="32510393" w14:textId="099AD7C8" w:rsidR="00510823" w:rsidRPr="00510823" w:rsidRDefault="00510823" w:rsidP="00510823">
      <w:pPr>
        <w:pStyle w:val="ListParagraph"/>
        <w:numPr>
          <w:ilvl w:val="0"/>
          <w:numId w:val="10"/>
        </w:numPr>
      </w:pPr>
      <w:proofErr w:type="spellStart"/>
      <w:r w:rsidRPr="00510823">
        <w:rPr>
          <w:rStyle w:val="pln"/>
          <w:rFonts w:cs="Times New Roman"/>
          <w:color w:val="222222"/>
        </w:rPr>
        <w:t>test_size</w:t>
      </w:r>
      <w:proofErr w:type="spellEnd"/>
      <w:r w:rsidRPr="00510823">
        <w:t> – Size of the test dataset split. It normally accepts float or int type of values. If you want to have 25% of the data for testing, you can pass 0.25 as </w:t>
      </w:r>
      <w:proofErr w:type="spellStart"/>
      <w:r w:rsidRPr="00510823">
        <w:rPr>
          <w:rStyle w:val="pln"/>
          <w:rFonts w:cs="Times New Roman"/>
          <w:color w:val="222222"/>
        </w:rPr>
        <w:t>test_size</w:t>
      </w:r>
      <w:proofErr w:type="spellEnd"/>
      <w:r w:rsidRPr="00510823">
        <w:rPr>
          <w:rStyle w:val="pln"/>
          <w:rFonts w:cs="Times New Roman"/>
          <w:color w:val="222222"/>
        </w:rPr>
        <w:t> </w:t>
      </w:r>
      <w:r w:rsidRPr="00510823">
        <w:rPr>
          <w:rStyle w:val="pun"/>
          <w:rFonts w:cs="Times New Roman"/>
          <w:color w:val="222222"/>
        </w:rPr>
        <w:t>=</w:t>
      </w:r>
      <w:r w:rsidRPr="00510823">
        <w:rPr>
          <w:rStyle w:val="pln"/>
          <w:rFonts w:cs="Times New Roman"/>
          <w:color w:val="222222"/>
        </w:rPr>
        <w:t> </w:t>
      </w:r>
      <w:r w:rsidRPr="00510823">
        <w:rPr>
          <w:rStyle w:val="lit"/>
          <w:rFonts w:cs="Times New Roman"/>
          <w:color w:val="222222"/>
        </w:rPr>
        <w:t>0.25</w:t>
      </w:r>
      <w:r w:rsidRPr="00510823">
        <w:t>. If it is set to </w:t>
      </w:r>
      <w:r w:rsidRPr="00510823">
        <w:rPr>
          <w:rStyle w:val="kwd"/>
          <w:rFonts w:cs="Times New Roman"/>
          <w:color w:val="222222"/>
        </w:rPr>
        <w:t>None</w:t>
      </w:r>
      <w:r w:rsidRPr="00510823">
        <w:t>, the size will be automatically set to complement the train size. If the </w:t>
      </w:r>
      <w:proofErr w:type="spellStart"/>
      <w:r w:rsidRPr="00510823">
        <w:rPr>
          <w:rStyle w:val="typ"/>
          <w:rFonts w:cs="Times New Roman"/>
          <w:color w:val="222222"/>
        </w:rPr>
        <w:t>Train_size</w:t>
      </w:r>
      <w:proofErr w:type="spellEnd"/>
      <w:r w:rsidRPr="00510823">
        <w:t> is also </w:t>
      </w:r>
      <w:r w:rsidRPr="00510823">
        <w:rPr>
          <w:rStyle w:val="kwd"/>
          <w:rFonts w:cs="Times New Roman"/>
          <w:color w:val="222222"/>
        </w:rPr>
        <w:t>None</w:t>
      </w:r>
      <w:r w:rsidRPr="00510823">
        <w:t>, then it’ll be set to 0.25.</w:t>
      </w:r>
    </w:p>
    <w:p w14:paraId="6902EE80" w14:textId="77777777" w:rsidR="00510823" w:rsidRPr="00510823" w:rsidRDefault="00510823" w:rsidP="00510823">
      <w:pPr>
        <w:pStyle w:val="ListParagraph"/>
        <w:numPr>
          <w:ilvl w:val="0"/>
          <w:numId w:val="10"/>
        </w:numPr>
      </w:pPr>
      <w:proofErr w:type="spellStart"/>
      <w:r w:rsidRPr="00510823">
        <w:rPr>
          <w:rStyle w:val="pln"/>
          <w:rFonts w:cs="Times New Roman"/>
          <w:color w:val="222222"/>
        </w:rPr>
        <w:t>train_size</w:t>
      </w:r>
      <w:proofErr w:type="spellEnd"/>
      <w:r w:rsidRPr="00510823">
        <w:t> – Size of the train dataset split. It normally accepts float or int type of values. If you want to have 75% of the data for training, you can pass 0.75 as </w:t>
      </w:r>
      <w:proofErr w:type="spellStart"/>
      <w:r w:rsidRPr="00510823">
        <w:rPr>
          <w:rStyle w:val="pln"/>
          <w:rFonts w:cs="Times New Roman"/>
          <w:color w:val="222222"/>
        </w:rPr>
        <w:t>train_size</w:t>
      </w:r>
      <w:proofErr w:type="spellEnd"/>
      <w:r w:rsidRPr="00510823">
        <w:rPr>
          <w:rStyle w:val="pln"/>
          <w:rFonts w:cs="Times New Roman"/>
          <w:color w:val="222222"/>
        </w:rPr>
        <w:t> </w:t>
      </w:r>
      <w:r w:rsidRPr="00510823">
        <w:rPr>
          <w:rStyle w:val="pun"/>
          <w:rFonts w:cs="Times New Roman"/>
          <w:color w:val="222222"/>
        </w:rPr>
        <w:t>=</w:t>
      </w:r>
      <w:r w:rsidRPr="00510823">
        <w:rPr>
          <w:rStyle w:val="pln"/>
          <w:rFonts w:cs="Times New Roman"/>
          <w:color w:val="222222"/>
        </w:rPr>
        <w:t> </w:t>
      </w:r>
      <w:r w:rsidRPr="00510823">
        <w:rPr>
          <w:rStyle w:val="lit"/>
          <w:rFonts w:cs="Times New Roman"/>
          <w:color w:val="222222"/>
        </w:rPr>
        <w:t>0.75</w:t>
      </w:r>
      <w:r w:rsidRPr="00510823">
        <w:t>. If it is set to </w:t>
      </w:r>
      <w:r w:rsidRPr="00510823">
        <w:rPr>
          <w:rStyle w:val="kwd"/>
          <w:rFonts w:cs="Times New Roman"/>
          <w:color w:val="222222"/>
        </w:rPr>
        <w:t>None</w:t>
      </w:r>
      <w:r w:rsidRPr="00510823">
        <w:t>, the size will be automatically set to complement the test size. If the </w:t>
      </w:r>
      <w:proofErr w:type="spellStart"/>
      <w:r w:rsidRPr="00510823">
        <w:rPr>
          <w:rStyle w:val="pln"/>
          <w:rFonts w:cs="Times New Roman"/>
          <w:color w:val="222222"/>
        </w:rPr>
        <w:t>test_size</w:t>
      </w:r>
      <w:proofErr w:type="spellEnd"/>
      <w:r w:rsidRPr="00510823">
        <w:t> is also </w:t>
      </w:r>
      <w:r w:rsidRPr="00510823">
        <w:rPr>
          <w:rStyle w:val="kwd"/>
          <w:rFonts w:cs="Times New Roman"/>
          <w:color w:val="222222"/>
        </w:rPr>
        <w:t>None</w:t>
      </w:r>
      <w:r w:rsidRPr="00510823">
        <w:t>, then it’ll be set to 0.75.</w:t>
      </w:r>
    </w:p>
    <w:p w14:paraId="30848502" w14:textId="77777777" w:rsidR="00510823" w:rsidRPr="00510823" w:rsidRDefault="00510823" w:rsidP="00510823">
      <w:pPr>
        <w:pStyle w:val="ListParagraph"/>
        <w:numPr>
          <w:ilvl w:val="0"/>
          <w:numId w:val="10"/>
        </w:numPr>
      </w:pPr>
      <w:proofErr w:type="spellStart"/>
      <w:r w:rsidRPr="00510823">
        <w:rPr>
          <w:rStyle w:val="pln"/>
          <w:rFonts w:cs="Times New Roman"/>
          <w:color w:val="222222"/>
        </w:rPr>
        <w:t>random_state</w:t>
      </w:r>
      <w:proofErr w:type="spellEnd"/>
      <w:r w:rsidRPr="00510823">
        <w:t> – It is an </w:t>
      </w:r>
      <w:r w:rsidRPr="00510823">
        <w:rPr>
          <w:rStyle w:val="kwd"/>
          <w:rFonts w:cs="Times New Roman"/>
          <w:color w:val="222222"/>
        </w:rPr>
        <w:t>int</w:t>
      </w:r>
      <w:r w:rsidRPr="00510823">
        <w:t> type parameter. It controls the shuffling applied to the dataset before splitting it into two sets.</w:t>
      </w:r>
    </w:p>
    <w:p w14:paraId="66EF75C4" w14:textId="77777777" w:rsidR="00510823" w:rsidRPr="00510823" w:rsidRDefault="00510823" w:rsidP="00510823">
      <w:pPr>
        <w:pStyle w:val="ListParagraph"/>
        <w:numPr>
          <w:ilvl w:val="0"/>
          <w:numId w:val="10"/>
        </w:numPr>
      </w:pPr>
      <w:r w:rsidRPr="00510823">
        <w:rPr>
          <w:rStyle w:val="pln"/>
          <w:rFonts w:cs="Times New Roman"/>
          <w:color w:val="222222"/>
        </w:rPr>
        <w:t>shuffle</w:t>
      </w:r>
      <w:r w:rsidRPr="00510823">
        <w:t xml:space="preserve"> – It is a </w:t>
      </w:r>
      <w:proofErr w:type="spellStart"/>
      <w:r w:rsidRPr="00510823">
        <w:t>boolean</w:t>
      </w:r>
      <w:proofErr w:type="spellEnd"/>
      <w:r w:rsidRPr="00510823">
        <w:t xml:space="preserve"> type parameter. It is used to denote whether shuffling must be done before the split. If shuffling is </w:t>
      </w:r>
      <w:r w:rsidRPr="00510823">
        <w:rPr>
          <w:rStyle w:val="kwd"/>
          <w:rFonts w:cs="Times New Roman"/>
          <w:color w:val="222222"/>
        </w:rPr>
        <w:t>False</w:t>
      </w:r>
      <w:r w:rsidRPr="00510823">
        <w:t>, then the next parameter, stratify must be </w:t>
      </w:r>
      <w:r w:rsidRPr="00510823">
        <w:rPr>
          <w:rStyle w:val="kwd"/>
          <w:rFonts w:cs="Times New Roman"/>
          <w:color w:val="222222"/>
        </w:rPr>
        <w:t>None</w:t>
      </w:r>
      <w:r w:rsidRPr="00510823">
        <w:t>.</w:t>
      </w:r>
    </w:p>
    <w:p w14:paraId="0B85CA74" w14:textId="77777777" w:rsidR="00510823" w:rsidRPr="00510823" w:rsidRDefault="00510823" w:rsidP="00510823">
      <w:pPr>
        <w:pStyle w:val="ListParagraph"/>
        <w:numPr>
          <w:ilvl w:val="0"/>
          <w:numId w:val="10"/>
        </w:numPr>
      </w:pPr>
      <w:r w:rsidRPr="00510823">
        <w:rPr>
          <w:rStyle w:val="pln"/>
          <w:rFonts w:cs="Times New Roman"/>
          <w:color w:val="222222"/>
        </w:rPr>
        <w:t>stratify</w:t>
      </w:r>
      <w:r w:rsidRPr="00510823">
        <w:t> – array-like object. It is used to split the data in a stratified fashion using the class labels.</w:t>
      </w:r>
    </w:p>
    <w:p w14:paraId="62833FCA" w14:textId="439AEEE2" w:rsidR="006875F0" w:rsidRDefault="00510823" w:rsidP="00A639E1">
      <w:r>
        <w:t>Snippet:</w:t>
      </w:r>
    </w:p>
    <w:p w14:paraId="6D47110E" w14:textId="44D826F7" w:rsidR="003A4E4B" w:rsidRDefault="006875F0" w:rsidP="00A639E1">
      <w:pPr>
        <w:rPr>
          <w:rFonts w:cs="Times New Roman"/>
        </w:rPr>
      </w:pPr>
      <w:r>
        <w:rPr>
          <w:noProof/>
        </w:rPr>
        <w:drawing>
          <wp:inline distT="0" distB="0" distL="0" distR="0" wp14:anchorId="524E9424" wp14:editId="2453BE99">
            <wp:extent cx="5731510" cy="128460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84605"/>
                    </a:xfrm>
                    <a:prstGeom prst="rect">
                      <a:avLst/>
                    </a:prstGeom>
                  </pic:spPr>
                </pic:pic>
              </a:graphicData>
            </a:graphic>
          </wp:inline>
        </w:drawing>
      </w:r>
    </w:p>
    <w:p w14:paraId="3DA3137B" w14:textId="51339FE5" w:rsidR="00A639E1" w:rsidRDefault="00A639E1" w:rsidP="00A639E1">
      <w:pPr>
        <w:rPr>
          <w:b/>
          <w:bCs/>
          <w:sz w:val="28"/>
          <w:szCs w:val="28"/>
        </w:rPr>
      </w:pPr>
      <w:r>
        <w:rPr>
          <w:b/>
          <w:bCs/>
          <w:sz w:val="28"/>
          <w:szCs w:val="28"/>
        </w:rPr>
        <w:lastRenderedPageBreak/>
        <w:t>2.2.1 Logistic Regression</w:t>
      </w:r>
      <w:r w:rsidR="006875F0">
        <w:rPr>
          <w:b/>
          <w:bCs/>
          <w:sz w:val="28"/>
          <w:szCs w:val="28"/>
        </w:rPr>
        <w:t xml:space="preserve"> using </w:t>
      </w:r>
      <w:proofErr w:type="spellStart"/>
      <w:r w:rsidR="00510823">
        <w:rPr>
          <w:b/>
          <w:bCs/>
          <w:sz w:val="28"/>
          <w:szCs w:val="28"/>
        </w:rPr>
        <w:t>S</w:t>
      </w:r>
      <w:r w:rsidR="006875F0">
        <w:rPr>
          <w:b/>
          <w:bCs/>
          <w:sz w:val="28"/>
          <w:szCs w:val="28"/>
        </w:rPr>
        <w:t>tat</w:t>
      </w:r>
      <w:r w:rsidR="00510823">
        <w:rPr>
          <w:b/>
          <w:bCs/>
          <w:sz w:val="28"/>
          <w:szCs w:val="28"/>
        </w:rPr>
        <w:t>s</w:t>
      </w:r>
      <w:r w:rsidR="006875F0">
        <w:rPr>
          <w:b/>
          <w:bCs/>
          <w:sz w:val="28"/>
          <w:szCs w:val="28"/>
        </w:rPr>
        <w:t>models</w:t>
      </w:r>
      <w:proofErr w:type="spellEnd"/>
    </w:p>
    <w:p w14:paraId="7C6F4E35" w14:textId="77777777" w:rsidR="00510823" w:rsidRDefault="00510823" w:rsidP="00510823">
      <w:pPr>
        <w:rPr>
          <w:b/>
          <w:bCs/>
          <w:shd w:val="clear" w:color="auto" w:fill="FFFFFF"/>
        </w:rPr>
      </w:pPr>
    </w:p>
    <w:p w14:paraId="746575D7" w14:textId="71DD4FB7" w:rsidR="006875F0" w:rsidRDefault="00510823" w:rsidP="00A639E1">
      <w:pPr>
        <w:rPr>
          <w:b/>
          <w:bCs/>
        </w:rPr>
      </w:pPr>
      <w:r w:rsidRPr="00510823">
        <w:rPr>
          <w:b/>
          <w:bCs/>
          <w:shd w:val="clear" w:color="auto" w:fill="FFFFFF"/>
        </w:rPr>
        <w:t>Logistic regression</w:t>
      </w:r>
      <w:r w:rsidRPr="00510823">
        <w:rPr>
          <w:shd w:val="clear" w:color="auto" w:fill="FFFFFF"/>
        </w:rPr>
        <w:t xml:space="preserve"> is the type of regression analysis used to find the probability of a certain event occurring. It is the best suited type of regression for cases where we have a categorical dependent variable which can take only discrete values. </w:t>
      </w:r>
    </w:p>
    <w:p w14:paraId="52481318" w14:textId="77777777" w:rsidR="009F48A4" w:rsidRPr="009F48A4" w:rsidRDefault="009F48A4" w:rsidP="00A639E1">
      <w:pPr>
        <w:rPr>
          <w:b/>
          <w:bCs/>
        </w:rPr>
      </w:pPr>
    </w:p>
    <w:p w14:paraId="6325745F" w14:textId="77777777" w:rsidR="006875F0" w:rsidRPr="006875F0" w:rsidRDefault="006875F0" w:rsidP="006875F0">
      <w:proofErr w:type="spellStart"/>
      <w:r w:rsidRPr="006875F0">
        <w:rPr>
          <w:rStyle w:val="Strong"/>
          <w:rFonts w:cs="Times New Roman"/>
          <w:color w:val="273239"/>
          <w:spacing w:val="2"/>
          <w:bdr w:val="none" w:sz="0" w:space="0" w:color="auto" w:frame="1"/>
        </w:rPr>
        <w:t>Statsmodels</w:t>
      </w:r>
      <w:proofErr w:type="spellEnd"/>
      <w:r w:rsidRPr="006875F0">
        <w:t> is a Python module that provides various functions for estimating different statistical models and performing statistical tests  </w:t>
      </w:r>
    </w:p>
    <w:p w14:paraId="2EEE4AC3" w14:textId="77777777" w:rsidR="006875F0" w:rsidRPr="006875F0" w:rsidRDefault="006875F0" w:rsidP="006875F0">
      <w:r w:rsidRPr="006875F0">
        <w:t>First, we define the set of dependent(</w:t>
      </w:r>
      <w:r w:rsidRPr="006875F0">
        <w:rPr>
          <w:rStyle w:val="Strong"/>
          <w:rFonts w:cs="Times New Roman"/>
          <w:color w:val="273239"/>
          <w:spacing w:val="2"/>
          <w:bdr w:val="none" w:sz="0" w:space="0" w:color="auto" w:frame="1"/>
        </w:rPr>
        <w:t>y</w:t>
      </w:r>
      <w:r w:rsidRPr="006875F0">
        <w:t>) and independent(</w:t>
      </w:r>
      <w:r w:rsidRPr="006875F0">
        <w:rPr>
          <w:rStyle w:val="Strong"/>
          <w:rFonts w:cs="Times New Roman"/>
          <w:color w:val="273239"/>
          <w:spacing w:val="2"/>
          <w:bdr w:val="none" w:sz="0" w:space="0" w:color="auto" w:frame="1"/>
        </w:rPr>
        <w:t>X</w:t>
      </w:r>
      <w:r w:rsidRPr="006875F0">
        <w:t>) variables. If the dependent variable is in non-numeric form, it is first converted to numeric using dummies. The file used in the example for training the model, can be downloaded </w:t>
      </w:r>
      <w:hyperlink r:id="rId39" w:tgtFrame="_blank" w:history="1">
        <w:r w:rsidRPr="006875F0">
          <w:rPr>
            <w:rStyle w:val="Hyperlink"/>
            <w:rFonts w:cs="Times New Roman"/>
            <w:spacing w:val="2"/>
            <w:bdr w:val="none" w:sz="0" w:space="0" w:color="auto" w:frame="1"/>
          </w:rPr>
          <w:t>here</w:t>
        </w:r>
      </w:hyperlink>
      <w:r w:rsidRPr="006875F0">
        <w:t>.</w:t>
      </w:r>
    </w:p>
    <w:p w14:paraId="06B6E40C" w14:textId="77777777" w:rsidR="006875F0" w:rsidRPr="006875F0" w:rsidRDefault="006875F0" w:rsidP="006875F0">
      <w:proofErr w:type="spellStart"/>
      <w:r w:rsidRPr="006875F0">
        <w:t>Statsmodels</w:t>
      </w:r>
      <w:proofErr w:type="spellEnd"/>
      <w:r w:rsidRPr="006875F0">
        <w:t xml:space="preserve"> provides a </w:t>
      </w:r>
      <w:proofErr w:type="gramStart"/>
      <w:r w:rsidRPr="006875F0">
        <w:rPr>
          <w:rStyle w:val="Strong"/>
          <w:rFonts w:cs="Times New Roman"/>
          <w:color w:val="273239"/>
          <w:spacing w:val="2"/>
          <w:bdr w:val="none" w:sz="0" w:space="0" w:color="auto" w:frame="1"/>
        </w:rPr>
        <w:t>Logit(</w:t>
      </w:r>
      <w:proofErr w:type="gramEnd"/>
      <w:r w:rsidRPr="006875F0">
        <w:rPr>
          <w:rStyle w:val="Strong"/>
          <w:rFonts w:cs="Times New Roman"/>
          <w:color w:val="273239"/>
          <w:spacing w:val="2"/>
          <w:bdr w:val="none" w:sz="0" w:space="0" w:color="auto" w:frame="1"/>
        </w:rPr>
        <w:t>)</w:t>
      </w:r>
      <w:r w:rsidRPr="006875F0">
        <w:t> function for performing logistic regression. The </w:t>
      </w:r>
      <w:proofErr w:type="gramStart"/>
      <w:r w:rsidRPr="006875F0">
        <w:rPr>
          <w:i/>
          <w:iCs/>
          <w:bdr w:val="none" w:sz="0" w:space="0" w:color="auto" w:frame="1"/>
        </w:rPr>
        <w:t>Logit(</w:t>
      </w:r>
      <w:proofErr w:type="gramEnd"/>
      <w:r w:rsidRPr="006875F0">
        <w:rPr>
          <w:i/>
          <w:iCs/>
          <w:bdr w:val="none" w:sz="0" w:space="0" w:color="auto" w:frame="1"/>
        </w:rPr>
        <w:t>)</w:t>
      </w:r>
      <w:r w:rsidRPr="006875F0">
        <w:t> function accepts </w:t>
      </w:r>
      <w:r w:rsidRPr="006875F0">
        <w:rPr>
          <w:rStyle w:val="Strong"/>
          <w:rFonts w:cs="Times New Roman"/>
          <w:color w:val="273239"/>
          <w:spacing w:val="2"/>
          <w:bdr w:val="none" w:sz="0" w:space="0" w:color="auto" w:frame="1"/>
        </w:rPr>
        <w:t>y</w:t>
      </w:r>
      <w:r w:rsidRPr="006875F0">
        <w:t> and </w:t>
      </w:r>
      <w:r w:rsidRPr="006875F0">
        <w:rPr>
          <w:rStyle w:val="Strong"/>
          <w:rFonts w:cs="Times New Roman"/>
          <w:color w:val="273239"/>
          <w:spacing w:val="2"/>
          <w:bdr w:val="none" w:sz="0" w:space="0" w:color="auto" w:frame="1"/>
        </w:rPr>
        <w:t>X</w:t>
      </w:r>
      <w:r w:rsidRPr="006875F0">
        <w:t> as parameters and returns the </w:t>
      </w:r>
      <w:r w:rsidRPr="006875F0">
        <w:rPr>
          <w:i/>
          <w:iCs/>
          <w:bdr w:val="none" w:sz="0" w:space="0" w:color="auto" w:frame="1"/>
        </w:rPr>
        <w:t>Logit</w:t>
      </w:r>
      <w:r w:rsidRPr="006875F0">
        <w:t> object. The model is then fitted to the data.</w:t>
      </w:r>
    </w:p>
    <w:p w14:paraId="35812FFE" w14:textId="7981D28C" w:rsidR="00A639E1" w:rsidRDefault="00100A14" w:rsidP="00100A14">
      <w:pPr>
        <w:jc w:val="center"/>
        <w:rPr>
          <w:b/>
          <w:bCs/>
          <w:sz w:val="28"/>
          <w:szCs w:val="28"/>
        </w:rPr>
      </w:pPr>
      <w:r>
        <w:rPr>
          <w:noProof/>
        </w:rPr>
        <w:drawing>
          <wp:inline distT="0" distB="0" distL="0" distR="0" wp14:anchorId="04773901" wp14:editId="5BBE3B49">
            <wp:extent cx="4312920" cy="3027846"/>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22854" cy="3034820"/>
                    </a:xfrm>
                    <a:prstGeom prst="rect">
                      <a:avLst/>
                    </a:prstGeom>
                  </pic:spPr>
                </pic:pic>
              </a:graphicData>
            </a:graphic>
          </wp:inline>
        </w:drawing>
      </w:r>
    </w:p>
    <w:p w14:paraId="7C7A6F69" w14:textId="5B2BED92" w:rsidR="00A74141" w:rsidRDefault="00A74141" w:rsidP="00A639E1">
      <w:pPr>
        <w:rPr>
          <w:rFonts w:cs="Times New Roman"/>
        </w:rPr>
      </w:pPr>
    </w:p>
    <w:p w14:paraId="652129DA" w14:textId="77777777" w:rsidR="00100A14" w:rsidRPr="00100A14" w:rsidRDefault="00100A14" w:rsidP="00100A14">
      <w:r w:rsidRPr="00100A14">
        <w:t>Explanation of some of the terms in the summary table:</w:t>
      </w:r>
    </w:p>
    <w:p w14:paraId="444F6AEF" w14:textId="77777777" w:rsidR="00100A14" w:rsidRPr="00100A14" w:rsidRDefault="00100A14" w:rsidP="00100A14">
      <w:proofErr w:type="spellStart"/>
      <w:proofErr w:type="gramStart"/>
      <w:r w:rsidRPr="00100A14">
        <w:rPr>
          <w:rStyle w:val="Strong"/>
          <w:rFonts w:cs="Times New Roman"/>
          <w:color w:val="273239"/>
          <w:spacing w:val="2"/>
          <w:bdr w:val="none" w:sz="0" w:space="0" w:color="auto" w:frame="1"/>
        </w:rPr>
        <w:t>coef</w:t>
      </w:r>
      <w:proofErr w:type="spellEnd"/>
      <w:r w:rsidRPr="00100A14">
        <w:rPr>
          <w:rStyle w:val="Strong"/>
          <w:rFonts w:cs="Times New Roman"/>
          <w:color w:val="273239"/>
          <w:spacing w:val="2"/>
          <w:bdr w:val="none" w:sz="0" w:space="0" w:color="auto" w:frame="1"/>
        </w:rPr>
        <w:t xml:space="preserve"> :</w:t>
      </w:r>
      <w:proofErr w:type="gramEnd"/>
      <w:r w:rsidRPr="00100A14">
        <w:t> the coefficients of the independent variables in the regression equation.</w:t>
      </w:r>
    </w:p>
    <w:p w14:paraId="35C62B64" w14:textId="77777777" w:rsidR="00100A14" w:rsidRPr="00100A14" w:rsidRDefault="00100A14" w:rsidP="00100A14">
      <w:r w:rsidRPr="00100A14">
        <w:rPr>
          <w:rStyle w:val="Strong"/>
          <w:rFonts w:cs="Times New Roman"/>
          <w:color w:val="273239"/>
          <w:spacing w:val="2"/>
          <w:bdr w:val="none" w:sz="0" w:space="0" w:color="auto" w:frame="1"/>
        </w:rPr>
        <w:t>Log-</w:t>
      </w:r>
      <w:proofErr w:type="gramStart"/>
      <w:r w:rsidRPr="00100A14">
        <w:rPr>
          <w:rStyle w:val="Strong"/>
          <w:rFonts w:cs="Times New Roman"/>
          <w:color w:val="273239"/>
          <w:spacing w:val="2"/>
          <w:bdr w:val="none" w:sz="0" w:space="0" w:color="auto" w:frame="1"/>
        </w:rPr>
        <w:t>Likelihood :</w:t>
      </w:r>
      <w:proofErr w:type="gramEnd"/>
      <w:r w:rsidRPr="00100A14">
        <w:t> the natural logarithm of the Maximum Likelihood Estimation(MLE) function. MLE is the optimization process of finding the set of parameters that result in the best fit.</w:t>
      </w:r>
    </w:p>
    <w:p w14:paraId="1DA9900D" w14:textId="77777777" w:rsidR="00100A14" w:rsidRDefault="00100A14" w:rsidP="00100A14">
      <w:r w:rsidRPr="00100A14">
        <w:rPr>
          <w:rStyle w:val="Strong"/>
          <w:rFonts w:cs="Times New Roman"/>
          <w:color w:val="273239"/>
          <w:spacing w:val="2"/>
          <w:bdr w:val="none" w:sz="0" w:space="0" w:color="auto" w:frame="1"/>
        </w:rPr>
        <w:t>LL-</w:t>
      </w:r>
      <w:proofErr w:type="gramStart"/>
      <w:r w:rsidRPr="00100A14">
        <w:rPr>
          <w:rStyle w:val="Strong"/>
          <w:rFonts w:cs="Times New Roman"/>
          <w:color w:val="273239"/>
          <w:spacing w:val="2"/>
          <w:bdr w:val="none" w:sz="0" w:space="0" w:color="auto" w:frame="1"/>
        </w:rPr>
        <w:t>Null :</w:t>
      </w:r>
      <w:proofErr w:type="gramEnd"/>
      <w:r w:rsidRPr="00100A14">
        <w:t> the value of log-likelihood of the model when no independent variable is included(only an intercept is included).</w:t>
      </w:r>
    </w:p>
    <w:p w14:paraId="6B2DD6D4" w14:textId="5A664889" w:rsidR="00100A14" w:rsidRPr="003A4E4B" w:rsidRDefault="00100A14" w:rsidP="00A74141">
      <w:r w:rsidRPr="00100A14">
        <w:rPr>
          <w:rStyle w:val="Strong"/>
          <w:rFonts w:cs="Times New Roman"/>
          <w:color w:val="273239"/>
          <w:spacing w:val="2"/>
          <w:bdr w:val="none" w:sz="0" w:space="0" w:color="auto" w:frame="1"/>
        </w:rPr>
        <w:t>Pseudo R-</w:t>
      </w:r>
      <w:proofErr w:type="spellStart"/>
      <w:r w:rsidRPr="00100A14">
        <w:rPr>
          <w:rStyle w:val="Strong"/>
          <w:rFonts w:cs="Times New Roman"/>
          <w:color w:val="273239"/>
          <w:spacing w:val="2"/>
          <w:bdr w:val="none" w:sz="0" w:space="0" w:color="auto" w:frame="1"/>
        </w:rPr>
        <w:t>squ</w:t>
      </w:r>
      <w:proofErr w:type="spellEnd"/>
      <w:proofErr w:type="gramStart"/>
      <w:r w:rsidRPr="00100A14">
        <w:rPr>
          <w:rStyle w:val="Strong"/>
          <w:rFonts w:cs="Times New Roman"/>
          <w:color w:val="273239"/>
          <w:spacing w:val="2"/>
          <w:bdr w:val="none" w:sz="0" w:space="0" w:color="auto" w:frame="1"/>
        </w:rPr>
        <w:t>. :</w:t>
      </w:r>
      <w:proofErr w:type="gramEnd"/>
      <w:r w:rsidRPr="00100A14">
        <w:t> a substitute for the </w:t>
      </w:r>
      <w:hyperlink r:id="rId41" w:history="1">
        <w:r w:rsidRPr="00100A14">
          <w:rPr>
            <w:rStyle w:val="Hyperlink"/>
            <w:rFonts w:cs="Times New Roman"/>
            <w:spacing w:val="2"/>
            <w:bdr w:val="none" w:sz="0" w:space="0" w:color="auto" w:frame="1"/>
          </w:rPr>
          <w:t>R-squared</w:t>
        </w:r>
      </w:hyperlink>
      <w:r w:rsidRPr="00100A14">
        <w:t> value in Least Squares linear regression. It is the ratio of the log-likelihood of the null model to that of the full model.</w:t>
      </w:r>
    </w:p>
    <w:p w14:paraId="4A30F381" w14:textId="79382E52" w:rsidR="00100A14" w:rsidRDefault="00F7428B" w:rsidP="00100A14">
      <w:pPr>
        <w:jc w:val="center"/>
        <w:rPr>
          <w:b/>
          <w:bCs/>
          <w:sz w:val="28"/>
          <w:szCs w:val="28"/>
        </w:rPr>
      </w:pPr>
      <w:r>
        <w:rPr>
          <w:noProof/>
        </w:rPr>
        <w:lastRenderedPageBreak/>
        <w:drawing>
          <wp:inline distT="0" distB="0" distL="0" distR="0" wp14:anchorId="7B55F0B4" wp14:editId="2B001F67">
            <wp:extent cx="4905375" cy="8248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05375" cy="8248650"/>
                    </a:xfrm>
                    <a:prstGeom prst="rect">
                      <a:avLst/>
                    </a:prstGeom>
                  </pic:spPr>
                </pic:pic>
              </a:graphicData>
            </a:graphic>
          </wp:inline>
        </w:drawing>
      </w:r>
    </w:p>
    <w:p w14:paraId="0571E72E" w14:textId="63B099E2" w:rsidR="00B9219D" w:rsidRPr="00F7428B" w:rsidRDefault="00100A14" w:rsidP="00A74141">
      <w:r>
        <w:t>The p-values of all the variables are less than 0.05 except one, hence statistically significant.</w:t>
      </w:r>
    </w:p>
    <w:p w14:paraId="19A69CC0" w14:textId="017A9E0E" w:rsidR="004401A7" w:rsidRPr="00E7156C" w:rsidRDefault="00E7156C" w:rsidP="004401A7">
      <w:pPr>
        <w:pStyle w:val="Heading2"/>
        <w:jc w:val="center"/>
        <w:rPr>
          <w:rFonts w:ascii="Times New Roman" w:hAnsi="Times New Roman" w:cs="Times New Roman"/>
          <w:b/>
          <w:bCs/>
          <w:color w:val="000000" w:themeColor="text1"/>
          <w:sz w:val="36"/>
          <w:szCs w:val="36"/>
        </w:rPr>
      </w:pPr>
      <w:r w:rsidRPr="00E7156C">
        <w:rPr>
          <w:rFonts w:ascii="Times New Roman" w:hAnsi="Times New Roman" w:cs="Times New Roman"/>
          <w:b/>
          <w:bCs/>
          <w:color w:val="000000" w:themeColor="text1"/>
          <w:sz w:val="36"/>
          <w:szCs w:val="36"/>
        </w:rPr>
        <w:lastRenderedPageBreak/>
        <w:t>3.</w:t>
      </w:r>
      <w:r w:rsidR="00BD762D" w:rsidRPr="00E7156C">
        <w:rPr>
          <w:rFonts w:ascii="Times New Roman" w:hAnsi="Times New Roman" w:cs="Times New Roman"/>
          <w:b/>
          <w:bCs/>
          <w:color w:val="000000" w:themeColor="text1"/>
          <w:sz w:val="36"/>
          <w:szCs w:val="36"/>
        </w:rPr>
        <w:t>RESULTS</w:t>
      </w:r>
    </w:p>
    <w:p w14:paraId="27D82707" w14:textId="77777777" w:rsidR="004401A7" w:rsidRPr="00E7156C" w:rsidRDefault="004401A7" w:rsidP="004401A7">
      <w:pPr>
        <w:rPr>
          <w:rFonts w:cs="Times New Roman"/>
          <w:b/>
          <w:bCs/>
          <w:color w:val="000000" w:themeColor="text1"/>
          <w:sz w:val="22"/>
          <w:szCs w:val="22"/>
        </w:rPr>
      </w:pPr>
    </w:p>
    <w:p w14:paraId="7F337995" w14:textId="730CFC13" w:rsidR="00BD762D" w:rsidRPr="00BD762D" w:rsidRDefault="004401A7" w:rsidP="004401A7">
      <w:pPr>
        <w:rPr>
          <w:b/>
          <w:bCs/>
          <w:sz w:val="28"/>
          <w:szCs w:val="28"/>
        </w:rPr>
      </w:pPr>
      <w:r>
        <w:rPr>
          <w:b/>
          <w:bCs/>
          <w:sz w:val="28"/>
          <w:szCs w:val="28"/>
        </w:rPr>
        <w:t>Model Evaluation:</w:t>
      </w:r>
    </w:p>
    <w:p w14:paraId="3070CA9A" w14:textId="335B9E4F" w:rsidR="004401A7" w:rsidRDefault="004401A7" w:rsidP="004401A7">
      <w:r>
        <w:t xml:space="preserve">For Evaluating a classification model we have regression metrics they </w:t>
      </w:r>
      <w:proofErr w:type="gramStart"/>
      <w:r>
        <w:t>are:-</w:t>
      </w:r>
      <w:proofErr w:type="gramEnd"/>
    </w:p>
    <w:p w14:paraId="7846DBEB" w14:textId="77777777" w:rsidR="00B9219D" w:rsidRDefault="00B9219D" w:rsidP="00B9219D">
      <w:pPr>
        <w:rPr>
          <w:rFonts w:cs="Times New Roman"/>
        </w:rPr>
      </w:pPr>
    </w:p>
    <w:p w14:paraId="516FCF7D" w14:textId="6BB664BA" w:rsidR="00B9219D" w:rsidRPr="00B9219D" w:rsidRDefault="00B9219D" w:rsidP="00B9219D">
      <w:pPr>
        <w:pStyle w:val="ListParagraph"/>
        <w:numPr>
          <w:ilvl w:val="1"/>
          <w:numId w:val="13"/>
        </w:numPr>
        <w:rPr>
          <w:rFonts w:cs="Times New Roman"/>
          <w:b/>
          <w:bCs/>
        </w:rPr>
      </w:pPr>
      <w:r w:rsidRPr="00B9219D">
        <w:rPr>
          <w:rFonts w:cs="Times New Roman"/>
          <w:b/>
          <w:bCs/>
        </w:rPr>
        <w:t>Logistic Regression Metrics:</w:t>
      </w:r>
    </w:p>
    <w:p w14:paraId="411FB3F0" w14:textId="77777777" w:rsidR="00B9219D" w:rsidRDefault="00B9219D" w:rsidP="004401A7"/>
    <w:p w14:paraId="4CCF4974" w14:textId="71E02801" w:rsidR="004401A7" w:rsidRDefault="004401A7" w:rsidP="004401A7">
      <w:pPr>
        <w:rPr>
          <w:b/>
          <w:bCs/>
        </w:rPr>
      </w:pPr>
      <w:r>
        <w:rPr>
          <w:b/>
          <w:bCs/>
        </w:rPr>
        <w:t>3.1.1 Confusion Matrix</w:t>
      </w:r>
    </w:p>
    <w:p w14:paraId="21610D11" w14:textId="4A1386E6" w:rsidR="004401A7" w:rsidRDefault="004401A7" w:rsidP="004401A7">
      <w:pPr>
        <w:jc w:val="both"/>
      </w:pPr>
      <w:r>
        <w:t>In machine learning, confusion matrix is one of the easiest ways to summarize the performance of your algorithm. At times, it is difficult to judge the accuracy of a model by just looking at the accuracy because of problems like unequal distribution. So, a better way to check how good your model is, is to use a confusion matrix.</w:t>
      </w:r>
    </w:p>
    <w:p w14:paraId="6A2AF307" w14:textId="77777777" w:rsidR="004401A7" w:rsidRDefault="004401A7" w:rsidP="004401A7">
      <w:pPr>
        <w:jc w:val="both"/>
        <w:rPr>
          <w:b/>
          <w:bCs/>
        </w:rPr>
      </w:pPr>
      <w:r>
        <w:rPr>
          <w:noProof/>
        </w:rPr>
        <w:drawing>
          <wp:inline distT="0" distB="0" distL="0" distR="0" wp14:anchorId="5233639E" wp14:editId="26D20EAA">
            <wp:extent cx="5731510" cy="3116580"/>
            <wp:effectExtent l="0" t="0" r="254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116580"/>
                    </a:xfrm>
                    <a:prstGeom prst="rect">
                      <a:avLst/>
                    </a:prstGeom>
                  </pic:spPr>
                </pic:pic>
              </a:graphicData>
            </a:graphic>
          </wp:inline>
        </w:drawing>
      </w:r>
    </w:p>
    <w:p w14:paraId="278E3C4F" w14:textId="205AED44" w:rsidR="004401A7" w:rsidRDefault="004401A7" w:rsidP="004401A7">
      <w:pPr>
        <w:rPr>
          <w:b/>
          <w:bCs/>
        </w:rPr>
      </w:pPr>
      <w:r>
        <w:rPr>
          <w:b/>
          <w:bCs/>
        </w:rPr>
        <w:t>3.1.2 Accuracy</w:t>
      </w:r>
    </w:p>
    <w:p w14:paraId="5B4D033F" w14:textId="4E57DAF3" w:rsidR="004401A7" w:rsidRDefault="004401A7" w:rsidP="004401A7">
      <w:r>
        <w:t>It is the most intuitive performance measure and it simply a ratio of correctly predicted to the total observations.</w:t>
      </w:r>
    </w:p>
    <w:p w14:paraId="1191B013" w14:textId="5E85FEA1" w:rsidR="006741B0" w:rsidRPr="006741B0" w:rsidRDefault="004401A7" w:rsidP="006741B0">
      <w:pPr>
        <w:rPr>
          <w:b/>
          <w:bCs/>
        </w:rPr>
      </w:pPr>
      <w:r>
        <w:rPr>
          <w:b/>
          <w:bCs/>
        </w:rPr>
        <w:t xml:space="preserve">3.1.3 </w:t>
      </w:r>
      <w:r w:rsidR="006741B0" w:rsidRPr="006741B0">
        <w:rPr>
          <w:rFonts w:cs="Times New Roman"/>
          <w:b/>
          <w:bCs/>
          <w:color w:val="222222"/>
        </w:rPr>
        <w:t>Sensitivity / True Positive Rate / Recall</w:t>
      </w:r>
    </w:p>
    <w:p w14:paraId="1D1C8107" w14:textId="2CEBDC4A" w:rsidR="006741B0" w:rsidRPr="006741B0" w:rsidRDefault="006741B0" w:rsidP="006741B0">
      <w:pPr>
        <w:pStyle w:val="NormalWeb"/>
        <w:shd w:val="clear" w:color="auto" w:fill="FFFFFF"/>
        <w:spacing w:before="0" w:beforeAutospacing="0" w:line="495" w:lineRule="atLeast"/>
        <w:jc w:val="center"/>
        <w:rPr>
          <w:color w:val="222222"/>
        </w:rPr>
      </w:pPr>
      <w:r w:rsidRPr="006741B0">
        <w:rPr>
          <w:noProof/>
          <w:color w:val="222222"/>
        </w:rPr>
        <w:drawing>
          <wp:inline distT="0" distB="0" distL="0" distR="0" wp14:anchorId="01F0E519" wp14:editId="08D6A104">
            <wp:extent cx="1859280" cy="373380"/>
            <wp:effectExtent l="0" t="0" r="7620" b="7620"/>
            <wp:docPr id="64" name="Picture 64" descr="Sensitivity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nsitivity formul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59280" cy="373380"/>
                    </a:xfrm>
                    <a:prstGeom prst="rect">
                      <a:avLst/>
                    </a:prstGeom>
                    <a:noFill/>
                    <a:ln>
                      <a:noFill/>
                    </a:ln>
                  </pic:spPr>
                </pic:pic>
              </a:graphicData>
            </a:graphic>
          </wp:inline>
        </w:drawing>
      </w:r>
    </w:p>
    <w:p w14:paraId="1E7B7212" w14:textId="77777777" w:rsidR="006741B0" w:rsidRDefault="006741B0" w:rsidP="006741B0">
      <w:pPr>
        <w:pStyle w:val="NormalWeb"/>
        <w:shd w:val="clear" w:color="auto" w:fill="FFFFFF"/>
        <w:spacing w:before="0" w:beforeAutospacing="0" w:line="495" w:lineRule="atLeast"/>
        <w:rPr>
          <w:color w:val="222222"/>
        </w:rPr>
      </w:pPr>
      <w:r w:rsidRPr="006741B0">
        <w:rPr>
          <w:color w:val="222222"/>
        </w:rPr>
        <w:t>Sensitivity tells us what proportion of the positive class got correctly classified.</w:t>
      </w:r>
    </w:p>
    <w:p w14:paraId="0915C045" w14:textId="19695F5B" w:rsidR="006741B0" w:rsidRPr="006741B0" w:rsidRDefault="006741B0" w:rsidP="006741B0">
      <w:pPr>
        <w:pStyle w:val="NormalWeb"/>
        <w:shd w:val="clear" w:color="auto" w:fill="FFFFFF"/>
        <w:spacing w:before="0" w:beforeAutospacing="0" w:line="495" w:lineRule="atLeast"/>
        <w:rPr>
          <w:color w:val="222222"/>
        </w:rPr>
      </w:pPr>
      <w:r w:rsidRPr="006741B0">
        <w:rPr>
          <w:b/>
          <w:bCs/>
          <w:color w:val="222222"/>
        </w:rPr>
        <w:lastRenderedPageBreak/>
        <w:t>3.1.4</w:t>
      </w:r>
      <w:r>
        <w:rPr>
          <w:b/>
          <w:bCs/>
          <w:color w:val="222222"/>
        </w:rPr>
        <w:t xml:space="preserve"> </w:t>
      </w:r>
      <w:r w:rsidRPr="006741B0">
        <w:rPr>
          <w:b/>
          <w:bCs/>
          <w:color w:val="222222"/>
        </w:rPr>
        <w:t>False Negative Rate</w:t>
      </w:r>
    </w:p>
    <w:p w14:paraId="227DBF3B" w14:textId="1711E9DF" w:rsidR="006741B0" w:rsidRPr="006741B0" w:rsidRDefault="006741B0" w:rsidP="006741B0">
      <w:pPr>
        <w:pStyle w:val="NormalWeb"/>
        <w:shd w:val="clear" w:color="auto" w:fill="FFFFFF"/>
        <w:spacing w:before="0" w:beforeAutospacing="0" w:line="495" w:lineRule="atLeast"/>
        <w:jc w:val="center"/>
        <w:rPr>
          <w:color w:val="222222"/>
        </w:rPr>
      </w:pPr>
      <w:r w:rsidRPr="006741B0">
        <w:rPr>
          <w:noProof/>
          <w:color w:val="222222"/>
        </w:rPr>
        <w:drawing>
          <wp:inline distT="0" distB="0" distL="0" distR="0" wp14:anchorId="2AE7B01D" wp14:editId="3226D6F9">
            <wp:extent cx="1432560" cy="373380"/>
            <wp:effectExtent l="0" t="0" r="0" b="7620"/>
            <wp:docPr id="66" name="Picture 66" descr="False Negative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se Negative Ra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2560" cy="373380"/>
                    </a:xfrm>
                    <a:prstGeom prst="rect">
                      <a:avLst/>
                    </a:prstGeom>
                    <a:noFill/>
                    <a:ln>
                      <a:noFill/>
                    </a:ln>
                  </pic:spPr>
                </pic:pic>
              </a:graphicData>
            </a:graphic>
          </wp:inline>
        </w:drawing>
      </w:r>
    </w:p>
    <w:p w14:paraId="4D1DFBB2" w14:textId="77777777" w:rsidR="006741B0" w:rsidRPr="006741B0" w:rsidRDefault="006741B0" w:rsidP="006741B0">
      <w:pPr>
        <w:pStyle w:val="NormalWeb"/>
        <w:shd w:val="clear" w:color="auto" w:fill="FFFFFF"/>
        <w:spacing w:before="0" w:beforeAutospacing="0" w:line="495" w:lineRule="atLeast"/>
        <w:rPr>
          <w:color w:val="222222"/>
        </w:rPr>
      </w:pPr>
      <w:r w:rsidRPr="006741B0">
        <w:rPr>
          <w:color w:val="222222"/>
        </w:rPr>
        <w:t>False Negative Rate (FNR) tells us what proportion of the positive class got incorrectly classified by the classifier.</w:t>
      </w:r>
    </w:p>
    <w:p w14:paraId="5C454F6C" w14:textId="20B8C690" w:rsidR="006741B0" w:rsidRDefault="006741B0" w:rsidP="006741B0">
      <w:pPr>
        <w:pStyle w:val="NormalWeb"/>
        <w:shd w:val="clear" w:color="auto" w:fill="FFFFFF"/>
        <w:spacing w:before="0" w:beforeAutospacing="0" w:line="495" w:lineRule="atLeast"/>
        <w:rPr>
          <w:color w:val="222222"/>
        </w:rPr>
      </w:pPr>
      <w:r w:rsidRPr="006741B0">
        <w:rPr>
          <w:color w:val="222222"/>
        </w:rPr>
        <w:t>A higher TPR and a lower FNR is desirable since we want to correctly classify the positive class.</w:t>
      </w:r>
    </w:p>
    <w:p w14:paraId="6BA64D17" w14:textId="77777777" w:rsidR="006741B0" w:rsidRPr="006741B0" w:rsidRDefault="006741B0" w:rsidP="006741B0">
      <w:pPr>
        <w:pStyle w:val="NormalWeb"/>
        <w:shd w:val="clear" w:color="auto" w:fill="FFFFFF"/>
        <w:spacing w:before="0" w:beforeAutospacing="0" w:line="495" w:lineRule="atLeast"/>
        <w:rPr>
          <w:color w:val="222222"/>
        </w:rPr>
      </w:pPr>
    </w:p>
    <w:p w14:paraId="1B858E76" w14:textId="2D5815B3" w:rsidR="006741B0" w:rsidRPr="006741B0" w:rsidRDefault="006741B0" w:rsidP="006741B0">
      <w:pPr>
        <w:pStyle w:val="Heading3"/>
        <w:shd w:val="clear" w:color="auto" w:fill="FFFFFF"/>
        <w:spacing w:before="0"/>
        <w:rPr>
          <w:rFonts w:ascii="Times New Roman" w:hAnsi="Times New Roman" w:cs="Times New Roman"/>
          <w:color w:val="222222"/>
        </w:rPr>
      </w:pPr>
      <w:r>
        <w:rPr>
          <w:rFonts w:ascii="Times New Roman" w:hAnsi="Times New Roman" w:cs="Times New Roman"/>
          <w:b/>
          <w:bCs/>
          <w:color w:val="222222"/>
        </w:rPr>
        <w:t xml:space="preserve">3.1.5 </w:t>
      </w:r>
      <w:r w:rsidRPr="006741B0">
        <w:rPr>
          <w:rFonts w:ascii="Times New Roman" w:hAnsi="Times New Roman" w:cs="Times New Roman"/>
          <w:b/>
          <w:bCs/>
          <w:color w:val="222222"/>
        </w:rPr>
        <w:t>Specificity / True Negative Rate</w:t>
      </w:r>
    </w:p>
    <w:p w14:paraId="6DB714D0" w14:textId="6E50AF32" w:rsidR="006741B0" w:rsidRPr="006741B0" w:rsidRDefault="006741B0" w:rsidP="006741B0">
      <w:pPr>
        <w:pStyle w:val="NormalWeb"/>
        <w:shd w:val="clear" w:color="auto" w:fill="FFFFFF"/>
        <w:spacing w:before="0" w:beforeAutospacing="0" w:line="495" w:lineRule="atLeast"/>
        <w:jc w:val="center"/>
        <w:rPr>
          <w:color w:val="222222"/>
        </w:rPr>
      </w:pPr>
      <w:r w:rsidRPr="006741B0">
        <w:rPr>
          <w:noProof/>
          <w:color w:val="222222"/>
        </w:rPr>
        <w:drawing>
          <wp:inline distT="0" distB="0" distL="0" distR="0" wp14:anchorId="155C181D" wp14:editId="10A6E94B">
            <wp:extent cx="1866900" cy="373380"/>
            <wp:effectExtent l="0" t="0" r="0" b="7620"/>
            <wp:docPr id="65" name="Picture 65" descr="Specificity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pecificity formul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66900" cy="373380"/>
                    </a:xfrm>
                    <a:prstGeom prst="rect">
                      <a:avLst/>
                    </a:prstGeom>
                    <a:noFill/>
                    <a:ln>
                      <a:noFill/>
                    </a:ln>
                  </pic:spPr>
                </pic:pic>
              </a:graphicData>
            </a:graphic>
          </wp:inline>
        </w:drawing>
      </w:r>
    </w:p>
    <w:p w14:paraId="23A66880" w14:textId="65E84FD5" w:rsidR="006741B0" w:rsidRDefault="006741B0" w:rsidP="006741B0">
      <w:pPr>
        <w:pStyle w:val="NormalWeb"/>
        <w:shd w:val="clear" w:color="auto" w:fill="FFFFFF"/>
        <w:spacing w:before="0" w:beforeAutospacing="0" w:line="495" w:lineRule="atLeast"/>
        <w:rPr>
          <w:color w:val="222222"/>
        </w:rPr>
      </w:pPr>
      <w:r w:rsidRPr="006741B0">
        <w:rPr>
          <w:color w:val="222222"/>
        </w:rPr>
        <w:t>Specificity tells us what proportion of the negative class got correctly classified.</w:t>
      </w:r>
    </w:p>
    <w:p w14:paraId="1C4B8E8D" w14:textId="77777777" w:rsidR="006741B0" w:rsidRDefault="006741B0" w:rsidP="006741B0">
      <w:pPr>
        <w:pStyle w:val="NormalWeb"/>
        <w:shd w:val="clear" w:color="auto" w:fill="FFFFFF"/>
        <w:spacing w:before="0" w:beforeAutospacing="0" w:line="495" w:lineRule="atLeast"/>
        <w:rPr>
          <w:color w:val="222222"/>
        </w:rPr>
      </w:pPr>
    </w:p>
    <w:p w14:paraId="300FA758" w14:textId="211A1126" w:rsidR="006741B0" w:rsidRPr="006741B0" w:rsidRDefault="006741B0" w:rsidP="006741B0">
      <w:pPr>
        <w:rPr>
          <w:b/>
          <w:bCs/>
        </w:rPr>
      </w:pPr>
      <w:r>
        <w:rPr>
          <w:b/>
          <w:bCs/>
        </w:rPr>
        <w:t xml:space="preserve">3.1.6 </w:t>
      </w:r>
      <w:r w:rsidRPr="006741B0">
        <w:rPr>
          <w:b/>
          <w:bCs/>
        </w:rPr>
        <w:t>False Positive Rate</w:t>
      </w:r>
    </w:p>
    <w:p w14:paraId="6393AE83" w14:textId="339E6DD1" w:rsidR="006741B0" w:rsidRPr="006741B0" w:rsidRDefault="006741B0" w:rsidP="006741B0">
      <w:pPr>
        <w:jc w:val="center"/>
      </w:pPr>
      <w:r w:rsidRPr="006741B0">
        <w:rPr>
          <w:noProof/>
        </w:rPr>
        <w:drawing>
          <wp:inline distT="0" distB="0" distL="0" distR="0" wp14:anchorId="679090CB" wp14:editId="1CF9BB98">
            <wp:extent cx="2788920" cy="373380"/>
            <wp:effectExtent l="0" t="0" r="0" b="7620"/>
            <wp:docPr id="67" name="Picture 67" descr="False Positive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lse Positive Rat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88920" cy="373380"/>
                    </a:xfrm>
                    <a:prstGeom prst="rect">
                      <a:avLst/>
                    </a:prstGeom>
                    <a:noFill/>
                    <a:ln>
                      <a:noFill/>
                    </a:ln>
                  </pic:spPr>
                </pic:pic>
              </a:graphicData>
            </a:graphic>
          </wp:inline>
        </w:drawing>
      </w:r>
    </w:p>
    <w:p w14:paraId="339AC5BC" w14:textId="77777777" w:rsidR="006741B0" w:rsidRPr="006741B0" w:rsidRDefault="006741B0" w:rsidP="006741B0">
      <w:r w:rsidRPr="006741B0">
        <w:t>FPR tells us what proportion of the negative class got incorrectly classified by the classifier.</w:t>
      </w:r>
    </w:p>
    <w:p w14:paraId="53A09796" w14:textId="19A8677B" w:rsidR="006741B0" w:rsidRDefault="006741B0" w:rsidP="006741B0">
      <w:r w:rsidRPr="006741B0">
        <w:t>A higher TNR and a lower FPR is desirable since we want to correctly classify the negative class.</w:t>
      </w:r>
    </w:p>
    <w:p w14:paraId="6C968C42" w14:textId="77777777" w:rsidR="006741B0" w:rsidRPr="006741B0" w:rsidRDefault="006741B0" w:rsidP="006741B0"/>
    <w:p w14:paraId="209072ED" w14:textId="77777777" w:rsidR="004E5C25" w:rsidRDefault="004E5C25" w:rsidP="004401A7"/>
    <w:p w14:paraId="0C5EE776" w14:textId="69BE34B4" w:rsidR="004401A7" w:rsidRDefault="004401A7" w:rsidP="004401A7">
      <w:pPr>
        <w:rPr>
          <w:b/>
          <w:bCs/>
        </w:rPr>
      </w:pPr>
      <w:r>
        <w:rPr>
          <w:b/>
          <w:bCs/>
        </w:rPr>
        <w:t xml:space="preserve">3.1.4 </w:t>
      </w:r>
      <w:r w:rsidR="004E5C25">
        <w:rPr>
          <w:b/>
          <w:bCs/>
        </w:rPr>
        <w:t>Precision</w:t>
      </w:r>
    </w:p>
    <w:p w14:paraId="1914A03F" w14:textId="77777777" w:rsidR="004E5C25" w:rsidRDefault="004E5C25" w:rsidP="004401A7">
      <w:r>
        <w:t xml:space="preserve">It is also called as the positive predictive value. Number of correct positives in your model that predicts compared to the total number of positives it predicts. </w:t>
      </w:r>
    </w:p>
    <w:p w14:paraId="40F8D1C1" w14:textId="0010A431" w:rsidR="004E5C25" w:rsidRDefault="004E5C25" w:rsidP="004401A7">
      <w:pPr>
        <w:rPr>
          <w:b/>
          <w:bCs/>
        </w:rPr>
      </w:pPr>
      <w:r>
        <w:t>Precision = True Positives / (True Positives + False Positives)</w:t>
      </w:r>
    </w:p>
    <w:p w14:paraId="2F7BC1A4" w14:textId="1977A6EC" w:rsidR="004E5C25" w:rsidRDefault="004E5C25" w:rsidP="004E5C25">
      <w:pPr>
        <w:rPr>
          <w:rFonts w:cs="Times New Roman"/>
        </w:rPr>
      </w:pPr>
    </w:p>
    <w:p w14:paraId="1E4B6B47" w14:textId="4E5F451F" w:rsidR="006741B0" w:rsidRDefault="006741B0" w:rsidP="004E5C25">
      <w:pPr>
        <w:rPr>
          <w:rFonts w:cs="Times New Roman"/>
        </w:rPr>
      </w:pPr>
    </w:p>
    <w:p w14:paraId="0238CED1" w14:textId="5F32E8C0" w:rsidR="004E5C25" w:rsidRDefault="004E5C25" w:rsidP="004E5C25">
      <w:pPr>
        <w:pStyle w:val="ListParagraph"/>
        <w:ind w:left="1080"/>
        <w:rPr>
          <w:rFonts w:cs="Times New Roman"/>
          <w:b/>
          <w:bCs/>
        </w:rPr>
      </w:pPr>
    </w:p>
    <w:p w14:paraId="5CB29E76" w14:textId="0E9772DF" w:rsidR="004E5C25" w:rsidRPr="00601627" w:rsidRDefault="003A4E4B" w:rsidP="00601627">
      <w:pPr>
        <w:jc w:val="center"/>
        <w:rPr>
          <w:rFonts w:cs="Times New Roman"/>
        </w:rPr>
      </w:pPr>
      <w:r>
        <w:rPr>
          <w:noProof/>
        </w:rPr>
        <w:lastRenderedPageBreak/>
        <w:drawing>
          <wp:inline distT="0" distB="0" distL="0" distR="0" wp14:anchorId="631E97D9" wp14:editId="56F0DF67">
            <wp:extent cx="3665220" cy="3105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85168" cy="3122695"/>
                    </a:xfrm>
                    <a:prstGeom prst="rect">
                      <a:avLst/>
                    </a:prstGeom>
                  </pic:spPr>
                </pic:pic>
              </a:graphicData>
            </a:graphic>
          </wp:inline>
        </w:drawing>
      </w:r>
    </w:p>
    <w:p w14:paraId="126C0E37" w14:textId="77777777" w:rsidR="004E5C25" w:rsidRDefault="004E5C25" w:rsidP="004E5C25">
      <w:pPr>
        <w:pStyle w:val="ListParagraph"/>
        <w:ind w:left="1080"/>
        <w:rPr>
          <w:rFonts w:cs="Times New Roman"/>
          <w:b/>
          <w:bCs/>
        </w:rPr>
      </w:pPr>
    </w:p>
    <w:p w14:paraId="3CDC9DF2" w14:textId="77777777" w:rsidR="004E5C25" w:rsidRDefault="004E5C25" w:rsidP="004E5C25">
      <w:pPr>
        <w:pStyle w:val="ListParagraph"/>
        <w:ind w:left="1080"/>
        <w:rPr>
          <w:rFonts w:cs="Times New Roman"/>
        </w:rPr>
      </w:pPr>
    </w:p>
    <w:p w14:paraId="51C4D4F6" w14:textId="4C1D9010" w:rsidR="004E5C25" w:rsidRPr="006D3BF7" w:rsidRDefault="003A4E4B" w:rsidP="00601627">
      <w:pPr>
        <w:pStyle w:val="ListParagraph"/>
        <w:ind w:left="1080"/>
        <w:rPr>
          <w:rFonts w:cs="Times New Roman"/>
          <w:b/>
          <w:bCs/>
        </w:rPr>
      </w:pPr>
      <w:r>
        <w:rPr>
          <w:noProof/>
        </w:rPr>
        <w:drawing>
          <wp:inline distT="0" distB="0" distL="0" distR="0" wp14:anchorId="252C9B0B" wp14:editId="3B44B7AF">
            <wp:extent cx="2505075" cy="1314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05075" cy="1314450"/>
                    </a:xfrm>
                    <a:prstGeom prst="rect">
                      <a:avLst/>
                    </a:prstGeom>
                  </pic:spPr>
                </pic:pic>
              </a:graphicData>
            </a:graphic>
          </wp:inline>
        </w:drawing>
      </w:r>
    </w:p>
    <w:p w14:paraId="1E5628FB" w14:textId="77777777" w:rsidR="00B9219D" w:rsidRPr="00EB45C9" w:rsidRDefault="00B9219D" w:rsidP="00B9219D"/>
    <w:p w14:paraId="6A6EEF83" w14:textId="409FBA82" w:rsidR="00B9219D" w:rsidRDefault="00B9219D" w:rsidP="00B9219D">
      <w:pPr>
        <w:rPr>
          <w:color w:val="292929"/>
          <w:spacing w:val="-1"/>
          <w:shd w:val="clear" w:color="auto" w:fill="FFFFFF"/>
        </w:rPr>
      </w:pPr>
      <w:r w:rsidRPr="00EB45C9">
        <w:rPr>
          <w:color w:val="292929"/>
          <w:spacing w:val="-1"/>
          <w:shd w:val="clear" w:color="auto" w:fill="FFFFFF"/>
        </w:rPr>
        <w:t>The result is telling us that we have</w:t>
      </w:r>
      <w:r>
        <w:rPr>
          <w:color w:val="292929"/>
          <w:spacing w:val="-1"/>
          <w:shd w:val="clear" w:color="auto" w:fill="FFFFFF"/>
        </w:rPr>
        <w:t xml:space="preserve"> </w:t>
      </w:r>
      <w:r w:rsidRPr="00EB45C9">
        <w:rPr>
          <w:b/>
          <w:bCs/>
          <w:color w:val="292929"/>
          <w:spacing w:val="-1"/>
          <w:shd w:val="clear" w:color="auto" w:fill="FFFFFF"/>
        </w:rPr>
        <w:t>3</w:t>
      </w:r>
      <w:r w:rsidR="003A4E4B">
        <w:rPr>
          <w:b/>
          <w:bCs/>
          <w:color w:val="292929"/>
          <w:spacing w:val="-1"/>
          <w:shd w:val="clear" w:color="auto" w:fill="FFFFFF"/>
        </w:rPr>
        <w:t>660</w:t>
      </w:r>
      <w:r w:rsidRPr="00EB45C9">
        <w:rPr>
          <w:b/>
          <w:bCs/>
          <w:color w:val="292929"/>
          <w:spacing w:val="-1"/>
          <w:shd w:val="clear" w:color="auto" w:fill="FFFFFF"/>
        </w:rPr>
        <w:t>+4</w:t>
      </w:r>
      <w:r w:rsidR="003A4E4B">
        <w:rPr>
          <w:b/>
          <w:bCs/>
          <w:color w:val="292929"/>
          <w:spacing w:val="-1"/>
          <w:shd w:val="clear" w:color="auto" w:fill="FFFFFF"/>
        </w:rPr>
        <w:t>182</w:t>
      </w:r>
      <w:r w:rsidRPr="00EB45C9">
        <w:rPr>
          <w:color w:val="292929"/>
          <w:spacing w:val="-1"/>
          <w:shd w:val="clear" w:color="auto" w:fill="FFFFFF"/>
        </w:rPr>
        <w:t> correct predictions and </w:t>
      </w:r>
      <w:r w:rsidRPr="00EB45C9">
        <w:rPr>
          <w:rStyle w:val="Emphasis"/>
          <w:rFonts w:cs="Times New Roman"/>
          <w:b/>
          <w:bCs/>
          <w:i w:val="0"/>
          <w:iCs w:val="0"/>
          <w:color w:val="292929"/>
          <w:spacing w:val="-1"/>
          <w:shd w:val="clear" w:color="auto" w:fill="FFFFFF"/>
        </w:rPr>
        <w:t>2</w:t>
      </w:r>
      <w:r w:rsidR="003A4E4B">
        <w:rPr>
          <w:rStyle w:val="Emphasis"/>
          <w:rFonts w:cs="Times New Roman"/>
          <w:b/>
          <w:bCs/>
          <w:i w:val="0"/>
          <w:iCs w:val="0"/>
          <w:color w:val="292929"/>
          <w:spacing w:val="-1"/>
          <w:shd w:val="clear" w:color="auto" w:fill="FFFFFF"/>
        </w:rPr>
        <w:t>409</w:t>
      </w:r>
      <w:r w:rsidRPr="00EB45C9">
        <w:rPr>
          <w:rStyle w:val="Emphasis"/>
          <w:rFonts w:cs="Times New Roman"/>
          <w:b/>
          <w:bCs/>
          <w:i w:val="0"/>
          <w:iCs w:val="0"/>
          <w:color w:val="292929"/>
          <w:spacing w:val="-1"/>
          <w:shd w:val="clear" w:color="auto" w:fill="FFFFFF"/>
        </w:rPr>
        <w:t>+</w:t>
      </w:r>
      <w:r w:rsidR="003A4E4B">
        <w:rPr>
          <w:rStyle w:val="Emphasis"/>
          <w:rFonts w:cs="Times New Roman"/>
          <w:b/>
          <w:bCs/>
          <w:i w:val="0"/>
          <w:iCs w:val="0"/>
          <w:color w:val="292929"/>
          <w:spacing w:val="-1"/>
          <w:shd w:val="clear" w:color="auto" w:fill="FFFFFF"/>
        </w:rPr>
        <w:t>2931</w:t>
      </w:r>
      <w:r w:rsidRPr="00EB45C9">
        <w:rPr>
          <w:color w:val="292929"/>
          <w:spacing w:val="-1"/>
          <w:shd w:val="clear" w:color="auto" w:fill="FFFFFF"/>
        </w:rPr>
        <w:t> incorrect predictions.</w:t>
      </w:r>
    </w:p>
    <w:p w14:paraId="3CE7559F" w14:textId="77777777" w:rsidR="00B9219D" w:rsidRDefault="00B9219D" w:rsidP="00B9219D">
      <w:pPr>
        <w:rPr>
          <w:color w:val="292929"/>
          <w:spacing w:val="-1"/>
          <w:shd w:val="clear" w:color="auto" w:fill="FFFFFF"/>
        </w:rPr>
      </w:pPr>
    </w:p>
    <w:p w14:paraId="11CC9738" w14:textId="77777777" w:rsidR="00B9219D" w:rsidRPr="00EB45C9" w:rsidRDefault="00B9219D" w:rsidP="00B9219D">
      <w:pPr>
        <w:rPr>
          <w:rStyle w:val="Strong"/>
          <w:rFonts w:cs="Times New Roman"/>
          <w:color w:val="292929"/>
        </w:rPr>
      </w:pPr>
      <w:r w:rsidRPr="00EB45C9">
        <w:rPr>
          <w:rStyle w:val="Strong"/>
          <w:rFonts w:cs="Times New Roman"/>
          <w:color w:val="292929"/>
        </w:rPr>
        <w:t>Compute precision, recall, F-measure and support</w:t>
      </w:r>
      <w:r>
        <w:rPr>
          <w:rStyle w:val="Strong"/>
          <w:rFonts w:cs="Times New Roman"/>
          <w:color w:val="292929"/>
        </w:rPr>
        <w:t>:</w:t>
      </w:r>
    </w:p>
    <w:p w14:paraId="70D20CBE" w14:textId="77777777" w:rsidR="00B9219D" w:rsidRDefault="00B9219D" w:rsidP="00B9219D">
      <w:pPr>
        <w:rPr>
          <w:rFonts w:cs="Times New Roman"/>
          <w:color w:val="292929"/>
          <w:spacing w:val="-1"/>
        </w:rPr>
      </w:pPr>
      <w:r w:rsidRPr="00EB45C9">
        <w:rPr>
          <w:rFonts w:cs="Times New Roman"/>
          <w:color w:val="292929"/>
          <w:spacing w:val="-1"/>
        </w:rPr>
        <w:t xml:space="preserve">The precision is the ratio </w:t>
      </w:r>
      <w:proofErr w:type="spellStart"/>
      <w:r w:rsidRPr="00EB45C9">
        <w:rPr>
          <w:rFonts w:cs="Times New Roman"/>
          <w:color w:val="292929"/>
          <w:spacing w:val="-1"/>
        </w:rPr>
        <w:t>tp</w:t>
      </w:r>
      <w:proofErr w:type="spellEnd"/>
      <w:r w:rsidRPr="00EB45C9">
        <w:rPr>
          <w:rFonts w:cs="Times New Roman"/>
          <w:color w:val="292929"/>
          <w:spacing w:val="-1"/>
        </w:rPr>
        <w:t xml:space="preserve"> / (</w:t>
      </w:r>
      <w:proofErr w:type="spellStart"/>
      <w:r w:rsidRPr="00EB45C9">
        <w:rPr>
          <w:rFonts w:cs="Times New Roman"/>
          <w:color w:val="292929"/>
          <w:spacing w:val="-1"/>
        </w:rPr>
        <w:t>tp</w:t>
      </w:r>
      <w:proofErr w:type="spellEnd"/>
      <w:r w:rsidRPr="00EB45C9">
        <w:rPr>
          <w:rFonts w:cs="Times New Roman"/>
          <w:color w:val="292929"/>
          <w:spacing w:val="-1"/>
        </w:rPr>
        <w:t xml:space="preserve"> + </w:t>
      </w:r>
      <w:proofErr w:type="spellStart"/>
      <w:r w:rsidRPr="00EB45C9">
        <w:rPr>
          <w:rFonts w:cs="Times New Roman"/>
          <w:color w:val="292929"/>
          <w:spacing w:val="-1"/>
        </w:rPr>
        <w:t>fp</w:t>
      </w:r>
      <w:proofErr w:type="spellEnd"/>
      <w:r w:rsidRPr="00EB45C9">
        <w:rPr>
          <w:rFonts w:cs="Times New Roman"/>
          <w:color w:val="292929"/>
          <w:spacing w:val="-1"/>
        </w:rPr>
        <w:t xml:space="preserve">) where </w:t>
      </w:r>
      <w:proofErr w:type="spellStart"/>
      <w:r w:rsidRPr="00EB45C9">
        <w:rPr>
          <w:rFonts w:cs="Times New Roman"/>
          <w:color w:val="292929"/>
          <w:spacing w:val="-1"/>
        </w:rPr>
        <w:t>tp</w:t>
      </w:r>
      <w:proofErr w:type="spellEnd"/>
      <w:r w:rsidRPr="00EB45C9">
        <w:rPr>
          <w:rFonts w:cs="Times New Roman"/>
          <w:color w:val="292929"/>
          <w:spacing w:val="-1"/>
        </w:rPr>
        <w:t xml:space="preserve"> is the number of true positives and </w:t>
      </w:r>
      <w:proofErr w:type="spellStart"/>
      <w:r w:rsidRPr="00EB45C9">
        <w:rPr>
          <w:rFonts w:cs="Times New Roman"/>
          <w:color w:val="292929"/>
          <w:spacing w:val="-1"/>
        </w:rPr>
        <w:t>fp</w:t>
      </w:r>
      <w:proofErr w:type="spellEnd"/>
      <w:r w:rsidRPr="00EB45C9">
        <w:rPr>
          <w:rFonts w:cs="Times New Roman"/>
          <w:color w:val="292929"/>
          <w:spacing w:val="-1"/>
        </w:rPr>
        <w:t xml:space="preserve"> the number of false positives. The precision is intuitively the ability of the classifier to not label a sample as positive if it is negative.</w:t>
      </w:r>
    </w:p>
    <w:p w14:paraId="453FC737" w14:textId="77777777" w:rsidR="00B9219D" w:rsidRDefault="00B9219D" w:rsidP="00B9219D">
      <w:pPr>
        <w:rPr>
          <w:rFonts w:cs="Times New Roman"/>
          <w:color w:val="292929"/>
          <w:spacing w:val="-1"/>
        </w:rPr>
      </w:pPr>
      <w:r w:rsidRPr="00EB45C9">
        <w:rPr>
          <w:rFonts w:cs="Times New Roman"/>
          <w:color w:val="292929"/>
          <w:spacing w:val="-1"/>
        </w:rPr>
        <w:t xml:space="preserve">The recall is the ratio </w:t>
      </w:r>
      <w:proofErr w:type="spellStart"/>
      <w:r w:rsidRPr="00EB45C9">
        <w:rPr>
          <w:rFonts w:cs="Times New Roman"/>
          <w:color w:val="292929"/>
          <w:spacing w:val="-1"/>
        </w:rPr>
        <w:t>tp</w:t>
      </w:r>
      <w:proofErr w:type="spellEnd"/>
      <w:r w:rsidRPr="00EB45C9">
        <w:rPr>
          <w:rFonts w:cs="Times New Roman"/>
          <w:color w:val="292929"/>
          <w:spacing w:val="-1"/>
        </w:rPr>
        <w:t xml:space="preserve"> / (</w:t>
      </w:r>
      <w:proofErr w:type="spellStart"/>
      <w:r w:rsidRPr="00EB45C9">
        <w:rPr>
          <w:rFonts w:cs="Times New Roman"/>
          <w:color w:val="292929"/>
          <w:spacing w:val="-1"/>
        </w:rPr>
        <w:t>tp</w:t>
      </w:r>
      <w:proofErr w:type="spellEnd"/>
      <w:r w:rsidRPr="00EB45C9">
        <w:rPr>
          <w:rFonts w:cs="Times New Roman"/>
          <w:color w:val="292929"/>
          <w:spacing w:val="-1"/>
        </w:rPr>
        <w:t xml:space="preserve"> + </w:t>
      </w:r>
      <w:proofErr w:type="spellStart"/>
      <w:r w:rsidRPr="00EB45C9">
        <w:rPr>
          <w:rFonts w:cs="Times New Roman"/>
          <w:color w:val="292929"/>
          <w:spacing w:val="-1"/>
        </w:rPr>
        <w:t>fn</w:t>
      </w:r>
      <w:proofErr w:type="spellEnd"/>
      <w:r w:rsidRPr="00EB45C9">
        <w:rPr>
          <w:rFonts w:cs="Times New Roman"/>
          <w:color w:val="292929"/>
          <w:spacing w:val="-1"/>
        </w:rPr>
        <w:t xml:space="preserve">) where </w:t>
      </w:r>
      <w:proofErr w:type="spellStart"/>
      <w:r w:rsidRPr="00EB45C9">
        <w:rPr>
          <w:rFonts w:cs="Times New Roman"/>
          <w:color w:val="292929"/>
          <w:spacing w:val="-1"/>
        </w:rPr>
        <w:t>tp</w:t>
      </w:r>
      <w:proofErr w:type="spellEnd"/>
      <w:r w:rsidRPr="00EB45C9">
        <w:rPr>
          <w:rFonts w:cs="Times New Roman"/>
          <w:color w:val="292929"/>
          <w:spacing w:val="-1"/>
        </w:rPr>
        <w:t xml:space="preserve"> is the number of true positives and </w:t>
      </w:r>
      <w:proofErr w:type="spellStart"/>
      <w:r w:rsidRPr="00EB45C9">
        <w:rPr>
          <w:rFonts w:cs="Times New Roman"/>
          <w:color w:val="292929"/>
          <w:spacing w:val="-1"/>
        </w:rPr>
        <w:t>fn</w:t>
      </w:r>
      <w:proofErr w:type="spellEnd"/>
      <w:r w:rsidRPr="00EB45C9">
        <w:rPr>
          <w:rFonts w:cs="Times New Roman"/>
          <w:color w:val="292929"/>
          <w:spacing w:val="-1"/>
        </w:rPr>
        <w:t xml:space="preserve"> the number of false negatives. The recall is intuitively the ability of the classifier to find all the positive samples.</w:t>
      </w:r>
    </w:p>
    <w:p w14:paraId="3ACA5BED" w14:textId="77777777" w:rsidR="00B9219D" w:rsidRDefault="00B9219D" w:rsidP="00B9219D">
      <w:pPr>
        <w:rPr>
          <w:rFonts w:cs="Times New Roman"/>
          <w:color w:val="292929"/>
          <w:spacing w:val="-1"/>
        </w:rPr>
      </w:pPr>
      <w:r w:rsidRPr="00EB45C9">
        <w:rPr>
          <w:rFonts w:cs="Times New Roman"/>
          <w:color w:val="292929"/>
          <w:spacing w:val="-1"/>
        </w:rPr>
        <w:t>The F-beta score can be interpreted as a weighted harmonic mean of the precision and recall, where an F-beta score reaches its best value at 1 and worst score at 0.</w:t>
      </w:r>
    </w:p>
    <w:p w14:paraId="00356FDD" w14:textId="77777777" w:rsidR="00B9219D" w:rsidRDefault="00B9219D" w:rsidP="00B9219D">
      <w:pPr>
        <w:rPr>
          <w:rFonts w:cs="Times New Roman"/>
          <w:color w:val="292929"/>
          <w:spacing w:val="-1"/>
        </w:rPr>
      </w:pPr>
      <w:r w:rsidRPr="00EB45C9">
        <w:rPr>
          <w:rFonts w:cs="Times New Roman"/>
          <w:color w:val="292929"/>
          <w:spacing w:val="-1"/>
        </w:rPr>
        <w:t>The F-beta score weights the recall more than the precision by a factor of beta. beta = 1.0 means recall and precision are equally important.</w:t>
      </w:r>
    </w:p>
    <w:p w14:paraId="34FE670D" w14:textId="6848912D" w:rsidR="00B9219D" w:rsidRDefault="00B9219D" w:rsidP="00B9219D">
      <w:pPr>
        <w:rPr>
          <w:rFonts w:cs="Times New Roman"/>
          <w:color w:val="292929"/>
          <w:spacing w:val="-1"/>
        </w:rPr>
      </w:pPr>
      <w:r w:rsidRPr="00EB45C9">
        <w:rPr>
          <w:rFonts w:cs="Times New Roman"/>
          <w:color w:val="292929"/>
          <w:spacing w:val="-1"/>
        </w:rPr>
        <w:lastRenderedPageBreak/>
        <w:t xml:space="preserve">The support is the number of occurrences of each class in </w:t>
      </w:r>
      <w:proofErr w:type="spellStart"/>
      <w:r w:rsidRPr="00EB45C9">
        <w:rPr>
          <w:rFonts w:cs="Times New Roman"/>
          <w:color w:val="292929"/>
          <w:spacing w:val="-1"/>
        </w:rPr>
        <w:t>y_test</w:t>
      </w:r>
      <w:proofErr w:type="spellEnd"/>
      <w:r w:rsidRPr="00EB45C9">
        <w:rPr>
          <w:rFonts w:cs="Times New Roman"/>
          <w:color w:val="292929"/>
          <w:spacing w:val="-1"/>
        </w:rPr>
        <w:t>.</w:t>
      </w:r>
    </w:p>
    <w:p w14:paraId="1EC42296" w14:textId="202C1E93" w:rsidR="00B9219D" w:rsidRDefault="003A4E4B" w:rsidP="00B9219D">
      <w:pPr>
        <w:jc w:val="center"/>
      </w:pPr>
      <w:r>
        <w:rPr>
          <w:noProof/>
        </w:rPr>
        <w:drawing>
          <wp:inline distT="0" distB="0" distL="0" distR="0" wp14:anchorId="579DA1A0" wp14:editId="4E6DA1EE">
            <wp:extent cx="4701540" cy="2090537"/>
            <wp:effectExtent l="0" t="0" r="381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22652" cy="2099925"/>
                    </a:xfrm>
                    <a:prstGeom prst="rect">
                      <a:avLst/>
                    </a:prstGeom>
                  </pic:spPr>
                </pic:pic>
              </a:graphicData>
            </a:graphic>
          </wp:inline>
        </w:drawing>
      </w:r>
    </w:p>
    <w:p w14:paraId="656F8532" w14:textId="77777777" w:rsidR="00B9219D" w:rsidRDefault="00B9219D" w:rsidP="00B9219D"/>
    <w:p w14:paraId="0255AB8E" w14:textId="23BE1188" w:rsidR="00B9219D" w:rsidRDefault="00B9219D" w:rsidP="00B9219D">
      <w:pPr>
        <w:rPr>
          <w:rFonts w:cs="Times New Roman"/>
          <w:color w:val="292929"/>
          <w:spacing w:val="-1"/>
          <w:shd w:val="clear" w:color="auto" w:fill="FFFFFF"/>
        </w:rPr>
      </w:pPr>
      <w:r w:rsidRPr="00BD762D">
        <w:rPr>
          <w:rStyle w:val="Strong"/>
          <w:rFonts w:cs="Times New Roman"/>
          <w:color w:val="292929"/>
          <w:spacing w:val="-1"/>
          <w:shd w:val="clear" w:color="auto" w:fill="FFFFFF"/>
        </w:rPr>
        <w:t>Interpretation</w:t>
      </w:r>
      <w:r w:rsidRPr="00BD762D">
        <w:rPr>
          <w:rFonts w:cs="Times New Roman"/>
          <w:color w:val="292929"/>
          <w:spacing w:val="-1"/>
          <w:shd w:val="clear" w:color="auto" w:fill="FFFFFF"/>
        </w:rPr>
        <w:t>: Of the entire test set, 5</w:t>
      </w:r>
      <w:r w:rsidR="003A4E4B">
        <w:rPr>
          <w:rFonts w:cs="Times New Roman"/>
          <w:color w:val="292929"/>
          <w:spacing w:val="-1"/>
          <w:shd w:val="clear" w:color="auto" w:fill="FFFFFF"/>
        </w:rPr>
        <w:t>9</w:t>
      </w:r>
      <w:r w:rsidRPr="00BD762D">
        <w:rPr>
          <w:rFonts w:cs="Times New Roman"/>
          <w:color w:val="292929"/>
          <w:spacing w:val="-1"/>
          <w:shd w:val="clear" w:color="auto" w:fill="FFFFFF"/>
        </w:rPr>
        <w:t>% of the credit card applications were predicted as approved of the entire test set, approved applications.</w:t>
      </w:r>
    </w:p>
    <w:p w14:paraId="4DB3580F" w14:textId="7446267D" w:rsidR="006F7FAE" w:rsidRDefault="006F7FAE" w:rsidP="00B9219D">
      <w:pPr>
        <w:rPr>
          <w:rFonts w:cs="Times New Roman"/>
          <w:color w:val="292929"/>
          <w:spacing w:val="-1"/>
          <w:shd w:val="clear" w:color="auto" w:fill="FFFFFF"/>
        </w:rPr>
      </w:pPr>
    </w:p>
    <w:p w14:paraId="423F90F5" w14:textId="53143A1A" w:rsidR="006F7FAE" w:rsidRDefault="005D1C0F" w:rsidP="005D1C0F">
      <w:pPr>
        <w:jc w:val="both"/>
        <w:rPr>
          <w:noProof/>
        </w:rPr>
      </w:pPr>
      <w:r>
        <w:rPr>
          <w:rFonts w:cs="Times New Roman"/>
        </w:rPr>
        <w:t xml:space="preserve"> </w:t>
      </w:r>
      <w:r>
        <w:rPr>
          <w:noProof/>
        </w:rPr>
        <w:t xml:space="preserve">            </w:t>
      </w:r>
      <w:r>
        <w:rPr>
          <w:noProof/>
        </w:rPr>
        <w:drawing>
          <wp:inline distT="0" distB="0" distL="0" distR="0" wp14:anchorId="4F9F5316" wp14:editId="14AE2A34">
            <wp:extent cx="2407920" cy="607215"/>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72658" cy="623540"/>
                    </a:xfrm>
                    <a:prstGeom prst="rect">
                      <a:avLst/>
                    </a:prstGeom>
                  </pic:spPr>
                </pic:pic>
              </a:graphicData>
            </a:graphic>
          </wp:inline>
        </w:drawing>
      </w:r>
      <w:r>
        <w:rPr>
          <w:noProof/>
        </w:rPr>
        <w:t xml:space="preserve">     </w:t>
      </w:r>
      <w:r>
        <w:rPr>
          <w:noProof/>
        </w:rPr>
        <w:drawing>
          <wp:inline distT="0" distB="0" distL="0" distR="0" wp14:anchorId="14FDB7C5" wp14:editId="647FC353">
            <wp:extent cx="2828925" cy="6572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28925" cy="657225"/>
                    </a:xfrm>
                    <a:prstGeom prst="rect">
                      <a:avLst/>
                    </a:prstGeom>
                  </pic:spPr>
                </pic:pic>
              </a:graphicData>
            </a:graphic>
          </wp:inline>
        </w:drawing>
      </w:r>
    </w:p>
    <w:p w14:paraId="44A14647" w14:textId="77777777" w:rsidR="001F089A" w:rsidRDefault="005D1C0F" w:rsidP="001F089A">
      <w:pPr>
        <w:rPr>
          <w:color w:val="222222"/>
        </w:rPr>
      </w:pPr>
      <w:r w:rsidRPr="00D52EE0">
        <w:rPr>
          <w:b/>
          <w:bCs/>
          <w:color w:val="222222"/>
        </w:rPr>
        <w:t>Sensitivity</w:t>
      </w:r>
      <w:r w:rsidRPr="00D52EE0">
        <w:rPr>
          <w:b/>
          <w:bCs/>
          <w:color w:val="222222"/>
        </w:rPr>
        <w:t xml:space="preserve"> / recall</w:t>
      </w:r>
      <w:r w:rsidRPr="006741B0">
        <w:rPr>
          <w:color w:val="222222"/>
        </w:rPr>
        <w:t xml:space="preserve"> tells us what proportion of the positive class got correctly classified</w:t>
      </w:r>
      <w:r>
        <w:rPr>
          <w:color w:val="222222"/>
        </w:rPr>
        <w:t xml:space="preserve"> from the above results 59% of approvals are classified as approvals. </w:t>
      </w:r>
    </w:p>
    <w:p w14:paraId="165243DB" w14:textId="3224B0D9" w:rsidR="001F089A" w:rsidRDefault="005D1C0F" w:rsidP="001F089A">
      <w:pPr>
        <w:rPr>
          <w:color w:val="222222"/>
        </w:rPr>
      </w:pPr>
      <w:r w:rsidRPr="00D52EE0">
        <w:rPr>
          <w:b/>
          <w:bCs/>
          <w:color w:val="222222"/>
        </w:rPr>
        <w:t>Specificity</w:t>
      </w:r>
      <w:r w:rsidRPr="006741B0">
        <w:rPr>
          <w:color w:val="222222"/>
        </w:rPr>
        <w:t xml:space="preserve"> tells us what proportion of the negative class got correctly classified</w:t>
      </w:r>
      <w:r w:rsidR="001F089A">
        <w:rPr>
          <w:color w:val="222222"/>
        </w:rPr>
        <w:t xml:space="preserve">. So, we have 63% of rejections are classified as rejections. </w:t>
      </w:r>
    </w:p>
    <w:p w14:paraId="753F2DAD" w14:textId="180F39C0" w:rsidR="001F089A" w:rsidRDefault="001F089A" w:rsidP="001F089A">
      <w:r w:rsidRPr="00D52EE0">
        <w:rPr>
          <w:b/>
          <w:bCs/>
          <w:color w:val="222222"/>
        </w:rPr>
        <w:t>Precision</w:t>
      </w:r>
      <w:r>
        <w:t xml:space="preserve"> is </w:t>
      </w:r>
      <w:r>
        <w:t>n</w:t>
      </w:r>
      <w:r>
        <w:t>umber of</w:t>
      </w:r>
      <w:r>
        <w:t xml:space="preserve"> positive</w:t>
      </w:r>
      <w:r>
        <w:t xml:space="preserve"> </w:t>
      </w:r>
      <w:r>
        <w:t>approvals</w:t>
      </w:r>
      <w:r>
        <w:t xml:space="preserve"> </w:t>
      </w:r>
      <w:r>
        <w:t>the</w:t>
      </w:r>
      <w:r>
        <w:t xml:space="preserve"> model </w:t>
      </w:r>
      <w:r>
        <w:t xml:space="preserve">classified </w:t>
      </w:r>
      <w:r>
        <w:t xml:space="preserve">compared to the total number of </w:t>
      </w:r>
      <w:r>
        <w:t>approvals</w:t>
      </w:r>
      <w:r>
        <w:t xml:space="preserve"> it </w:t>
      </w:r>
      <w:r>
        <w:t>classified. We have a precision of 58% which means out of all the approvals it classified 58% of them are right.</w:t>
      </w:r>
    </w:p>
    <w:p w14:paraId="1F15FA2B" w14:textId="0B09BB75" w:rsidR="001F089A" w:rsidRDefault="001F089A" w:rsidP="001F089A">
      <w:r w:rsidRPr="00D52EE0">
        <w:rPr>
          <w:b/>
          <w:bCs/>
        </w:rPr>
        <w:t>False Positive</w:t>
      </w:r>
      <w:r>
        <w:t xml:space="preserve"> </w:t>
      </w:r>
      <w:r w:rsidRPr="006741B0">
        <w:t xml:space="preserve">tells us what proportion of the </w:t>
      </w:r>
      <w:r>
        <w:t>reject</w:t>
      </w:r>
      <w:r w:rsidRPr="006741B0">
        <w:t xml:space="preserve"> class got incorrectly classified by the classifier</w:t>
      </w:r>
      <w:r>
        <w:t xml:space="preserve"> from the results 36% of rejections are classified as approval by the model.</w:t>
      </w:r>
    </w:p>
    <w:p w14:paraId="0F693E50" w14:textId="6FBBB526" w:rsidR="001F089A" w:rsidRDefault="001F089A" w:rsidP="001F089A">
      <w:r w:rsidRPr="00D52EE0">
        <w:rPr>
          <w:b/>
          <w:bCs/>
        </w:rPr>
        <w:t>False Negative</w:t>
      </w:r>
      <w:r>
        <w:t xml:space="preserve"> </w:t>
      </w:r>
      <w:r w:rsidRPr="006741B0">
        <w:t xml:space="preserve">tells us what proportion of the </w:t>
      </w:r>
      <w:r>
        <w:t>approval</w:t>
      </w:r>
      <w:r w:rsidRPr="006741B0">
        <w:t xml:space="preserve"> class got incorrectly classified by the classifier.</w:t>
      </w:r>
      <w:r>
        <w:t xml:space="preserve"> So, we have 44% of approval class is classified as rejections.</w:t>
      </w:r>
    </w:p>
    <w:p w14:paraId="1D1A894F" w14:textId="2638E526" w:rsidR="001F089A" w:rsidRDefault="001F089A" w:rsidP="001F089A">
      <w:pPr>
        <w:pStyle w:val="NormalWeb"/>
        <w:shd w:val="clear" w:color="auto" w:fill="FFFFFF"/>
        <w:spacing w:before="0" w:beforeAutospacing="0" w:line="495" w:lineRule="atLeast"/>
        <w:rPr>
          <w:color w:val="222222"/>
        </w:rPr>
      </w:pPr>
      <w:r w:rsidRPr="006741B0">
        <w:rPr>
          <w:color w:val="222222"/>
        </w:rPr>
        <w:t xml:space="preserve">A higher </w:t>
      </w:r>
      <w:proofErr w:type="gramStart"/>
      <w:r w:rsidRPr="006741B0">
        <w:rPr>
          <w:color w:val="222222"/>
        </w:rPr>
        <w:t>TPR</w:t>
      </w:r>
      <w:r>
        <w:rPr>
          <w:color w:val="222222"/>
        </w:rPr>
        <w:t>(</w:t>
      </w:r>
      <w:proofErr w:type="gramEnd"/>
      <w:r>
        <w:rPr>
          <w:color w:val="222222"/>
        </w:rPr>
        <w:t>59%)</w:t>
      </w:r>
      <w:r w:rsidRPr="006741B0">
        <w:rPr>
          <w:color w:val="222222"/>
        </w:rPr>
        <w:t xml:space="preserve"> and a lower FNR</w:t>
      </w:r>
      <w:r>
        <w:rPr>
          <w:color w:val="222222"/>
        </w:rPr>
        <w:t>(4</w:t>
      </w:r>
      <w:r w:rsidR="001B0A39">
        <w:rPr>
          <w:color w:val="222222"/>
        </w:rPr>
        <w:t>2</w:t>
      </w:r>
      <w:r>
        <w:rPr>
          <w:color w:val="222222"/>
        </w:rPr>
        <w:t>%)</w:t>
      </w:r>
      <w:r w:rsidRPr="006741B0">
        <w:rPr>
          <w:color w:val="222222"/>
        </w:rPr>
        <w:t xml:space="preserve"> is desirable since we want to correctly classify the </w:t>
      </w:r>
      <w:r w:rsidR="001B0A39">
        <w:rPr>
          <w:color w:val="222222"/>
        </w:rPr>
        <w:t>approval</w:t>
      </w:r>
      <w:r w:rsidRPr="006741B0">
        <w:rPr>
          <w:color w:val="222222"/>
        </w:rPr>
        <w:t xml:space="preserve"> class.</w:t>
      </w:r>
    </w:p>
    <w:p w14:paraId="03F9D049" w14:textId="1F4DA57D" w:rsidR="001B0A39" w:rsidRDefault="001B0A39" w:rsidP="001B0A39">
      <w:r w:rsidRPr="006741B0">
        <w:t xml:space="preserve">A higher </w:t>
      </w:r>
      <w:proofErr w:type="gramStart"/>
      <w:r w:rsidRPr="006741B0">
        <w:t>TNR</w:t>
      </w:r>
      <w:r>
        <w:t>(</w:t>
      </w:r>
      <w:proofErr w:type="gramEnd"/>
      <w:r>
        <w:t>63%)</w:t>
      </w:r>
      <w:r w:rsidRPr="006741B0">
        <w:t xml:space="preserve"> and a lower FPR</w:t>
      </w:r>
      <w:r>
        <w:t>(36%)</w:t>
      </w:r>
      <w:r w:rsidRPr="006741B0">
        <w:t xml:space="preserve"> is desirable since we want to correctly classify the </w:t>
      </w:r>
      <w:r>
        <w:t>rejection</w:t>
      </w:r>
      <w:r w:rsidRPr="006741B0">
        <w:t xml:space="preserve"> class.</w:t>
      </w:r>
    </w:p>
    <w:p w14:paraId="664F1C33" w14:textId="77777777" w:rsidR="001B0A39" w:rsidRPr="00E7156C" w:rsidRDefault="001B0A39" w:rsidP="001F089A">
      <w:pPr>
        <w:pStyle w:val="NormalWeb"/>
        <w:shd w:val="clear" w:color="auto" w:fill="FFFFFF"/>
        <w:spacing w:before="0" w:beforeAutospacing="0" w:line="495" w:lineRule="atLeast"/>
        <w:rPr>
          <w:b/>
          <w:bCs/>
          <w:color w:val="222222"/>
        </w:rPr>
      </w:pPr>
    </w:p>
    <w:p w14:paraId="0C505A04" w14:textId="0A9323B0" w:rsidR="00BD762D" w:rsidRPr="00E7156C" w:rsidRDefault="00013B95" w:rsidP="00BD762D">
      <w:pPr>
        <w:pStyle w:val="Heading2"/>
        <w:jc w:val="center"/>
        <w:rPr>
          <w:rFonts w:ascii="Times New Roman" w:hAnsi="Times New Roman" w:cs="Times New Roman"/>
          <w:b/>
          <w:bCs/>
          <w:color w:val="000000" w:themeColor="text1"/>
          <w:sz w:val="36"/>
          <w:szCs w:val="36"/>
        </w:rPr>
      </w:pPr>
      <w:r w:rsidRPr="00E7156C">
        <w:rPr>
          <w:rFonts w:ascii="Times New Roman" w:hAnsi="Times New Roman" w:cs="Times New Roman"/>
          <w:b/>
          <w:bCs/>
          <w:color w:val="000000" w:themeColor="text1"/>
          <w:sz w:val="36"/>
          <w:szCs w:val="36"/>
        </w:rPr>
        <w:lastRenderedPageBreak/>
        <w:t>4.</w:t>
      </w:r>
      <w:r w:rsidR="00BD762D" w:rsidRPr="00E7156C">
        <w:rPr>
          <w:rFonts w:ascii="Times New Roman" w:hAnsi="Times New Roman" w:cs="Times New Roman"/>
          <w:b/>
          <w:bCs/>
          <w:color w:val="000000" w:themeColor="text1"/>
          <w:sz w:val="36"/>
          <w:szCs w:val="36"/>
        </w:rPr>
        <w:t>RESULTS-DISCUSSION</w:t>
      </w:r>
    </w:p>
    <w:p w14:paraId="0A1CB29D" w14:textId="0E72A60B" w:rsidR="00BD762D" w:rsidRDefault="00BD762D" w:rsidP="00EB45C9">
      <w:pPr>
        <w:rPr>
          <w:rFonts w:cs="Times New Roman"/>
          <w:b/>
          <w:bCs/>
          <w:color w:val="000000" w:themeColor="text1"/>
          <w:sz w:val="22"/>
          <w:szCs w:val="22"/>
        </w:rPr>
      </w:pPr>
    </w:p>
    <w:p w14:paraId="5F58AF43" w14:textId="77777777" w:rsidR="00E7156C" w:rsidRPr="00013B95" w:rsidRDefault="00E7156C" w:rsidP="00EB45C9">
      <w:pPr>
        <w:rPr>
          <w:rFonts w:cs="Times New Roman"/>
          <w:b/>
          <w:bCs/>
          <w:color w:val="000000" w:themeColor="text1"/>
          <w:sz w:val="22"/>
          <w:szCs w:val="22"/>
        </w:rPr>
      </w:pPr>
    </w:p>
    <w:p w14:paraId="4707F98E" w14:textId="45117722" w:rsidR="00BD762D" w:rsidRDefault="00403994" w:rsidP="00EB45C9">
      <w:pPr>
        <w:rPr>
          <w:b/>
          <w:bCs/>
          <w:sz w:val="28"/>
          <w:szCs w:val="28"/>
        </w:rPr>
      </w:pPr>
      <w:r w:rsidRPr="00403994">
        <w:rPr>
          <w:b/>
          <w:bCs/>
          <w:sz w:val="28"/>
          <w:szCs w:val="28"/>
        </w:rPr>
        <w:t>4.1</w:t>
      </w:r>
      <w:r>
        <w:rPr>
          <w:b/>
          <w:bCs/>
          <w:sz w:val="28"/>
          <w:szCs w:val="28"/>
        </w:rPr>
        <w:t xml:space="preserve"> </w:t>
      </w:r>
      <w:r w:rsidRPr="00403994">
        <w:rPr>
          <w:b/>
          <w:bCs/>
          <w:sz w:val="28"/>
          <w:szCs w:val="28"/>
        </w:rPr>
        <w:t>AUC-ROC Curve</w:t>
      </w:r>
      <w:r>
        <w:rPr>
          <w:b/>
          <w:bCs/>
          <w:sz w:val="28"/>
          <w:szCs w:val="28"/>
        </w:rPr>
        <w:t>:</w:t>
      </w:r>
    </w:p>
    <w:p w14:paraId="2B1FE2D2" w14:textId="77777777" w:rsidR="00403994" w:rsidRPr="00403994" w:rsidRDefault="00403994" w:rsidP="00403994">
      <w:pPr>
        <w:jc w:val="both"/>
      </w:pPr>
      <w:r w:rsidRPr="00403994">
        <w:t>The </w:t>
      </w:r>
      <w:r w:rsidRPr="00403994">
        <w:rPr>
          <w:b/>
          <w:bCs/>
        </w:rPr>
        <w:t>Receiver Operator Characteristic (ROC)</w:t>
      </w:r>
      <w:r w:rsidRPr="00403994">
        <w:t> curve is an evaluation metric for binary classification problems. It is a probability curve that plots the </w:t>
      </w:r>
      <w:r w:rsidRPr="00403994">
        <w:rPr>
          <w:b/>
          <w:bCs/>
        </w:rPr>
        <w:t>TPR </w:t>
      </w:r>
      <w:r w:rsidRPr="00403994">
        <w:t>against </w:t>
      </w:r>
      <w:r w:rsidRPr="00403994">
        <w:rPr>
          <w:b/>
          <w:bCs/>
        </w:rPr>
        <w:t>FPR </w:t>
      </w:r>
      <w:r w:rsidRPr="00403994">
        <w:t>at various threshold values and essentially </w:t>
      </w:r>
      <w:r w:rsidRPr="00403994">
        <w:rPr>
          <w:b/>
          <w:bCs/>
        </w:rPr>
        <w:t>separates the ‘signal’ from the ‘noise’</w:t>
      </w:r>
      <w:r w:rsidRPr="00403994">
        <w:t>. The </w:t>
      </w:r>
      <w:r w:rsidRPr="00403994">
        <w:rPr>
          <w:b/>
          <w:bCs/>
        </w:rPr>
        <w:t>Area Under the Curve (AUC) </w:t>
      </w:r>
      <w:r w:rsidRPr="00403994">
        <w:t>is the measure of the ability of a classifier to distinguish between classes and is used as a summary of the ROC curve.</w:t>
      </w:r>
    </w:p>
    <w:p w14:paraId="014D5AF9" w14:textId="79888BFC" w:rsidR="00403994" w:rsidRDefault="00403994" w:rsidP="00403994">
      <w:pPr>
        <w:jc w:val="both"/>
      </w:pPr>
      <w:r w:rsidRPr="00403994">
        <w:t>The higher the AUC, the better the performance of the model at distinguishing between the positive and negative classes.</w:t>
      </w:r>
    </w:p>
    <w:p w14:paraId="066F4839" w14:textId="763267FA" w:rsidR="00403994" w:rsidRDefault="00403994" w:rsidP="00403994">
      <w:pPr>
        <w:jc w:val="both"/>
      </w:pPr>
    </w:p>
    <w:p w14:paraId="06CBE7A5" w14:textId="468A5991" w:rsidR="00403994" w:rsidRDefault="00403994" w:rsidP="00403994">
      <w:pPr>
        <w:jc w:val="center"/>
      </w:pPr>
      <w:r>
        <w:rPr>
          <w:noProof/>
        </w:rPr>
        <w:drawing>
          <wp:inline distT="0" distB="0" distL="0" distR="0" wp14:anchorId="402AC9D4" wp14:editId="0C2D7266">
            <wp:extent cx="1859280" cy="1695226"/>
            <wp:effectExtent l="0" t="0" r="762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868359" cy="1703504"/>
                    </a:xfrm>
                    <a:prstGeom prst="rect">
                      <a:avLst/>
                    </a:prstGeom>
                  </pic:spPr>
                </pic:pic>
              </a:graphicData>
            </a:graphic>
          </wp:inline>
        </w:drawing>
      </w:r>
    </w:p>
    <w:p w14:paraId="3C93F780" w14:textId="000679ED" w:rsidR="00403994" w:rsidRDefault="00403994" w:rsidP="00403994">
      <w:pPr>
        <w:jc w:val="both"/>
      </w:pPr>
      <w:r w:rsidRPr="00403994">
        <w:t>When AUC = 1, then the classifier is able to perfectly distinguish between all the Positive and the Negative class points correctly. If, however, the AUC had been 0, then the classifier would be predicting all Negatives as Positives, and all Positives as Negatives.</w:t>
      </w:r>
    </w:p>
    <w:p w14:paraId="138039EA" w14:textId="77777777" w:rsidR="00403994" w:rsidRPr="00403994" w:rsidRDefault="00403994" w:rsidP="00403994">
      <w:pPr>
        <w:jc w:val="both"/>
      </w:pPr>
    </w:p>
    <w:p w14:paraId="138AB5B5" w14:textId="5196DB59" w:rsidR="00403994" w:rsidRPr="00403994" w:rsidRDefault="00403994" w:rsidP="00403994">
      <w:pPr>
        <w:jc w:val="center"/>
      </w:pPr>
      <w:r w:rsidRPr="00403994">
        <w:rPr>
          <w:noProof/>
        </w:rPr>
        <w:drawing>
          <wp:inline distT="0" distB="0" distL="0" distR="0" wp14:anchorId="6CF77BC2" wp14:editId="2BF2B359">
            <wp:extent cx="1783080" cy="1748254"/>
            <wp:effectExtent l="0" t="0" r="7620" b="4445"/>
            <wp:docPr id="72" name="Picture 72" descr="AUC ROC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UC ROC curv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87216" cy="1752309"/>
                    </a:xfrm>
                    <a:prstGeom prst="rect">
                      <a:avLst/>
                    </a:prstGeom>
                    <a:noFill/>
                    <a:ln>
                      <a:noFill/>
                    </a:ln>
                  </pic:spPr>
                </pic:pic>
              </a:graphicData>
            </a:graphic>
          </wp:inline>
        </w:drawing>
      </w:r>
    </w:p>
    <w:p w14:paraId="4B6989D0" w14:textId="18D71D79" w:rsidR="00403994" w:rsidRPr="00403994" w:rsidRDefault="00403994" w:rsidP="00403994">
      <w:pPr>
        <w:jc w:val="both"/>
      </w:pPr>
      <w:r w:rsidRPr="00403994">
        <w:t>When 0.5&lt;AUC&lt;1, there is a high chance that the classifier will be able to distinguish the positive class values from the negative class values. This is so because the classifier is able to detect more numbers of True positives and True negatives than False negatives and False positives.</w:t>
      </w:r>
    </w:p>
    <w:p w14:paraId="2AD8DF15" w14:textId="69CBC42E" w:rsidR="00403994" w:rsidRPr="00403994" w:rsidRDefault="00403994" w:rsidP="00403994">
      <w:pPr>
        <w:jc w:val="center"/>
      </w:pPr>
      <w:r w:rsidRPr="00403994">
        <w:rPr>
          <w:noProof/>
        </w:rPr>
        <w:lastRenderedPageBreak/>
        <w:drawing>
          <wp:inline distT="0" distB="0" distL="0" distR="0" wp14:anchorId="6D53A2A8" wp14:editId="79F46695">
            <wp:extent cx="1706880" cy="1673543"/>
            <wp:effectExtent l="0" t="0" r="7620" b="3175"/>
            <wp:docPr id="69" name="Picture 69" descr="AUC ROC random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UC ROC random outpu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10018" cy="1676620"/>
                    </a:xfrm>
                    <a:prstGeom prst="rect">
                      <a:avLst/>
                    </a:prstGeom>
                    <a:noFill/>
                    <a:ln>
                      <a:noFill/>
                    </a:ln>
                  </pic:spPr>
                </pic:pic>
              </a:graphicData>
            </a:graphic>
          </wp:inline>
        </w:drawing>
      </w:r>
    </w:p>
    <w:p w14:paraId="5CF2FF65" w14:textId="77777777" w:rsidR="00403994" w:rsidRPr="00403994" w:rsidRDefault="00403994" w:rsidP="00403994">
      <w:pPr>
        <w:jc w:val="both"/>
      </w:pPr>
      <w:r w:rsidRPr="00403994">
        <w:t>When AUC=0.5, then the classifier is not able to distinguish between Positive and Negative class points. Meaning either the classifier is predicting random class or constant class for all the data points.</w:t>
      </w:r>
    </w:p>
    <w:p w14:paraId="713CAC91" w14:textId="77777777" w:rsidR="00403994" w:rsidRPr="00403994" w:rsidRDefault="00403994" w:rsidP="00403994">
      <w:pPr>
        <w:jc w:val="both"/>
      </w:pPr>
      <w:r w:rsidRPr="00403994">
        <w:t>So, the higher the AUC value for a classifier, the better its ability to distinguish between positive and negative classes.</w:t>
      </w:r>
    </w:p>
    <w:p w14:paraId="449AF774" w14:textId="77777777" w:rsidR="00403994" w:rsidRPr="00403994" w:rsidRDefault="00403994" w:rsidP="00403994">
      <w:pPr>
        <w:jc w:val="both"/>
        <w:rPr>
          <w:sz w:val="22"/>
          <w:szCs w:val="22"/>
        </w:rPr>
      </w:pPr>
    </w:p>
    <w:p w14:paraId="4A1419DC" w14:textId="77777777" w:rsidR="00403994" w:rsidRPr="00403994" w:rsidRDefault="00403994" w:rsidP="00403994">
      <w:pPr>
        <w:jc w:val="both"/>
        <w:rPr>
          <w:b/>
          <w:bCs/>
        </w:rPr>
      </w:pPr>
    </w:p>
    <w:p w14:paraId="522F2D62" w14:textId="4B1313B8" w:rsidR="00EB45C9" w:rsidRDefault="003A4E4B" w:rsidP="00EB45C9">
      <w:pPr>
        <w:jc w:val="center"/>
      </w:pPr>
      <w:r>
        <w:rPr>
          <w:noProof/>
        </w:rPr>
        <w:drawing>
          <wp:inline distT="0" distB="0" distL="0" distR="0" wp14:anchorId="35E85435" wp14:editId="7EFDA56A">
            <wp:extent cx="6064250" cy="42449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64250" cy="4244975"/>
                    </a:xfrm>
                    <a:prstGeom prst="rect">
                      <a:avLst/>
                    </a:prstGeom>
                  </pic:spPr>
                </pic:pic>
              </a:graphicData>
            </a:graphic>
          </wp:inline>
        </w:drawing>
      </w:r>
    </w:p>
    <w:p w14:paraId="77BAE61A" w14:textId="11BC1BB5" w:rsidR="00EB45C9" w:rsidRDefault="00EB45C9" w:rsidP="00EB45C9">
      <w:pPr>
        <w:jc w:val="center"/>
      </w:pPr>
    </w:p>
    <w:p w14:paraId="33FF5AEA" w14:textId="352A8D4F" w:rsidR="00BD762D" w:rsidRDefault="00A73F28" w:rsidP="003A4E4B">
      <w:pPr>
        <w:rPr>
          <w:color w:val="292929"/>
          <w:spacing w:val="-1"/>
          <w:shd w:val="clear" w:color="auto" w:fill="FFFFFF"/>
        </w:rPr>
      </w:pPr>
      <w:r>
        <w:lastRenderedPageBreak/>
        <w:t>The ROC</w:t>
      </w:r>
      <w:r w:rsidRPr="00A73F28">
        <w:rPr>
          <w:color w:val="292929"/>
          <w:spacing w:val="-1"/>
          <w:shd w:val="clear" w:color="auto" w:fill="FFFFFF"/>
        </w:rPr>
        <w:t> curve is a common tool used with binary classifiers. The dotted line represents the ROC curve of a purely random classifier; a good classifier stays as far away from that line as possible (toward the top-left corner).</w:t>
      </w:r>
    </w:p>
    <w:p w14:paraId="7A141548" w14:textId="77777777" w:rsidR="003A4E4B" w:rsidRPr="00403994" w:rsidRDefault="003A4E4B" w:rsidP="003A4E4B">
      <w:pPr>
        <w:rPr>
          <w:b/>
          <w:bCs/>
        </w:rPr>
      </w:pPr>
    </w:p>
    <w:p w14:paraId="6F816F1A" w14:textId="15602FB8" w:rsidR="003A4E4B" w:rsidRDefault="003A4E4B" w:rsidP="003A4E4B">
      <w:pPr>
        <w:rPr>
          <w:b/>
          <w:bCs/>
          <w:sz w:val="28"/>
          <w:szCs w:val="28"/>
        </w:rPr>
      </w:pPr>
      <w:r w:rsidRPr="00403994">
        <w:rPr>
          <w:b/>
          <w:bCs/>
          <w:sz w:val="28"/>
          <w:szCs w:val="28"/>
        </w:rPr>
        <w:t>4.1</w:t>
      </w:r>
      <w:r>
        <w:rPr>
          <w:b/>
          <w:bCs/>
          <w:sz w:val="28"/>
          <w:szCs w:val="28"/>
        </w:rPr>
        <w:t xml:space="preserve"> </w:t>
      </w:r>
      <w:r>
        <w:rPr>
          <w:b/>
          <w:bCs/>
          <w:sz w:val="28"/>
          <w:szCs w:val="28"/>
        </w:rPr>
        <w:t>K-Fold Cross-Validation</w:t>
      </w:r>
      <w:r>
        <w:rPr>
          <w:b/>
          <w:bCs/>
          <w:sz w:val="28"/>
          <w:szCs w:val="28"/>
        </w:rPr>
        <w:t>:</w:t>
      </w:r>
    </w:p>
    <w:p w14:paraId="5F3D2B93" w14:textId="77777777" w:rsidR="003A4E4B" w:rsidRPr="003A4E4B" w:rsidRDefault="003A4E4B" w:rsidP="003A4E4B">
      <w:pPr>
        <w:rPr>
          <w:lang w:eastAsia="en-IN"/>
        </w:rPr>
      </w:pPr>
      <w:r w:rsidRPr="003A4E4B">
        <w:rPr>
          <w:lang w:eastAsia="en-IN"/>
        </w:rPr>
        <w:t>It tries to address the problem of the holdout method. It ensures that the score of our model does not depend on the way we select our train and test subsets. In this approach, we divide the data set into k number of subsets and the holdout method is repeated k number of times.</w:t>
      </w:r>
    </w:p>
    <w:p w14:paraId="48BD98BE" w14:textId="712C5178" w:rsidR="003A4E4B" w:rsidRPr="003A4E4B" w:rsidRDefault="00CC2515" w:rsidP="003A4E4B">
      <w:pPr>
        <w:rPr>
          <w:lang w:eastAsia="en-IN"/>
        </w:rPr>
      </w:pPr>
      <w:r>
        <w:rPr>
          <w:b/>
          <w:bCs/>
          <w:lang w:eastAsia="en-IN"/>
        </w:rPr>
        <w:t>Steps</w:t>
      </w:r>
      <w:r w:rsidR="003A4E4B" w:rsidRPr="003A4E4B">
        <w:rPr>
          <w:b/>
          <w:bCs/>
          <w:lang w:eastAsia="en-IN"/>
        </w:rPr>
        <w:t>:</w:t>
      </w:r>
    </w:p>
    <w:p w14:paraId="2C9991E8" w14:textId="0A1FD49A" w:rsidR="003A4E4B" w:rsidRPr="003A4E4B" w:rsidRDefault="003A4E4B" w:rsidP="003A4E4B">
      <w:pPr>
        <w:rPr>
          <w:lang w:eastAsia="en-IN"/>
        </w:rPr>
      </w:pPr>
      <w:r w:rsidRPr="003A4E4B">
        <w:rPr>
          <w:lang w:eastAsia="en-IN"/>
        </w:rPr>
        <w:t xml:space="preserve">Randomly divide </w:t>
      </w:r>
      <w:r w:rsidR="00CC2515">
        <w:rPr>
          <w:lang w:eastAsia="en-IN"/>
        </w:rPr>
        <w:t>the</w:t>
      </w:r>
      <w:r w:rsidRPr="003A4E4B">
        <w:rPr>
          <w:lang w:eastAsia="en-IN"/>
        </w:rPr>
        <w:t xml:space="preserve"> entire dataset into k numbers of folds.</w:t>
      </w:r>
    </w:p>
    <w:p w14:paraId="1A7F45CE" w14:textId="081D0317" w:rsidR="003A4E4B" w:rsidRPr="003A4E4B" w:rsidRDefault="003A4E4B" w:rsidP="003A4E4B">
      <w:pPr>
        <w:rPr>
          <w:lang w:eastAsia="en-IN"/>
        </w:rPr>
      </w:pPr>
      <w:r w:rsidRPr="003A4E4B">
        <w:rPr>
          <w:lang w:eastAsia="en-IN"/>
        </w:rPr>
        <w:t xml:space="preserve">For each fold </w:t>
      </w:r>
      <w:r w:rsidR="00CC2515">
        <w:rPr>
          <w:lang w:eastAsia="en-IN"/>
        </w:rPr>
        <w:t>the</w:t>
      </w:r>
      <w:r w:rsidRPr="003A4E4B">
        <w:rPr>
          <w:lang w:eastAsia="en-IN"/>
        </w:rPr>
        <w:t xml:space="preserve"> dataset, build your model on k – 1 folds of the dataset and test the model to find the performance for the kth fold.</w:t>
      </w:r>
    </w:p>
    <w:p w14:paraId="1FA59F1E" w14:textId="77777777" w:rsidR="003A4E4B" w:rsidRPr="003A4E4B" w:rsidRDefault="003A4E4B" w:rsidP="003A4E4B">
      <w:pPr>
        <w:rPr>
          <w:lang w:eastAsia="en-IN"/>
        </w:rPr>
      </w:pPr>
      <w:r w:rsidRPr="003A4E4B">
        <w:rPr>
          <w:lang w:eastAsia="en-IN"/>
        </w:rPr>
        <w:t>Repeat this until each of the k-folds has become the test set exactly once.</w:t>
      </w:r>
    </w:p>
    <w:p w14:paraId="2FD60CFA" w14:textId="3CBF8461" w:rsidR="003A4E4B" w:rsidRDefault="003A4E4B" w:rsidP="003A4E4B">
      <w:pPr>
        <w:rPr>
          <w:lang w:eastAsia="en-IN"/>
        </w:rPr>
      </w:pPr>
      <w:r w:rsidRPr="003A4E4B">
        <w:rPr>
          <w:lang w:eastAsia="en-IN"/>
        </w:rPr>
        <w:t>Finally, the average of k </w:t>
      </w:r>
      <w:r w:rsidR="00CC2515">
        <w:rPr>
          <w:lang w:eastAsia="en-IN"/>
        </w:rPr>
        <w:t>-</w:t>
      </w:r>
      <w:r w:rsidRPr="003A4E4B">
        <w:rPr>
          <w:lang w:eastAsia="en-IN"/>
        </w:rPr>
        <w:t>accuracies is called the cross-validation accuracy and it will serve as our performance metric for the model.</w:t>
      </w:r>
    </w:p>
    <w:p w14:paraId="1A465BF3" w14:textId="77777777" w:rsidR="00CC2515" w:rsidRDefault="00CC2515" w:rsidP="003A4E4B">
      <w:pPr>
        <w:rPr>
          <w:lang w:eastAsia="en-IN"/>
        </w:rPr>
      </w:pPr>
    </w:p>
    <w:p w14:paraId="7FC6F408" w14:textId="18424389" w:rsidR="00CC2515" w:rsidRDefault="00CC2515" w:rsidP="00CC2515">
      <w:pPr>
        <w:jc w:val="center"/>
        <w:rPr>
          <w:lang w:eastAsia="en-IN"/>
        </w:rPr>
      </w:pPr>
      <w:r>
        <w:rPr>
          <w:noProof/>
        </w:rPr>
        <w:drawing>
          <wp:inline distT="0" distB="0" distL="0" distR="0" wp14:anchorId="19191819" wp14:editId="01A4053F">
            <wp:extent cx="4244340" cy="2475050"/>
            <wp:effectExtent l="0" t="0" r="381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59891" cy="2484119"/>
                    </a:xfrm>
                    <a:prstGeom prst="rect">
                      <a:avLst/>
                    </a:prstGeom>
                  </pic:spPr>
                </pic:pic>
              </a:graphicData>
            </a:graphic>
          </wp:inline>
        </w:drawing>
      </w:r>
    </w:p>
    <w:p w14:paraId="41259278" w14:textId="312FE7B8" w:rsidR="00CC2515" w:rsidRDefault="00CC2515" w:rsidP="00CC2515">
      <w:pPr>
        <w:jc w:val="center"/>
        <w:rPr>
          <w:lang w:eastAsia="en-IN"/>
        </w:rPr>
      </w:pPr>
      <w:r>
        <w:rPr>
          <w:lang w:eastAsia="en-IN"/>
        </w:rPr>
        <w:t>Fig. 4.1</w:t>
      </w:r>
    </w:p>
    <w:p w14:paraId="05021A81" w14:textId="77777777" w:rsidR="00CC2515" w:rsidRDefault="00CC2515" w:rsidP="00CC2515">
      <w:pPr>
        <w:rPr>
          <w:b/>
          <w:bCs/>
          <w:sz w:val="28"/>
          <w:szCs w:val="28"/>
        </w:rPr>
      </w:pPr>
    </w:p>
    <w:p w14:paraId="05D41A6F" w14:textId="55AB86EE" w:rsidR="00CC2515" w:rsidRPr="00CC2515" w:rsidRDefault="00CC2515" w:rsidP="00CC2515">
      <w:pPr>
        <w:rPr>
          <w:b/>
          <w:bCs/>
          <w:sz w:val="28"/>
          <w:szCs w:val="28"/>
        </w:rPr>
      </w:pPr>
      <w:r>
        <w:rPr>
          <w:b/>
          <w:bCs/>
          <w:sz w:val="28"/>
          <w:szCs w:val="28"/>
        </w:rPr>
        <w:t xml:space="preserve">4.3 </w:t>
      </w:r>
      <w:r w:rsidRPr="00CC2515">
        <w:rPr>
          <w:b/>
          <w:bCs/>
          <w:sz w:val="28"/>
          <w:szCs w:val="28"/>
        </w:rPr>
        <w:t>Stratified K-Fold Cross Validation:</w:t>
      </w:r>
    </w:p>
    <w:p w14:paraId="3506CFAB" w14:textId="77777777" w:rsidR="00CC2515" w:rsidRPr="00CC2515" w:rsidRDefault="00CC2515" w:rsidP="00CC2515">
      <w:r w:rsidRPr="00CC2515">
        <w:t>It tries to address the problem of the K-Fold approach.</w:t>
      </w:r>
    </w:p>
    <w:p w14:paraId="6159A790" w14:textId="15BA231B" w:rsidR="00CC2515" w:rsidRPr="00CC2515" w:rsidRDefault="00CC2515" w:rsidP="00CC2515">
      <w:r w:rsidRPr="00CC2515">
        <w:t>Since</w:t>
      </w:r>
      <w:r>
        <w:t>,</w:t>
      </w:r>
      <w:r w:rsidRPr="00CC2515">
        <w:t xml:space="preserve"> </w:t>
      </w:r>
      <w:proofErr w:type="gramStart"/>
      <w:r w:rsidRPr="00CC2515">
        <w:t>In</w:t>
      </w:r>
      <w:proofErr w:type="gramEnd"/>
      <w:r w:rsidRPr="00CC2515">
        <w:t xml:space="preserve"> our previous approach, we first randomly shuffled the data and then divided it into folds, in some cases there is a chance that we may get highly imbalanced folds which may cause our model to be biased towards a particular class.</w:t>
      </w:r>
    </w:p>
    <w:p w14:paraId="477E345A" w14:textId="77777777" w:rsidR="00CC2515" w:rsidRPr="00CC2515" w:rsidRDefault="00CC2515" w:rsidP="00CC2515">
      <w:r w:rsidRPr="00CC2515">
        <w:rPr>
          <w:b/>
          <w:bCs/>
        </w:rPr>
        <w:lastRenderedPageBreak/>
        <w:t>For example,</w:t>
      </w:r>
      <w:r w:rsidRPr="00CC2515">
        <w:t> let us somehow get a fold that contains the majority of the samples from the positive class and only a few samples from the negative class. This will certainly affect our training and to avoid this we make the stratified folds using the </w:t>
      </w:r>
      <w:r w:rsidRPr="00CC2515">
        <w:rPr>
          <w:b/>
          <w:bCs/>
        </w:rPr>
        <w:t>stratification </w:t>
      </w:r>
      <w:r w:rsidRPr="00CC2515">
        <w:t>process.</w:t>
      </w:r>
    </w:p>
    <w:p w14:paraId="75593DCD" w14:textId="63D76D48" w:rsidR="00CC2515" w:rsidRDefault="00CC2515" w:rsidP="00CC2515">
      <w:r w:rsidRPr="00CC2515">
        <w:rPr>
          <w:b/>
          <w:bCs/>
        </w:rPr>
        <w:t>Stratification</w:t>
      </w:r>
      <w:r w:rsidRPr="00CC2515">
        <w:t> It is the process of rearranging the data such that each of the folds is a good representative of the whole dataset w</w:t>
      </w:r>
      <w:r>
        <w:t>.</w:t>
      </w:r>
      <w:r w:rsidRPr="00CC2515">
        <w:t>r</w:t>
      </w:r>
      <w:r>
        <w:t>.</w:t>
      </w:r>
      <w:r w:rsidRPr="00CC2515">
        <w:t>t different classes.</w:t>
      </w:r>
    </w:p>
    <w:p w14:paraId="5A8847EF" w14:textId="393C816D" w:rsidR="00CC2515" w:rsidRDefault="00CC2515" w:rsidP="00CC2515"/>
    <w:p w14:paraId="583BBF5A" w14:textId="61648ADA" w:rsidR="00CC2515" w:rsidRDefault="00CC2515" w:rsidP="00CC2515">
      <w:pPr>
        <w:jc w:val="center"/>
        <w:rPr>
          <w:lang w:eastAsia="en-IN"/>
        </w:rPr>
      </w:pPr>
      <w:r>
        <w:rPr>
          <w:noProof/>
        </w:rPr>
        <w:drawing>
          <wp:inline distT="0" distB="0" distL="0" distR="0" wp14:anchorId="2C1DFF32" wp14:editId="4EC11C39">
            <wp:extent cx="5212080" cy="211757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28255" cy="2124150"/>
                    </a:xfrm>
                    <a:prstGeom prst="rect">
                      <a:avLst/>
                    </a:prstGeom>
                  </pic:spPr>
                </pic:pic>
              </a:graphicData>
            </a:graphic>
          </wp:inline>
        </w:drawing>
      </w:r>
    </w:p>
    <w:p w14:paraId="692FA65C" w14:textId="2E68B9BA" w:rsidR="00CC2515" w:rsidRDefault="00CC2515" w:rsidP="00CC2515">
      <w:pPr>
        <w:jc w:val="center"/>
        <w:rPr>
          <w:lang w:eastAsia="en-IN"/>
        </w:rPr>
      </w:pPr>
    </w:p>
    <w:p w14:paraId="02A9DA2F" w14:textId="707BD282" w:rsidR="00CC2515" w:rsidRPr="003A4E4B" w:rsidRDefault="00CC2515" w:rsidP="00CC2515">
      <w:pPr>
        <w:jc w:val="center"/>
        <w:rPr>
          <w:lang w:eastAsia="en-IN"/>
        </w:rPr>
      </w:pPr>
      <w:r>
        <w:rPr>
          <w:noProof/>
        </w:rPr>
        <w:drawing>
          <wp:inline distT="0" distB="0" distL="0" distR="0" wp14:anchorId="5947CB46" wp14:editId="167ABEAC">
            <wp:extent cx="4693920" cy="18760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12951" cy="1883699"/>
                    </a:xfrm>
                    <a:prstGeom prst="rect">
                      <a:avLst/>
                    </a:prstGeom>
                  </pic:spPr>
                </pic:pic>
              </a:graphicData>
            </a:graphic>
          </wp:inline>
        </w:drawing>
      </w:r>
    </w:p>
    <w:p w14:paraId="53CAC570" w14:textId="7256F389" w:rsidR="00F7428B" w:rsidRDefault="00F7428B" w:rsidP="008939B6">
      <w:pPr>
        <w:pStyle w:val="Heading1"/>
      </w:pPr>
    </w:p>
    <w:p w14:paraId="54EFA70A" w14:textId="1AFFDFD1" w:rsidR="00F7428B" w:rsidRDefault="00F7428B" w:rsidP="008939B6">
      <w:pPr>
        <w:jc w:val="both"/>
      </w:pPr>
      <w:r>
        <w:t>We have developed a classification model for predicting the approval or rejection of credit card application from the results it is clear that the model accuracy is 58%</w:t>
      </w:r>
      <w:r w:rsidR="008939B6">
        <w:t xml:space="preserve">. </w:t>
      </w:r>
      <w:r w:rsidR="003A7DFC">
        <w:t>Thought the accuracy for the model isn’t that great but it</w:t>
      </w:r>
      <w:r w:rsidR="008939B6">
        <w:t>’</w:t>
      </w:r>
      <w:r w:rsidR="003A7DFC">
        <w:t>s still doing a pretty good job. As</w:t>
      </w:r>
      <w:r w:rsidR="008939B6">
        <w:t xml:space="preserve"> we know</w:t>
      </w:r>
      <w:r w:rsidR="003A7DFC">
        <w:t xml:space="preserve"> the</w:t>
      </w:r>
      <w:r w:rsidR="008939B6">
        <w:t xml:space="preserve"> credit record</w:t>
      </w:r>
      <w:r w:rsidR="003A7DFC">
        <w:t xml:space="preserve"> dataset</w:t>
      </w:r>
      <w:r w:rsidR="008939B6">
        <w:t xml:space="preserve"> is a multi-categorised for our </w:t>
      </w:r>
      <w:proofErr w:type="spellStart"/>
      <w:r w:rsidR="008939B6">
        <w:t>convience</w:t>
      </w:r>
      <w:proofErr w:type="spellEnd"/>
      <w:r w:rsidR="008939B6">
        <w:t xml:space="preserve"> we have converted it into binary classification and the data predictive power declined as we have to deal with the imbalanced dataset using resampling techniques. </w:t>
      </w:r>
    </w:p>
    <w:p w14:paraId="30520664" w14:textId="03319B78" w:rsidR="008939B6" w:rsidRDefault="008939B6" w:rsidP="008939B6">
      <w:pPr>
        <w:jc w:val="both"/>
      </w:pPr>
      <w:r>
        <w:t>As we have a higher True Positivity rate and a lower False Negative Rate it means that we have correctly classified the approval class and a higher True Negative rate and a lower False Positive Rate indicates that model is classifying majority of rejection class as well.</w:t>
      </w:r>
    </w:p>
    <w:p w14:paraId="3E3CD828" w14:textId="77777777" w:rsidR="008939B6" w:rsidRDefault="008939B6" w:rsidP="00F7428B"/>
    <w:p w14:paraId="32D501D9" w14:textId="77777777" w:rsidR="00013B95" w:rsidRPr="00013B95" w:rsidRDefault="00013B95" w:rsidP="00013B95"/>
    <w:p w14:paraId="0AE71AA7" w14:textId="51AC0B17" w:rsidR="00BD762D" w:rsidRPr="00013B95" w:rsidRDefault="00013B95" w:rsidP="00013B95">
      <w:pPr>
        <w:jc w:val="center"/>
        <w:rPr>
          <w:sz w:val="36"/>
          <w:szCs w:val="36"/>
        </w:rPr>
      </w:pPr>
      <w:r w:rsidRPr="00013B95">
        <w:rPr>
          <w:sz w:val="36"/>
          <w:szCs w:val="36"/>
        </w:rPr>
        <w:lastRenderedPageBreak/>
        <w:t>5.</w:t>
      </w:r>
      <w:r w:rsidR="00BD762D" w:rsidRPr="00013B95">
        <w:rPr>
          <w:sz w:val="36"/>
          <w:szCs w:val="36"/>
        </w:rPr>
        <w:t>CONCLUSION</w:t>
      </w:r>
    </w:p>
    <w:p w14:paraId="38E8527E" w14:textId="77777777" w:rsidR="00BD762D" w:rsidRPr="00013B95" w:rsidRDefault="00BD762D" w:rsidP="00BD762D">
      <w:pPr>
        <w:pStyle w:val="BodyText"/>
        <w:spacing w:before="160" w:line="360" w:lineRule="auto"/>
        <w:ind w:left="236" w:right="231"/>
        <w:jc w:val="both"/>
      </w:pPr>
    </w:p>
    <w:p w14:paraId="2DCDD402" w14:textId="2859AFFE" w:rsidR="00BD762D" w:rsidRDefault="00BD762D" w:rsidP="003E1B5B">
      <w:pPr>
        <w:pStyle w:val="BodyText"/>
        <w:spacing w:before="160" w:line="360" w:lineRule="auto"/>
        <w:ind w:left="236" w:right="231"/>
        <w:jc w:val="both"/>
      </w:pPr>
      <w:r>
        <w:t>Despite the limitations discussed in the previous chapter, it can be stated that the developed</w:t>
      </w:r>
      <w:r>
        <w:rPr>
          <w:spacing w:val="1"/>
        </w:rPr>
        <w:t xml:space="preserve"> </w:t>
      </w:r>
      <w:r>
        <w:t xml:space="preserve">model has a strong </w:t>
      </w:r>
      <w:r w:rsidR="00923C76">
        <w:t>classification</w:t>
      </w:r>
      <w:r>
        <w:t xml:space="preserve"> quality for the underlying data. Moreover, most of the</w:t>
      </w:r>
      <w:r w:rsidR="00F7428B">
        <w:t xml:space="preserve"> features</w:t>
      </w:r>
      <w:r>
        <w:rPr>
          <w:spacing w:val="1"/>
        </w:rPr>
        <w:t xml:space="preserve"> </w:t>
      </w:r>
      <w:r>
        <w:t>included have a strong statistical significance and all the assumptions concerning the l</w:t>
      </w:r>
      <w:r w:rsidR="00F7428B">
        <w:t>ogistic</w:t>
      </w:r>
      <w:r>
        <w:rPr>
          <w:spacing w:val="1"/>
        </w:rPr>
        <w:t xml:space="preserve"> </w:t>
      </w:r>
      <w:r>
        <w:t>regression are fulfilled. However, the data itself</w:t>
      </w:r>
      <w:r w:rsidR="00F7428B">
        <w:t xml:space="preserve"> is imbalanced at the target level. Although the imbalance in the dataset is dealt with resampling techniques but still it has its own draw</w:t>
      </w:r>
      <w:r w:rsidR="008939B6">
        <w:t>-</w:t>
      </w:r>
      <w:r w:rsidR="00F7428B">
        <w:t>backs.</w:t>
      </w:r>
      <w:r w:rsidR="003E1B5B">
        <w:t xml:space="preserve"> </w:t>
      </w:r>
      <w:r w:rsidR="00F7428B">
        <w:t xml:space="preserve">The predict power of the original data declines as the resampling technique removes some record of a class and adds the records of the minority class by performing k-nearest </w:t>
      </w:r>
      <w:proofErr w:type="spellStart"/>
      <w:r w:rsidR="00F7428B">
        <w:t>neighbour</w:t>
      </w:r>
      <w:proofErr w:type="spellEnd"/>
      <w:r w:rsidR="003E1B5B">
        <w:t>.</w:t>
      </w:r>
    </w:p>
    <w:p w14:paraId="4ADAE6FA" w14:textId="21EC7E02" w:rsidR="00923C76" w:rsidRDefault="00BD762D" w:rsidP="00923C76">
      <w:pPr>
        <w:pStyle w:val="BodyText"/>
        <w:spacing w:before="153" w:line="360" w:lineRule="auto"/>
        <w:ind w:left="236" w:right="235"/>
        <w:jc w:val="both"/>
      </w:pPr>
      <w:r>
        <w:t>Furthermore,</w:t>
      </w:r>
      <w:r>
        <w:rPr>
          <w:spacing w:val="1"/>
        </w:rPr>
        <w:t xml:space="preserve"> </w:t>
      </w:r>
      <w:r w:rsidR="00923C76">
        <w:t>from the summary table we can see that in the classification model features like gender, Education, family type, house type has high coefficient comparative to other features. Even from observing the p-value we know that all the features that are giving to the model are statistically significant. So, the developed model has a good classification quality.</w:t>
      </w:r>
    </w:p>
    <w:p w14:paraId="7A22D48D" w14:textId="25CA3F10" w:rsidR="00BD762D" w:rsidRDefault="00923C76" w:rsidP="00BD762D">
      <w:pPr>
        <w:pStyle w:val="BodyText"/>
        <w:spacing w:before="153" w:line="360" w:lineRule="auto"/>
        <w:ind w:left="236" w:right="235"/>
        <w:jc w:val="both"/>
        <w:sectPr w:rsidR="00BD762D" w:rsidSect="00E7156C">
          <w:footerReference w:type="default" r:id="rId60"/>
          <w:pgSz w:w="11910" w:h="16840"/>
          <w:pgMar w:top="1320" w:right="1180" w:bottom="1600" w:left="1180" w:header="0" w:footer="1334" w:gutter="0"/>
          <w:pgNumType w:start="0"/>
          <w:cols w:space="720"/>
        </w:sectPr>
      </w:pPr>
      <w:r>
        <w:t xml:space="preserve">As from the actual data we can perform a multi-category classification </w:t>
      </w:r>
      <w:r w:rsidR="00013B95">
        <w:t xml:space="preserve">and classify applicant as per there risk profile but it will exceed the scope of this class. We choose to categorize the dependent variable and use a binary classification model for this project. </w:t>
      </w:r>
    </w:p>
    <w:p w14:paraId="62F53622" w14:textId="567A9BFD" w:rsidR="00925D8C" w:rsidRDefault="00925D8C" w:rsidP="00930F14">
      <w:pPr>
        <w:rPr>
          <w:rFonts w:cs="Times New Roman"/>
          <w:b/>
          <w:bCs/>
        </w:rPr>
      </w:pPr>
      <w:r>
        <w:rPr>
          <w:rFonts w:cs="Times New Roman"/>
          <w:b/>
          <w:bCs/>
        </w:rPr>
        <w:lastRenderedPageBreak/>
        <w:t>REFERENCES:</w:t>
      </w:r>
    </w:p>
    <w:p w14:paraId="38BF2D59" w14:textId="193B9384" w:rsidR="00925D8C" w:rsidRDefault="00925D8C" w:rsidP="00930F14">
      <w:pPr>
        <w:rPr>
          <w:rFonts w:cs="Times New Roman"/>
          <w:b/>
          <w:bCs/>
        </w:rPr>
      </w:pPr>
    </w:p>
    <w:p w14:paraId="653A8761" w14:textId="66F22FAD" w:rsidR="00925D8C" w:rsidRPr="00013B95" w:rsidRDefault="00C27AF6" w:rsidP="00925D8C">
      <w:pPr>
        <w:pStyle w:val="ListParagraph"/>
        <w:numPr>
          <w:ilvl w:val="0"/>
          <w:numId w:val="6"/>
        </w:numPr>
        <w:rPr>
          <w:rStyle w:val="Hyperlink"/>
          <w:rFonts w:cs="Times New Roman"/>
          <w:b/>
          <w:bCs/>
          <w:color w:val="auto"/>
          <w:u w:val="none"/>
        </w:rPr>
      </w:pPr>
      <w:hyperlink r:id="rId61" w:history="1">
        <w:r w:rsidR="00925D8C">
          <w:rPr>
            <w:rStyle w:val="Hyperlink"/>
          </w:rPr>
          <w:t>https://www.analyticsvidhya.com/blog/2017/03/imbalanced-classification-problem/</w:t>
        </w:r>
      </w:hyperlink>
    </w:p>
    <w:p w14:paraId="28F2797E" w14:textId="14634CEC" w:rsidR="00013B95" w:rsidRPr="00013B95" w:rsidRDefault="00013B95" w:rsidP="00013B95">
      <w:pPr>
        <w:pStyle w:val="ListParagraph"/>
        <w:numPr>
          <w:ilvl w:val="0"/>
          <w:numId w:val="6"/>
        </w:numPr>
        <w:rPr>
          <w:rStyle w:val="Hyperlink"/>
          <w:rFonts w:cs="Times New Roman"/>
          <w:b/>
          <w:bCs/>
          <w:color w:val="auto"/>
          <w:u w:val="none"/>
        </w:rPr>
      </w:pPr>
      <w:hyperlink r:id="rId62" w:history="1">
        <w:r w:rsidRPr="00A0009A">
          <w:rPr>
            <w:rStyle w:val="Hyperlink"/>
            <w:rFonts w:cs="Times New Roman"/>
            <w:b/>
            <w:bCs/>
          </w:rPr>
          <w:t>https://www.analyticsvidhya.com/blog/2020/06/auc-roc-curve-machine-learning/?#</w:t>
        </w:r>
      </w:hyperlink>
    </w:p>
    <w:p w14:paraId="03159521" w14:textId="5B461B94" w:rsidR="00B9219D" w:rsidRDefault="00013B95" w:rsidP="00925D8C">
      <w:pPr>
        <w:pStyle w:val="ListParagraph"/>
        <w:numPr>
          <w:ilvl w:val="0"/>
          <w:numId w:val="6"/>
        </w:numPr>
        <w:rPr>
          <w:rFonts w:cs="Times New Roman"/>
          <w:u w:val="single"/>
        </w:rPr>
      </w:pPr>
      <w:hyperlink r:id="rId63" w:history="1">
        <w:r w:rsidRPr="00A0009A">
          <w:rPr>
            <w:rStyle w:val="Hyperlink"/>
            <w:rFonts w:cs="Times New Roman"/>
          </w:rPr>
          <w:t>https://www.kaggle.com/rafjaa/resampling-strategies-for-imbalanced-datasets</w:t>
        </w:r>
      </w:hyperlink>
    </w:p>
    <w:p w14:paraId="04A9FD9D" w14:textId="03224B52" w:rsidR="00013B95" w:rsidRDefault="00013B95" w:rsidP="00013B95">
      <w:pPr>
        <w:pStyle w:val="ListParagraph"/>
        <w:numPr>
          <w:ilvl w:val="0"/>
          <w:numId w:val="6"/>
        </w:numPr>
        <w:rPr>
          <w:rFonts w:cs="Times New Roman"/>
          <w:u w:val="single"/>
        </w:rPr>
      </w:pPr>
      <w:hyperlink r:id="rId64" w:history="1">
        <w:r w:rsidRPr="00A0009A">
          <w:rPr>
            <w:rStyle w:val="Hyperlink"/>
            <w:rFonts w:cs="Times New Roman"/>
          </w:rPr>
          <w:t>https://www.kaggle.com/rikdifos/credit-card-approval-prediction</w:t>
        </w:r>
      </w:hyperlink>
    </w:p>
    <w:p w14:paraId="230CC353" w14:textId="77777777" w:rsidR="00013B95" w:rsidRPr="00013B95" w:rsidRDefault="00013B95" w:rsidP="00013B95">
      <w:pPr>
        <w:pStyle w:val="ListParagraph"/>
        <w:rPr>
          <w:rFonts w:cs="Times New Roman"/>
          <w:u w:val="single"/>
        </w:rPr>
      </w:pPr>
    </w:p>
    <w:p w14:paraId="59336336" w14:textId="2F7E01A8" w:rsidR="00925D8C" w:rsidRPr="00925D8C" w:rsidRDefault="00C27AF6" w:rsidP="00925D8C">
      <w:pPr>
        <w:pStyle w:val="ListParagraph"/>
        <w:numPr>
          <w:ilvl w:val="0"/>
          <w:numId w:val="6"/>
        </w:numPr>
        <w:rPr>
          <w:rFonts w:cs="Times New Roman"/>
          <w:b/>
          <w:bCs/>
        </w:rPr>
      </w:pPr>
      <w:hyperlink r:id="rId65" w:history="1">
        <w:r w:rsidR="00925D8C">
          <w:rPr>
            <w:rStyle w:val="Hyperlink"/>
          </w:rPr>
          <w:t>https://scikit-learn.org/stable/modules/generated/sklearn.metrics.accuracy_score.html</w:t>
        </w:r>
      </w:hyperlink>
    </w:p>
    <w:p w14:paraId="1012489A" w14:textId="447A4FB0" w:rsidR="00925D8C" w:rsidRPr="00925D8C" w:rsidRDefault="00C27AF6" w:rsidP="00925D8C">
      <w:pPr>
        <w:pStyle w:val="ListParagraph"/>
        <w:numPr>
          <w:ilvl w:val="0"/>
          <w:numId w:val="6"/>
        </w:numPr>
        <w:rPr>
          <w:rFonts w:cs="Times New Roman"/>
          <w:b/>
          <w:bCs/>
        </w:rPr>
      </w:pPr>
      <w:hyperlink r:id="rId66" w:history="1">
        <w:r w:rsidR="00925D8C">
          <w:rPr>
            <w:rStyle w:val="Hyperlink"/>
          </w:rPr>
          <w:t>https://medium.com/ibm-data-science-experience/markdown-for-jupyter-notebooks-cheatsheet-386c05aeebed</w:t>
        </w:r>
      </w:hyperlink>
    </w:p>
    <w:sectPr w:rsidR="00925D8C" w:rsidRPr="00925D8C" w:rsidSect="00E032EE">
      <w:footerReference w:type="default" r:id="rId6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09994" w14:textId="77777777" w:rsidR="00C27AF6" w:rsidRDefault="00C27AF6" w:rsidP="00AB270B">
      <w:pPr>
        <w:spacing w:after="0" w:line="240" w:lineRule="auto"/>
      </w:pPr>
      <w:r>
        <w:separator/>
      </w:r>
    </w:p>
  </w:endnote>
  <w:endnote w:type="continuationSeparator" w:id="0">
    <w:p w14:paraId="7DCC9AE5" w14:textId="77777777" w:rsidR="00C27AF6" w:rsidRDefault="00C27AF6" w:rsidP="00AB2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942940"/>
      <w:docPartObj>
        <w:docPartGallery w:val="Page Numbers (Bottom of Page)"/>
        <w:docPartUnique/>
      </w:docPartObj>
    </w:sdtPr>
    <w:sdtEndPr>
      <w:rPr>
        <w:color w:val="7F7F7F" w:themeColor="background1" w:themeShade="7F"/>
        <w:spacing w:val="60"/>
      </w:rPr>
    </w:sdtEndPr>
    <w:sdtContent>
      <w:p w14:paraId="2C3C78BE" w14:textId="00FF2E06" w:rsidR="00E7156C" w:rsidRDefault="00E7156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0BD3606" w14:textId="77777777" w:rsidR="00E7156C" w:rsidRDefault="00E715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4777840"/>
      <w:docPartObj>
        <w:docPartGallery w:val="Page Numbers (Bottom of Page)"/>
        <w:docPartUnique/>
      </w:docPartObj>
    </w:sdtPr>
    <w:sdtEndPr>
      <w:rPr>
        <w:color w:val="7F7F7F" w:themeColor="background1" w:themeShade="7F"/>
        <w:spacing w:val="60"/>
      </w:rPr>
    </w:sdtEndPr>
    <w:sdtContent>
      <w:p w14:paraId="2429C773" w14:textId="1F789B23" w:rsidR="00AB270B" w:rsidRDefault="00AB270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0D720C8" w14:textId="77777777" w:rsidR="00AB270B" w:rsidRDefault="00AB2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37917" w14:textId="77777777" w:rsidR="00C27AF6" w:rsidRDefault="00C27AF6" w:rsidP="00AB270B">
      <w:pPr>
        <w:spacing w:after="0" w:line="240" w:lineRule="auto"/>
      </w:pPr>
      <w:r>
        <w:separator/>
      </w:r>
    </w:p>
  </w:footnote>
  <w:footnote w:type="continuationSeparator" w:id="0">
    <w:p w14:paraId="429764F7" w14:textId="77777777" w:rsidR="00C27AF6" w:rsidRDefault="00C27AF6" w:rsidP="00AB27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455B0"/>
    <w:multiLevelType w:val="multilevel"/>
    <w:tmpl w:val="0C36F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B51592"/>
    <w:multiLevelType w:val="multilevel"/>
    <w:tmpl w:val="78E44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F75FC0"/>
    <w:multiLevelType w:val="multilevel"/>
    <w:tmpl w:val="2BD4E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5A5257"/>
    <w:multiLevelType w:val="multilevel"/>
    <w:tmpl w:val="1B42FDA6"/>
    <w:lvl w:ilvl="0">
      <w:start w:val="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2306684F"/>
    <w:multiLevelType w:val="hybridMultilevel"/>
    <w:tmpl w:val="B9E2B116"/>
    <w:lvl w:ilvl="0" w:tplc="0B40E544">
      <w:start w:val="1"/>
      <w:numFmt w:val="decimal"/>
      <w:lvlText w:val="%1."/>
      <w:lvlJc w:val="left"/>
      <w:pPr>
        <w:ind w:left="596" w:hanging="360"/>
      </w:pPr>
      <w:rPr>
        <w:rFonts w:ascii="Times New Roman" w:eastAsia="Times New Roman" w:hAnsi="Times New Roman" w:cs="Times New Roman" w:hint="default"/>
        <w:b w:val="0"/>
        <w:bCs w:val="0"/>
        <w:i w:val="0"/>
        <w:iCs w:val="0"/>
        <w:spacing w:val="0"/>
        <w:w w:val="100"/>
        <w:sz w:val="28"/>
        <w:szCs w:val="28"/>
        <w:lang w:val="en-US" w:eastAsia="en-US" w:bidi="ar-SA"/>
      </w:rPr>
    </w:lvl>
    <w:lvl w:ilvl="1" w:tplc="157E02A0">
      <w:numFmt w:val="bullet"/>
      <w:lvlText w:val="•"/>
      <w:lvlJc w:val="left"/>
      <w:pPr>
        <w:ind w:left="1494" w:hanging="360"/>
      </w:pPr>
      <w:rPr>
        <w:rFonts w:hint="default"/>
        <w:lang w:val="en-US" w:eastAsia="en-US" w:bidi="ar-SA"/>
      </w:rPr>
    </w:lvl>
    <w:lvl w:ilvl="2" w:tplc="1B70D63A">
      <w:numFmt w:val="bullet"/>
      <w:lvlText w:val="•"/>
      <w:lvlJc w:val="left"/>
      <w:pPr>
        <w:ind w:left="2389" w:hanging="360"/>
      </w:pPr>
      <w:rPr>
        <w:rFonts w:hint="default"/>
        <w:lang w:val="en-US" w:eastAsia="en-US" w:bidi="ar-SA"/>
      </w:rPr>
    </w:lvl>
    <w:lvl w:ilvl="3" w:tplc="F2264CBE">
      <w:numFmt w:val="bullet"/>
      <w:lvlText w:val="•"/>
      <w:lvlJc w:val="left"/>
      <w:pPr>
        <w:ind w:left="3283" w:hanging="360"/>
      </w:pPr>
      <w:rPr>
        <w:rFonts w:hint="default"/>
        <w:lang w:val="en-US" w:eastAsia="en-US" w:bidi="ar-SA"/>
      </w:rPr>
    </w:lvl>
    <w:lvl w:ilvl="4" w:tplc="628C2BC4">
      <w:numFmt w:val="bullet"/>
      <w:lvlText w:val="•"/>
      <w:lvlJc w:val="left"/>
      <w:pPr>
        <w:ind w:left="4178" w:hanging="360"/>
      </w:pPr>
      <w:rPr>
        <w:rFonts w:hint="default"/>
        <w:lang w:val="en-US" w:eastAsia="en-US" w:bidi="ar-SA"/>
      </w:rPr>
    </w:lvl>
    <w:lvl w:ilvl="5" w:tplc="5314BB4E">
      <w:numFmt w:val="bullet"/>
      <w:lvlText w:val="•"/>
      <w:lvlJc w:val="left"/>
      <w:pPr>
        <w:ind w:left="5073" w:hanging="360"/>
      </w:pPr>
      <w:rPr>
        <w:rFonts w:hint="default"/>
        <w:lang w:val="en-US" w:eastAsia="en-US" w:bidi="ar-SA"/>
      </w:rPr>
    </w:lvl>
    <w:lvl w:ilvl="6" w:tplc="24949780">
      <w:numFmt w:val="bullet"/>
      <w:lvlText w:val="•"/>
      <w:lvlJc w:val="left"/>
      <w:pPr>
        <w:ind w:left="5967" w:hanging="360"/>
      </w:pPr>
      <w:rPr>
        <w:rFonts w:hint="default"/>
        <w:lang w:val="en-US" w:eastAsia="en-US" w:bidi="ar-SA"/>
      </w:rPr>
    </w:lvl>
    <w:lvl w:ilvl="7" w:tplc="B7F0F324">
      <w:numFmt w:val="bullet"/>
      <w:lvlText w:val="•"/>
      <w:lvlJc w:val="left"/>
      <w:pPr>
        <w:ind w:left="6862" w:hanging="360"/>
      </w:pPr>
      <w:rPr>
        <w:rFonts w:hint="default"/>
        <w:lang w:val="en-US" w:eastAsia="en-US" w:bidi="ar-SA"/>
      </w:rPr>
    </w:lvl>
    <w:lvl w:ilvl="8" w:tplc="3C2CF650">
      <w:numFmt w:val="bullet"/>
      <w:lvlText w:val="•"/>
      <w:lvlJc w:val="left"/>
      <w:pPr>
        <w:ind w:left="7757" w:hanging="360"/>
      </w:pPr>
      <w:rPr>
        <w:rFonts w:hint="default"/>
        <w:lang w:val="en-US" w:eastAsia="en-US" w:bidi="ar-SA"/>
      </w:rPr>
    </w:lvl>
  </w:abstractNum>
  <w:abstractNum w:abstractNumId="5" w15:restartNumberingAfterBreak="0">
    <w:nsid w:val="240D3837"/>
    <w:multiLevelType w:val="multilevel"/>
    <w:tmpl w:val="35C8A6F0"/>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25945DB9"/>
    <w:multiLevelType w:val="hybridMultilevel"/>
    <w:tmpl w:val="14A4157E"/>
    <w:lvl w:ilvl="0" w:tplc="E38AB51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5222F3"/>
    <w:multiLevelType w:val="multilevel"/>
    <w:tmpl w:val="EF1CA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243FB7"/>
    <w:multiLevelType w:val="hybridMultilevel"/>
    <w:tmpl w:val="3110B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C5D6A71"/>
    <w:multiLevelType w:val="multilevel"/>
    <w:tmpl w:val="5E404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A13DE8"/>
    <w:multiLevelType w:val="hybridMultilevel"/>
    <w:tmpl w:val="38A6C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C4371F1"/>
    <w:multiLevelType w:val="multilevel"/>
    <w:tmpl w:val="FFB8E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425E78"/>
    <w:multiLevelType w:val="multilevel"/>
    <w:tmpl w:val="FD28908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9AC0CAF"/>
    <w:multiLevelType w:val="multilevel"/>
    <w:tmpl w:val="71901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5"/>
  </w:num>
  <w:num w:numId="3">
    <w:abstractNumId w:val="0"/>
  </w:num>
  <w:num w:numId="4">
    <w:abstractNumId w:val="11"/>
  </w:num>
  <w:num w:numId="5">
    <w:abstractNumId w:val="3"/>
  </w:num>
  <w:num w:numId="6">
    <w:abstractNumId w:val="10"/>
  </w:num>
  <w:num w:numId="7">
    <w:abstractNumId w:val="2"/>
  </w:num>
  <w:num w:numId="8">
    <w:abstractNumId w:val="1"/>
  </w:num>
  <w:num w:numId="9">
    <w:abstractNumId w:val="13"/>
  </w:num>
  <w:num w:numId="10">
    <w:abstractNumId w:val="8"/>
  </w:num>
  <w:num w:numId="11">
    <w:abstractNumId w:val="9"/>
  </w:num>
  <w:num w:numId="12">
    <w:abstractNumId w:val="4"/>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MzA0MbQwNTMyMzNR0lEKTi0uzszPAykwrQUAi7iCwSwAAAA="/>
  </w:docVars>
  <w:rsids>
    <w:rsidRoot w:val="00843293"/>
    <w:rsid w:val="00013B95"/>
    <w:rsid w:val="00037D8B"/>
    <w:rsid w:val="00056392"/>
    <w:rsid w:val="00072B00"/>
    <w:rsid w:val="000F0109"/>
    <w:rsid w:val="00100A14"/>
    <w:rsid w:val="00133EFE"/>
    <w:rsid w:val="00135351"/>
    <w:rsid w:val="00181548"/>
    <w:rsid w:val="00181974"/>
    <w:rsid w:val="001B0A39"/>
    <w:rsid w:val="001B6E23"/>
    <w:rsid w:val="001E6DAA"/>
    <w:rsid w:val="001F089A"/>
    <w:rsid w:val="001F5450"/>
    <w:rsid w:val="001F6F36"/>
    <w:rsid w:val="00260C78"/>
    <w:rsid w:val="0029020F"/>
    <w:rsid w:val="002A7C9B"/>
    <w:rsid w:val="00303D9A"/>
    <w:rsid w:val="00323153"/>
    <w:rsid w:val="003A4E4B"/>
    <w:rsid w:val="003A7DFC"/>
    <w:rsid w:val="003B05FC"/>
    <w:rsid w:val="003E1B5B"/>
    <w:rsid w:val="00403994"/>
    <w:rsid w:val="004376BC"/>
    <w:rsid w:val="004401A7"/>
    <w:rsid w:val="00472B47"/>
    <w:rsid w:val="004D2416"/>
    <w:rsid w:val="004E5C25"/>
    <w:rsid w:val="00510823"/>
    <w:rsid w:val="00552F87"/>
    <w:rsid w:val="0058341E"/>
    <w:rsid w:val="005D1C0F"/>
    <w:rsid w:val="00601627"/>
    <w:rsid w:val="00636EE2"/>
    <w:rsid w:val="00655305"/>
    <w:rsid w:val="00657381"/>
    <w:rsid w:val="006606BC"/>
    <w:rsid w:val="0066363D"/>
    <w:rsid w:val="00665BB5"/>
    <w:rsid w:val="006741B0"/>
    <w:rsid w:val="006875F0"/>
    <w:rsid w:val="006D3BF7"/>
    <w:rsid w:val="006D6BE1"/>
    <w:rsid w:val="006F656E"/>
    <w:rsid w:val="006F7FAE"/>
    <w:rsid w:val="007D3A4F"/>
    <w:rsid w:val="007D7575"/>
    <w:rsid w:val="00815837"/>
    <w:rsid w:val="00843293"/>
    <w:rsid w:val="008609CC"/>
    <w:rsid w:val="008805D4"/>
    <w:rsid w:val="008939B6"/>
    <w:rsid w:val="00896B8C"/>
    <w:rsid w:val="00914420"/>
    <w:rsid w:val="00921ED5"/>
    <w:rsid w:val="00923C76"/>
    <w:rsid w:val="00925D8C"/>
    <w:rsid w:val="00930F14"/>
    <w:rsid w:val="00963938"/>
    <w:rsid w:val="009A042B"/>
    <w:rsid w:val="009C48FA"/>
    <w:rsid w:val="009C69CF"/>
    <w:rsid w:val="009F48A4"/>
    <w:rsid w:val="00A43790"/>
    <w:rsid w:val="00A639E1"/>
    <w:rsid w:val="00A72832"/>
    <w:rsid w:val="00A73F28"/>
    <w:rsid w:val="00A74141"/>
    <w:rsid w:val="00AB270B"/>
    <w:rsid w:val="00B149FE"/>
    <w:rsid w:val="00B9219D"/>
    <w:rsid w:val="00BA14D9"/>
    <w:rsid w:val="00BA2E8E"/>
    <w:rsid w:val="00BD2E06"/>
    <w:rsid w:val="00BD762D"/>
    <w:rsid w:val="00BF288E"/>
    <w:rsid w:val="00C27AF6"/>
    <w:rsid w:val="00CB1E34"/>
    <w:rsid w:val="00CC2515"/>
    <w:rsid w:val="00CE2A00"/>
    <w:rsid w:val="00D0743C"/>
    <w:rsid w:val="00D42056"/>
    <w:rsid w:val="00D52EE0"/>
    <w:rsid w:val="00DC3489"/>
    <w:rsid w:val="00DC59CD"/>
    <w:rsid w:val="00E032EE"/>
    <w:rsid w:val="00E202A8"/>
    <w:rsid w:val="00E25214"/>
    <w:rsid w:val="00E45198"/>
    <w:rsid w:val="00E7156C"/>
    <w:rsid w:val="00EB1459"/>
    <w:rsid w:val="00EB32C8"/>
    <w:rsid w:val="00EB45C9"/>
    <w:rsid w:val="00EC39D4"/>
    <w:rsid w:val="00ED130D"/>
    <w:rsid w:val="00F039CF"/>
    <w:rsid w:val="00F42978"/>
    <w:rsid w:val="00F46F9E"/>
    <w:rsid w:val="00F7428B"/>
    <w:rsid w:val="00F930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53262"/>
  <w15:chartTrackingRefBased/>
  <w15:docId w15:val="{A047F171-E2F8-4C7A-B02A-F169B019F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9B6"/>
  </w:style>
  <w:style w:type="paragraph" w:styleId="Heading1">
    <w:name w:val="heading 1"/>
    <w:basedOn w:val="Normal"/>
    <w:next w:val="Normal"/>
    <w:link w:val="Heading1Char"/>
    <w:uiPriority w:val="9"/>
    <w:qFormat/>
    <w:rsid w:val="000F010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010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741B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609CC"/>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8609CC"/>
    <w:rPr>
      <w:rFonts w:asciiTheme="minorHAnsi" w:eastAsiaTheme="minorEastAsia" w:hAnsiTheme="minorHAnsi" w:cstheme="minorBidi"/>
      <w:sz w:val="22"/>
      <w:szCs w:val="22"/>
      <w:lang w:val="en-US"/>
    </w:rPr>
  </w:style>
  <w:style w:type="paragraph" w:styleId="Title">
    <w:name w:val="Title"/>
    <w:basedOn w:val="Normal"/>
    <w:next w:val="Normal"/>
    <w:link w:val="TitleChar"/>
    <w:uiPriority w:val="10"/>
    <w:qFormat/>
    <w:rsid w:val="00DC34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348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C3489"/>
    <w:pPr>
      <w:ind w:left="720"/>
      <w:contextualSpacing/>
    </w:pPr>
  </w:style>
  <w:style w:type="character" w:customStyle="1" w:styleId="Heading1Char">
    <w:name w:val="Heading 1 Char"/>
    <w:basedOn w:val="DefaultParagraphFont"/>
    <w:link w:val="Heading1"/>
    <w:uiPriority w:val="9"/>
    <w:rsid w:val="000F010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010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4376BC"/>
    <w:pPr>
      <w:spacing w:before="100" w:beforeAutospacing="1" w:after="100" w:afterAutospacing="1" w:line="240" w:lineRule="auto"/>
    </w:pPr>
    <w:rPr>
      <w:rFonts w:eastAsia="Times New Roman" w:cs="Times New Roman"/>
      <w:lang w:eastAsia="en-IN"/>
    </w:rPr>
  </w:style>
  <w:style w:type="character" w:styleId="Strong">
    <w:name w:val="Strong"/>
    <w:basedOn w:val="DefaultParagraphFont"/>
    <w:uiPriority w:val="22"/>
    <w:qFormat/>
    <w:rsid w:val="004376BC"/>
    <w:rPr>
      <w:b/>
      <w:bCs/>
    </w:rPr>
  </w:style>
  <w:style w:type="paragraph" w:styleId="HTMLPreformatted">
    <w:name w:val="HTML Preformatted"/>
    <w:basedOn w:val="Normal"/>
    <w:link w:val="HTMLPreformattedChar"/>
    <w:uiPriority w:val="99"/>
    <w:semiHidden/>
    <w:unhideWhenUsed/>
    <w:rsid w:val="00F03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039CF"/>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AB27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70B"/>
  </w:style>
  <w:style w:type="paragraph" w:styleId="Footer">
    <w:name w:val="footer"/>
    <w:basedOn w:val="Normal"/>
    <w:link w:val="FooterChar"/>
    <w:uiPriority w:val="99"/>
    <w:unhideWhenUsed/>
    <w:rsid w:val="00AB27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70B"/>
  </w:style>
  <w:style w:type="character" w:styleId="Hyperlink">
    <w:name w:val="Hyperlink"/>
    <w:basedOn w:val="DefaultParagraphFont"/>
    <w:uiPriority w:val="99"/>
    <w:unhideWhenUsed/>
    <w:rsid w:val="00925D8C"/>
    <w:rPr>
      <w:color w:val="0000FF"/>
      <w:u w:val="single"/>
    </w:rPr>
  </w:style>
  <w:style w:type="character" w:styleId="HTMLCode">
    <w:name w:val="HTML Code"/>
    <w:basedOn w:val="DefaultParagraphFont"/>
    <w:uiPriority w:val="99"/>
    <w:semiHidden/>
    <w:unhideWhenUsed/>
    <w:rsid w:val="00921ED5"/>
    <w:rPr>
      <w:rFonts w:ascii="Courier New" w:eastAsia="Times New Roman" w:hAnsi="Courier New" w:cs="Courier New"/>
      <w:sz w:val="20"/>
      <w:szCs w:val="20"/>
    </w:rPr>
  </w:style>
  <w:style w:type="paragraph" w:styleId="BodyText">
    <w:name w:val="Body Text"/>
    <w:basedOn w:val="Normal"/>
    <w:link w:val="BodyTextChar"/>
    <w:uiPriority w:val="1"/>
    <w:qFormat/>
    <w:rsid w:val="00E032EE"/>
    <w:pPr>
      <w:widowControl w:val="0"/>
      <w:autoSpaceDE w:val="0"/>
      <w:autoSpaceDN w:val="0"/>
      <w:spacing w:after="0" w:line="240" w:lineRule="auto"/>
    </w:pPr>
    <w:rPr>
      <w:rFonts w:eastAsia="Times New Roman" w:cs="Times New Roman"/>
      <w:lang w:val="en-US"/>
    </w:rPr>
  </w:style>
  <w:style w:type="character" w:customStyle="1" w:styleId="BodyTextChar">
    <w:name w:val="Body Text Char"/>
    <w:basedOn w:val="DefaultParagraphFont"/>
    <w:link w:val="BodyText"/>
    <w:uiPriority w:val="1"/>
    <w:rsid w:val="00E032EE"/>
    <w:rPr>
      <w:rFonts w:eastAsia="Times New Roman" w:cs="Times New Roman"/>
      <w:lang w:val="en-US"/>
    </w:rPr>
  </w:style>
  <w:style w:type="character" w:styleId="Emphasis">
    <w:name w:val="Emphasis"/>
    <w:basedOn w:val="DefaultParagraphFont"/>
    <w:uiPriority w:val="20"/>
    <w:qFormat/>
    <w:rsid w:val="00657381"/>
    <w:rPr>
      <w:i/>
      <w:iCs/>
    </w:rPr>
  </w:style>
  <w:style w:type="character" w:customStyle="1" w:styleId="typ">
    <w:name w:val="typ"/>
    <w:basedOn w:val="DefaultParagraphFont"/>
    <w:rsid w:val="00510823"/>
  </w:style>
  <w:style w:type="character" w:customStyle="1" w:styleId="pln">
    <w:name w:val="pln"/>
    <w:basedOn w:val="DefaultParagraphFont"/>
    <w:rsid w:val="00510823"/>
  </w:style>
  <w:style w:type="character" w:customStyle="1" w:styleId="pun">
    <w:name w:val="pun"/>
    <w:basedOn w:val="DefaultParagraphFont"/>
    <w:rsid w:val="00510823"/>
  </w:style>
  <w:style w:type="character" w:customStyle="1" w:styleId="lit">
    <w:name w:val="lit"/>
    <w:basedOn w:val="DefaultParagraphFont"/>
    <w:rsid w:val="00510823"/>
  </w:style>
  <w:style w:type="character" w:customStyle="1" w:styleId="kwd">
    <w:name w:val="kwd"/>
    <w:basedOn w:val="DefaultParagraphFont"/>
    <w:rsid w:val="00510823"/>
  </w:style>
  <w:style w:type="paragraph" w:customStyle="1" w:styleId="ir">
    <w:name w:val="ir"/>
    <w:basedOn w:val="Normal"/>
    <w:rsid w:val="00EB45C9"/>
    <w:pPr>
      <w:spacing w:before="100" w:beforeAutospacing="1" w:after="100" w:afterAutospacing="1" w:line="240" w:lineRule="auto"/>
    </w:pPr>
    <w:rPr>
      <w:rFonts w:eastAsia="Times New Roman" w:cs="Times New Roman"/>
      <w:lang w:eastAsia="en-IN"/>
    </w:rPr>
  </w:style>
  <w:style w:type="character" w:customStyle="1" w:styleId="Heading3Char">
    <w:name w:val="Heading 3 Char"/>
    <w:basedOn w:val="DefaultParagraphFont"/>
    <w:link w:val="Heading3"/>
    <w:uiPriority w:val="9"/>
    <w:semiHidden/>
    <w:rsid w:val="006741B0"/>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13B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33233">
      <w:bodyDiv w:val="1"/>
      <w:marLeft w:val="0"/>
      <w:marRight w:val="0"/>
      <w:marTop w:val="0"/>
      <w:marBottom w:val="0"/>
      <w:divBdr>
        <w:top w:val="none" w:sz="0" w:space="0" w:color="auto"/>
        <w:left w:val="none" w:sz="0" w:space="0" w:color="auto"/>
        <w:bottom w:val="none" w:sz="0" w:space="0" w:color="auto"/>
        <w:right w:val="none" w:sz="0" w:space="0" w:color="auto"/>
      </w:divBdr>
    </w:div>
    <w:div w:id="452095459">
      <w:bodyDiv w:val="1"/>
      <w:marLeft w:val="0"/>
      <w:marRight w:val="0"/>
      <w:marTop w:val="0"/>
      <w:marBottom w:val="0"/>
      <w:divBdr>
        <w:top w:val="none" w:sz="0" w:space="0" w:color="auto"/>
        <w:left w:val="none" w:sz="0" w:space="0" w:color="auto"/>
        <w:bottom w:val="none" w:sz="0" w:space="0" w:color="auto"/>
        <w:right w:val="none" w:sz="0" w:space="0" w:color="auto"/>
      </w:divBdr>
    </w:div>
    <w:div w:id="489562086">
      <w:bodyDiv w:val="1"/>
      <w:marLeft w:val="0"/>
      <w:marRight w:val="0"/>
      <w:marTop w:val="0"/>
      <w:marBottom w:val="0"/>
      <w:divBdr>
        <w:top w:val="none" w:sz="0" w:space="0" w:color="auto"/>
        <w:left w:val="none" w:sz="0" w:space="0" w:color="auto"/>
        <w:bottom w:val="none" w:sz="0" w:space="0" w:color="auto"/>
        <w:right w:val="none" w:sz="0" w:space="0" w:color="auto"/>
      </w:divBdr>
    </w:div>
    <w:div w:id="635573854">
      <w:bodyDiv w:val="1"/>
      <w:marLeft w:val="0"/>
      <w:marRight w:val="0"/>
      <w:marTop w:val="0"/>
      <w:marBottom w:val="0"/>
      <w:divBdr>
        <w:top w:val="none" w:sz="0" w:space="0" w:color="auto"/>
        <w:left w:val="none" w:sz="0" w:space="0" w:color="auto"/>
        <w:bottom w:val="none" w:sz="0" w:space="0" w:color="auto"/>
        <w:right w:val="none" w:sz="0" w:space="0" w:color="auto"/>
      </w:divBdr>
    </w:div>
    <w:div w:id="680550967">
      <w:bodyDiv w:val="1"/>
      <w:marLeft w:val="0"/>
      <w:marRight w:val="0"/>
      <w:marTop w:val="0"/>
      <w:marBottom w:val="0"/>
      <w:divBdr>
        <w:top w:val="none" w:sz="0" w:space="0" w:color="auto"/>
        <w:left w:val="none" w:sz="0" w:space="0" w:color="auto"/>
        <w:bottom w:val="none" w:sz="0" w:space="0" w:color="auto"/>
        <w:right w:val="none" w:sz="0" w:space="0" w:color="auto"/>
      </w:divBdr>
    </w:div>
    <w:div w:id="815797256">
      <w:bodyDiv w:val="1"/>
      <w:marLeft w:val="0"/>
      <w:marRight w:val="0"/>
      <w:marTop w:val="0"/>
      <w:marBottom w:val="0"/>
      <w:divBdr>
        <w:top w:val="none" w:sz="0" w:space="0" w:color="auto"/>
        <w:left w:val="none" w:sz="0" w:space="0" w:color="auto"/>
        <w:bottom w:val="none" w:sz="0" w:space="0" w:color="auto"/>
        <w:right w:val="none" w:sz="0" w:space="0" w:color="auto"/>
      </w:divBdr>
    </w:div>
    <w:div w:id="866874352">
      <w:bodyDiv w:val="1"/>
      <w:marLeft w:val="0"/>
      <w:marRight w:val="0"/>
      <w:marTop w:val="0"/>
      <w:marBottom w:val="0"/>
      <w:divBdr>
        <w:top w:val="none" w:sz="0" w:space="0" w:color="auto"/>
        <w:left w:val="none" w:sz="0" w:space="0" w:color="auto"/>
        <w:bottom w:val="none" w:sz="0" w:space="0" w:color="auto"/>
        <w:right w:val="none" w:sz="0" w:space="0" w:color="auto"/>
      </w:divBdr>
    </w:div>
    <w:div w:id="964122719">
      <w:bodyDiv w:val="1"/>
      <w:marLeft w:val="0"/>
      <w:marRight w:val="0"/>
      <w:marTop w:val="0"/>
      <w:marBottom w:val="0"/>
      <w:divBdr>
        <w:top w:val="none" w:sz="0" w:space="0" w:color="auto"/>
        <w:left w:val="none" w:sz="0" w:space="0" w:color="auto"/>
        <w:bottom w:val="none" w:sz="0" w:space="0" w:color="auto"/>
        <w:right w:val="none" w:sz="0" w:space="0" w:color="auto"/>
      </w:divBdr>
    </w:div>
    <w:div w:id="1013649990">
      <w:bodyDiv w:val="1"/>
      <w:marLeft w:val="0"/>
      <w:marRight w:val="0"/>
      <w:marTop w:val="0"/>
      <w:marBottom w:val="0"/>
      <w:divBdr>
        <w:top w:val="none" w:sz="0" w:space="0" w:color="auto"/>
        <w:left w:val="none" w:sz="0" w:space="0" w:color="auto"/>
        <w:bottom w:val="none" w:sz="0" w:space="0" w:color="auto"/>
        <w:right w:val="none" w:sz="0" w:space="0" w:color="auto"/>
      </w:divBdr>
    </w:div>
    <w:div w:id="1505783465">
      <w:bodyDiv w:val="1"/>
      <w:marLeft w:val="0"/>
      <w:marRight w:val="0"/>
      <w:marTop w:val="0"/>
      <w:marBottom w:val="0"/>
      <w:divBdr>
        <w:top w:val="none" w:sz="0" w:space="0" w:color="auto"/>
        <w:left w:val="none" w:sz="0" w:space="0" w:color="auto"/>
        <w:bottom w:val="none" w:sz="0" w:space="0" w:color="auto"/>
        <w:right w:val="none" w:sz="0" w:space="0" w:color="auto"/>
      </w:divBdr>
    </w:div>
    <w:div w:id="1520465152">
      <w:bodyDiv w:val="1"/>
      <w:marLeft w:val="0"/>
      <w:marRight w:val="0"/>
      <w:marTop w:val="0"/>
      <w:marBottom w:val="0"/>
      <w:divBdr>
        <w:top w:val="none" w:sz="0" w:space="0" w:color="auto"/>
        <w:left w:val="none" w:sz="0" w:space="0" w:color="auto"/>
        <w:bottom w:val="none" w:sz="0" w:space="0" w:color="auto"/>
        <w:right w:val="none" w:sz="0" w:space="0" w:color="auto"/>
      </w:divBdr>
    </w:div>
    <w:div w:id="1566329580">
      <w:bodyDiv w:val="1"/>
      <w:marLeft w:val="0"/>
      <w:marRight w:val="0"/>
      <w:marTop w:val="0"/>
      <w:marBottom w:val="0"/>
      <w:divBdr>
        <w:top w:val="none" w:sz="0" w:space="0" w:color="auto"/>
        <w:left w:val="none" w:sz="0" w:space="0" w:color="auto"/>
        <w:bottom w:val="none" w:sz="0" w:space="0" w:color="auto"/>
        <w:right w:val="none" w:sz="0" w:space="0" w:color="auto"/>
      </w:divBdr>
    </w:div>
    <w:div w:id="1755122049">
      <w:bodyDiv w:val="1"/>
      <w:marLeft w:val="0"/>
      <w:marRight w:val="0"/>
      <w:marTop w:val="0"/>
      <w:marBottom w:val="0"/>
      <w:divBdr>
        <w:top w:val="none" w:sz="0" w:space="0" w:color="auto"/>
        <w:left w:val="none" w:sz="0" w:space="0" w:color="auto"/>
        <w:bottom w:val="none" w:sz="0" w:space="0" w:color="auto"/>
        <w:right w:val="none" w:sz="0" w:space="0" w:color="auto"/>
      </w:divBdr>
    </w:div>
    <w:div w:id="1990163678">
      <w:bodyDiv w:val="1"/>
      <w:marLeft w:val="0"/>
      <w:marRight w:val="0"/>
      <w:marTop w:val="0"/>
      <w:marBottom w:val="0"/>
      <w:divBdr>
        <w:top w:val="none" w:sz="0" w:space="0" w:color="auto"/>
        <w:left w:val="none" w:sz="0" w:space="0" w:color="auto"/>
        <w:bottom w:val="none" w:sz="0" w:space="0" w:color="auto"/>
        <w:right w:val="none" w:sz="0" w:space="0" w:color="auto"/>
      </w:divBdr>
      <w:divsChild>
        <w:div w:id="11467738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7729265">
      <w:bodyDiv w:val="1"/>
      <w:marLeft w:val="0"/>
      <w:marRight w:val="0"/>
      <w:marTop w:val="0"/>
      <w:marBottom w:val="0"/>
      <w:divBdr>
        <w:top w:val="none" w:sz="0" w:space="0" w:color="auto"/>
        <w:left w:val="none" w:sz="0" w:space="0" w:color="auto"/>
        <w:bottom w:val="none" w:sz="0" w:space="0" w:color="auto"/>
        <w:right w:val="none" w:sz="0" w:space="0" w:color="auto"/>
      </w:divBdr>
    </w:div>
    <w:div w:id="2147044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0.png"/><Relationship Id="rId47" Type="http://schemas.openxmlformats.org/officeDocument/2006/relationships/image" Target="media/image35.gif"/><Relationship Id="rId63" Type="http://schemas.openxmlformats.org/officeDocument/2006/relationships/hyperlink" Target="https://www.kaggle.com/rafjaa/resampling-strategies-for-imbalanced-datasets"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3.gif"/><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medium.com/ibm-data-science-experience/markdown-for-jupyter-notebooks-cheatsheet-386c05aeebed" TargetMode="External"/><Relationship Id="rId5" Type="http://schemas.openxmlformats.org/officeDocument/2006/relationships/settings" Target="settings.xml"/><Relationship Id="rId61" Type="http://schemas.openxmlformats.org/officeDocument/2006/relationships/hyperlink" Target="https://www.analyticsvidhya.com/blog/2017/03/imbalanced-classification-problem/" TargetMode="Externa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yperlink" Target="https://www.kaggle.com/rikdifos/credit-card-approval-prediction"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gif"/><Relationship Id="rId59" Type="http://schemas.openxmlformats.org/officeDocument/2006/relationships/image" Target="media/image47.png"/><Relationship Id="rId67"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hyperlink" Target="https://www.geeksforgeeks.org/ml-r-squared-in-regression-analysis/" TargetMode="External"/><Relationship Id="rId54" Type="http://schemas.openxmlformats.org/officeDocument/2006/relationships/image" Target="media/image42.png"/><Relationship Id="rId62" Type="http://schemas.openxmlformats.org/officeDocument/2006/relationships/hyperlink" Target="https://www.analyticsvidhya.com/blog/2020/06/auc-roc-curve-machine-learnin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hyperlink" Target="https://pandas.pydata.org/pandas-docs/stable/reference/api/pandas.get_dummies.html" TargetMode="External"/><Relationship Id="rId44" Type="http://schemas.openxmlformats.org/officeDocument/2006/relationships/image" Target="media/image32.gif"/><Relationship Id="rId52" Type="http://schemas.openxmlformats.org/officeDocument/2006/relationships/image" Target="media/image40.png"/><Relationship Id="rId60" Type="http://schemas.openxmlformats.org/officeDocument/2006/relationships/footer" Target="footer1.xml"/><Relationship Id="rId65" Type="http://schemas.openxmlformats.org/officeDocument/2006/relationships/hyperlink" Target="https://scikit-learn.org/stable/modules/generated/sklearn.metrics.accuracy_score.html"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en.wikipedia.org/wiki/Outlier" TargetMode="External"/><Relationship Id="rId39" Type="http://schemas.openxmlformats.org/officeDocument/2006/relationships/hyperlink" Target="https://drive.google.com/file/d/1g4Ib_zuG_hJG6VWlXvqANti69w5cM66K/view?usp=sharing" TargetMode="External"/><Relationship Id="rId34" Type="http://schemas.openxmlformats.org/officeDocument/2006/relationships/image" Target="media/image24.png"/><Relationship Id="rId50" Type="http://schemas.openxmlformats.org/officeDocument/2006/relationships/image" Target="media/image38.png"/><Relationship Id="rId55"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9F25C1-7EC6-4496-826C-117F33B03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3930</Words>
  <Characters>2240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Bheema</dc:creator>
  <cp:keywords/>
  <dc:description/>
  <cp:lastModifiedBy>Sai Teja Bheema</cp:lastModifiedBy>
  <cp:revision>3</cp:revision>
  <dcterms:created xsi:type="dcterms:W3CDTF">2021-10-04T22:35:00Z</dcterms:created>
  <dcterms:modified xsi:type="dcterms:W3CDTF">2021-10-04T22:37:00Z</dcterms:modified>
</cp:coreProperties>
</file>